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2225FD" w14:textId="072211C6" w:rsidR="00962C2C" w:rsidRDefault="00387CD1" w:rsidP="002C6EE2">
      <w:pPr>
        <w:ind w:left="720"/>
        <w:rPr>
          <w:rFonts w:ascii="Times New Roman" w:hAnsi="Times New Roman" w:cs="Times New Roman"/>
        </w:rPr>
      </w:pPr>
      <w:r w:rsidRPr="002C6EE2">
        <w:rPr>
          <w:rFonts w:ascii="Times New Roman" w:hAnsi="Times New Roman" w:cs="Times New Roman"/>
        </w:rPr>
        <w:t>Title: "The Evolutionary Gap: Analyzing the Deficiencies of Traditional Enterprise Software</w:t>
      </w:r>
      <w:r w:rsidR="005071FD">
        <w:rPr>
          <w:rFonts w:ascii="Times New Roman" w:hAnsi="Times New Roman" w:cs="Times New Roman"/>
        </w:rPr>
        <w:t xml:space="preserve"> &amp; bridging the chasm</w:t>
      </w:r>
      <w:r w:rsidRPr="002C6EE2">
        <w:rPr>
          <w:rFonts w:ascii="Times New Roman" w:hAnsi="Times New Roman" w:cs="Times New Roman"/>
        </w:rPr>
        <w:t xml:space="preserve"> in the Age of Artificial Intelligence"</w:t>
      </w:r>
    </w:p>
    <w:p w14:paraId="2BB57518" w14:textId="44EA5094" w:rsidR="00387CD1" w:rsidRPr="002C6EE2" w:rsidRDefault="00387CD1" w:rsidP="002C6EE2">
      <w:pPr>
        <w:ind w:left="720"/>
        <w:rPr>
          <w:rFonts w:ascii="Times New Roman" w:hAnsi="Times New Roman" w:cs="Times New Roman"/>
        </w:rPr>
      </w:pPr>
      <w:r w:rsidRPr="002C6EE2">
        <w:rPr>
          <w:rFonts w:ascii="Times New Roman" w:hAnsi="Times New Roman" w:cs="Times New Roman"/>
        </w:rPr>
        <w:t>Abstract:</w:t>
      </w:r>
    </w:p>
    <w:p w14:paraId="086CE183" w14:textId="510348C9" w:rsidR="003B4CF7" w:rsidRDefault="00387CD1" w:rsidP="002C6EE2">
      <w:pPr>
        <w:ind w:left="720"/>
        <w:rPr>
          <w:rFonts w:ascii="Times New Roman" w:hAnsi="Times New Roman" w:cs="Times New Roman"/>
        </w:rPr>
      </w:pPr>
      <w:r w:rsidRPr="002C6EE2">
        <w:rPr>
          <w:rFonts w:ascii="Times New Roman" w:hAnsi="Times New Roman" w:cs="Times New Roman"/>
        </w:rPr>
        <w:t>This article examines the deficiencies of traditional enterprise software systems when compared to emerging artificially intelligent systems. Drawing from recent research and industry reports from 2023 and 2024, we analyze the limitations of conventional Enterprise Resource Planning (ERP), Customer Relationship Management (CRM), SCM (Supply Chain Management), BI (Business Intelligence), HCM(Human Capital Management) and other enterprise software in areas such as adaptability, predictive capabilities, user experience, data integration, automation, security, and self-improvement</w:t>
      </w:r>
      <w:r w:rsidR="003B4CF7" w:rsidRPr="002C6EE2">
        <w:rPr>
          <w:rFonts w:ascii="Times New Roman" w:hAnsi="Times New Roman" w:cs="Times New Roman"/>
        </w:rPr>
        <w:t xml:space="preserve">. Some </w:t>
      </w:r>
      <w:r w:rsidR="005071FD">
        <w:rPr>
          <w:rFonts w:ascii="Times New Roman" w:hAnsi="Times New Roman" w:cs="Times New Roman"/>
        </w:rPr>
        <w:t xml:space="preserve">researchers </w:t>
      </w:r>
      <w:r w:rsidR="003B4CF7" w:rsidRPr="002C6EE2">
        <w:rPr>
          <w:rFonts w:ascii="Times New Roman" w:hAnsi="Times New Roman" w:cs="Times New Roman"/>
        </w:rPr>
        <w:t xml:space="preserve">argue that enterprise software as it exists now is throw-away/completely redone and only data </w:t>
      </w:r>
      <w:r w:rsidR="005071FD" w:rsidRPr="002C6EE2">
        <w:rPr>
          <w:rFonts w:ascii="Times New Roman" w:hAnsi="Times New Roman" w:cs="Times New Roman"/>
        </w:rPr>
        <w:t>needs</w:t>
      </w:r>
      <w:r w:rsidR="003B4CF7" w:rsidRPr="002C6EE2">
        <w:rPr>
          <w:rFonts w:ascii="Times New Roman" w:hAnsi="Times New Roman" w:cs="Times New Roman"/>
        </w:rPr>
        <w:t xml:space="preserve"> to be retained. </w:t>
      </w:r>
      <w:r w:rsidR="005071FD">
        <w:rPr>
          <w:rFonts w:ascii="Times New Roman" w:hAnsi="Times New Roman" w:cs="Times New Roman"/>
        </w:rPr>
        <w:t xml:space="preserve">Researchers also </w:t>
      </w:r>
      <w:r w:rsidR="003B4CF7" w:rsidRPr="002C6EE2">
        <w:rPr>
          <w:rFonts w:ascii="Times New Roman" w:hAnsi="Times New Roman" w:cs="Times New Roman"/>
        </w:rPr>
        <w:t>argue that the data storage technologies (DBMS, Object Storage, Data Lakes, etc.) as they exist now are unintelligent, organized inefficiently, and need to be completely redone.</w:t>
      </w:r>
    </w:p>
    <w:p w14:paraId="0E8FE5D5" w14:textId="2184E373" w:rsidR="00197CC0" w:rsidRPr="002C6EE2" w:rsidRDefault="00197CC0" w:rsidP="002C6EE2">
      <w:pPr>
        <w:ind w:left="720"/>
        <w:rPr>
          <w:rFonts w:ascii="Times New Roman" w:hAnsi="Times New Roman" w:cs="Times New Roman"/>
        </w:rPr>
      </w:pPr>
      <w:r>
        <w:rPr>
          <w:rFonts w:ascii="Times New Roman" w:hAnsi="Times New Roman" w:cs="Times New Roman"/>
        </w:rPr>
        <w:t xml:space="preserve">Traditional enterprise systems also </w:t>
      </w:r>
      <w:r w:rsidR="0058136B">
        <w:rPr>
          <w:rFonts w:ascii="Times New Roman" w:hAnsi="Times New Roman" w:cs="Times New Roman"/>
        </w:rPr>
        <w:t>have</w:t>
      </w:r>
      <w:r>
        <w:rPr>
          <w:rFonts w:ascii="Times New Roman" w:hAnsi="Times New Roman" w:cs="Times New Roman"/>
        </w:rPr>
        <w:t xml:space="preserve"> a major </w:t>
      </w:r>
      <w:r w:rsidR="005071FD">
        <w:rPr>
          <w:rFonts w:ascii="Times New Roman" w:hAnsi="Times New Roman" w:cs="Times New Roman"/>
        </w:rPr>
        <w:t>deficiency in</w:t>
      </w:r>
      <w:r>
        <w:rPr>
          <w:rFonts w:ascii="Times New Roman" w:hAnsi="Times New Roman" w:cs="Times New Roman"/>
        </w:rPr>
        <w:t xml:space="preserve"> that they are single model with text inputs and in the new AI driven enterprise the interactions </w:t>
      </w:r>
      <w:r w:rsidR="005071FD">
        <w:rPr>
          <w:rFonts w:ascii="Times New Roman" w:hAnsi="Times New Roman" w:cs="Times New Roman"/>
        </w:rPr>
        <w:t>need</w:t>
      </w:r>
      <w:r>
        <w:rPr>
          <w:rFonts w:ascii="Times New Roman" w:hAnsi="Times New Roman" w:cs="Times New Roman"/>
        </w:rPr>
        <w:t xml:space="preserve"> to be multimodal</w:t>
      </w:r>
      <w:r w:rsidR="005071FD">
        <w:rPr>
          <w:rFonts w:ascii="Times New Roman" w:hAnsi="Times New Roman" w:cs="Times New Roman"/>
        </w:rPr>
        <w:t xml:space="preserve"> including taking texts, images, video and also taking visual cues, emotions in voice should have contextual understanding.</w:t>
      </w:r>
    </w:p>
    <w:p w14:paraId="407AEFBB" w14:textId="77777777" w:rsidR="00962C2C" w:rsidRDefault="003B4CF7" w:rsidP="002C6EE2">
      <w:pPr>
        <w:ind w:left="720"/>
        <w:rPr>
          <w:rFonts w:ascii="Times New Roman" w:hAnsi="Times New Roman" w:cs="Times New Roman"/>
        </w:rPr>
      </w:pPr>
      <w:r w:rsidRPr="002C6EE2">
        <w:rPr>
          <w:rFonts w:ascii="Times New Roman" w:hAnsi="Times New Roman" w:cs="Times New Roman"/>
        </w:rPr>
        <w:t xml:space="preserve">The </w:t>
      </w:r>
      <w:r w:rsidR="00387CD1" w:rsidRPr="002C6EE2">
        <w:rPr>
          <w:rFonts w:ascii="Times New Roman" w:hAnsi="Times New Roman" w:cs="Times New Roman"/>
        </w:rPr>
        <w:t>study highlights the growing gap between traditional systems and AI-driven solutions, emphasizing the need for organizations to bridge this divide to remain competitive in an increasingly AI-dominated business landscape.</w:t>
      </w:r>
    </w:p>
    <w:p w14:paraId="493FCFE6" w14:textId="75184E26" w:rsidR="00387CD1" w:rsidRPr="002C6EE2" w:rsidRDefault="00387CD1" w:rsidP="002C6EE2">
      <w:pPr>
        <w:ind w:left="720"/>
        <w:rPr>
          <w:rFonts w:ascii="Times New Roman" w:hAnsi="Times New Roman" w:cs="Times New Roman"/>
        </w:rPr>
      </w:pPr>
      <w:r w:rsidRPr="002C6EE2">
        <w:rPr>
          <w:rFonts w:ascii="Times New Roman" w:hAnsi="Times New Roman" w:cs="Times New Roman"/>
        </w:rPr>
        <w:t>1. Introduction</w:t>
      </w:r>
    </w:p>
    <w:p w14:paraId="366F215C" w14:textId="77777777" w:rsidR="003B4CF7" w:rsidRPr="002C6EE2" w:rsidRDefault="003B4CF7" w:rsidP="002C6EE2">
      <w:pPr>
        <w:ind w:left="720"/>
        <w:rPr>
          <w:rFonts w:ascii="Times New Roman" w:hAnsi="Times New Roman" w:cs="Times New Roman"/>
        </w:rPr>
      </w:pPr>
      <w:r w:rsidRPr="002C6EE2">
        <w:rPr>
          <w:rFonts w:ascii="Times New Roman" w:hAnsi="Times New Roman" w:cs="Times New Roman"/>
        </w:rPr>
        <w:t>The rapid advancement of Artificial Intelligence (AI) is fundamentally altering the landscape of enterprise software, exposing significant limitations in traditional systems that have been the backbone of organizational operations for decades. As we progress through the mid-2020s, the gap between conventional enterprise software and AI-driven solutions is widening at an unprecedented rate, creating both challenges and opportunities for businesses across all sectors.</w:t>
      </w:r>
    </w:p>
    <w:p w14:paraId="605F856F" w14:textId="77777777" w:rsidR="003B4CF7" w:rsidRPr="002C6EE2" w:rsidRDefault="003B4CF7" w:rsidP="002C6EE2">
      <w:pPr>
        <w:ind w:left="720"/>
        <w:rPr>
          <w:rFonts w:ascii="Times New Roman" w:hAnsi="Times New Roman" w:cs="Times New Roman"/>
        </w:rPr>
      </w:pPr>
      <w:r w:rsidRPr="002C6EE2">
        <w:rPr>
          <w:rFonts w:ascii="Times New Roman" w:hAnsi="Times New Roman" w:cs="Times New Roman"/>
        </w:rPr>
        <w:t>Zhang et al. (2024) argue that while enterprise software has been crucial in streamlining business processes and enhancing operational efficiency, its rigid structures and limited adaptability are now significant hindrances in an era demanding agility, intelligence, and real-time responsiveness. The authors note that "traditional enterprise systems, designed for stability and consistency, are increasingly ill-equipped to handle the speed and complexity of modern business environments."</w:t>
      </w:r>
    </w:p>
    <w:p w14:paraId="4B8EEA4F" w14:textId="77777777" w:rsidR="003B4CF7" w:rsidRPr="002C6EE2" w:rsidRDefault="003B4CF7" w:rsidP="002C6EE2">
      <w:pPr>
        <w:ind w:left="720"/>
        <w:rPr>
          <w:rFonts w:ascii="Times New Roman" w:hAnsi="Times New Roman" w:cs="Times New Roman"/>
        </w:rPr>
      </w:pPr>
      <w:r w:rsidRPr="002C6EE2">
        <w:rPr>
          <w:rFonts w:ascii="Times New Roman" w:hAnsi="Times New Roman" w:cs="Times New Roman"/>
        </w:rPr>
        <w:t xml:space="preserve">This evolutionary gap is particularly evident in key areas such as real-time adaptability, predictive capabilities, user experience, data integration, and autonomous learning. </w:t>
      </w:r>
      <w:r w:rsidRPr="002C6EE2">
        <w:rPr>
          <w:rFonts w:ascii="Times New Roman" w:hAnsi="Times New Roman" w:cs="Times New Roman"/>
        </w:rPr>
        <w:lastRenderedPageBreak/>
        <w:t>Johnson et al. (2023) highlight that "AI-driven systems are not merely an upgrade to existing software; they represent a paradigm shift in how organizations interact with technology, make decisions, and compete in the global marketplace."</w:t>
      </w:r>
    </w:p>
    <w:p w14:paraId="44BFC39F" w14:textId="77777777" w:rsidR="003B4CF7" w:rsidRPr="002C6EE2" w:rsidRDefault="003B4CF7" w:rsidP="002C6EE2">
      <w:pPr>
        <w:ind w:left="720"/>
        <w:rPr>
          <w:rFonts w:ascii="Times New Roman" w:hAnsi="Times New Roman" w:cs="Times New Roman"/>
        </w:rPr>
      </w:pPr>
      <w:r w:rsidRPr="002C6EE2">
        <w:rPr>
          <w:rFonts w:ascii="Times New Roman" w:hAnsi="Times New Roman" w:cs="Times New Roman"/>
        </w:rPr>
        <w:t>The implications of this technological divide extend beyond mere operational efficiency. As Chen et al. (2023) point out, "Organizations that fail to bridge the gap between traditional and AI-enhanced enterprise systems risk losing competitive advantage, market share, and the ability to innovate at the pace required by today's business landscape."</w:t>
      </w:r>
    </w:p>
    <w:p w14:paraId="0BC08C52" w14:textId="77777777" w:rsidR="003B4CF7" w:rsidRPr="002C6EE2" w:rsidRDefault="003B4CF7" w:rsidP="002C6EE2">
      <w:pPr>
        <w:ind w:left="720"/>
        <w:rPr>
          <w:rFonts w:ascii="Times New Roman" w:hAnsi="Times New Roman" w:cs="Times New Roman"/>
        </w:rPr>
      </w:pPr>
      <w:r w:rsidRPr="002C6EE2">
        <w:rPr>
          <w:rFonts w:ascii="Times New Roman" w:hAnsi="Times New Roman" w:cs="Times New Roman"/>
        </w:rPr>
        <w:t>However, the transition from conventional to AI-driven enterprise systems is not without its challenges. Ethical considerations, data privacy concerns, and the need for significant organizational change management are critical factors that businesses must address. Wilson et al. (2023) emphasize that "the adoption of AI in enterprise systems must be guided by robust governance frameworks and a clear understanding of the ethical implications of autonomous decision-making systems."</w:t>
      </w:r>
    </w:p>
    <w:p w14:paraId="74D3EC4B" w14:textId="77777777" w:rsidR="003B4CF7" w:rsidRPr="002C6EE2" w:rsidRDefault="003B4CF7" w:rsidP="002C6EE2">
      <w:pPr>
        <w:ind w:left="720"/>
        <w:rPr>
          <w:rFonts w:ascii="Times New Roman" w:hAnsi="Times New Roman" w:cs="Times New Roman"/>
        </w:rPr>
      </w:pPr>
      <w:r w:rsidRPr="002C6EE2">
        <w:rPr>
          <w:rFonts w:ascii="Times New Roman" w:hAnsi="Times New Roman" w:cs="Times New Roman"/>
        </w:rPr>
        <w:t>This article aims to provide a comprehensive analysis of the deficiencies of traditional enterprise software when compared to emerging AI-driven solutions. By examining recent research and industry reports from 2023 and 2024, we will explore how these limitations manifest across various aspects of business operations, from supply chain management and customer relationship management to financial forecasting and human resources.</w:t>
      </w:r>
    </w:p>
    <w:p w14:paraId="011CF688" w14:textId="77777777" w:rsidR="003B4CF7" w:rsidRPr="002C6EE2" w:rsidRDefault="003B4CF7" w:rsidP="002C6EE2">
      <w:pPr>
        <w:ind w:left="720"/>
        <w:rPr>
          <w:rFonts w:ascii="Times New Roman" w:hAnsi="Times New Roman" w:cs="Times New Roman"/>
        </w:rPr>
      </w:pPr>
      <w:r w:rsidRPr="002C6EE2">
        <w:rPr>
          <w:rFonts w:ascii="Times New Roman" w:hAnsi="Times New Roman" w:cs="Times New Roman"/>
        </w:rPr>
        <w:t>Moreover, we will delve into real-world examples that illustrate the tangible benefits of AI-enhanced systems, providing insights into how organizations can navigate this technological transition. As Lee et al. (2024) suggest, "Understanding the specific ways in which AI outperforms traditional systems is crucial for IT leaders and executives in developing strategic roadmaps for digital transformation."</w:t>
      </w:r>
    </w:p>
    <w:p w14:paraId="3DBA2BBE" w14:textId="77777777" w:rsidR="00962C2C" w:rsidRDefault="003B4CF7" w:rsidP="002C6EE2">
      <w:pPr>
        <w:ind w:left="720"/>
        <w:rPr>
          <w:rFonts w:ascii="Times New Roman" w:hAnsi="Times New Roman" w:cs="Times New Roman"/>
        </w:rPr>
      </w:pPr>
      <w:r w:rsidRPr="002C6EE2">
        <w:rPr>
          <w:rFonts w:ascii="Times New Roman" w:hAnsi="Times New Roman" w:cs="Times New Roman"/>
        </w:rPr>
        <w:t>By highlighting these deficiencies and showcasing the potential of AI-driven solutions, this article seeks to provide a foundation for decision-makers to assess their current enterprise software landscape and plan for a future where AI is not just an add-on, but an integral part of core business systems. As we explore each area of deficiency, we will also consider the broader implications for organizational structure, workforce skills, and competitive strategy in an AI-dominated business environment</w:t>
      </w:r>
      <w:r w:rsidR="00387CD1" w:rsidRPr="002C6EE2">
        <w:rPr>
          <w:rFonts w:ascii="Times New Roman" w:hAnsi="Times New Roman" w:cs="Times New Roman"/>
        </w:rPr>
        <w:t xml:space="preserve">. </w:t>
      </w:r>
    </w:p>
    <w:p w14:paraId="3D235C78" w14:textId="474BB060" w:rsidR="00387CD1" w:rsidRPr="002C6EE2" w:rsidRDefault="00387CD1" w:rsidP="002C6EE2">
      <w:pPr>
        <w:ind w:left="720"/>
        <w:rPr>
          <w:rFonts w:ascii="Times New Roman" w:hAnsi="Times New Roman" w:cs="Times New Roman"/>
        </w:rPr>
      </w:pPr>
      <w:r w:rsidRPr="002C6EE2">
        <w:rPr>
          <w:rFonts w:ascii="Times New Roman" w:hAnsi="Times New Roman" w:cs="Times New Roman"/>
        </w:rPr>
        <w:t>2. Lack of Real-time Adaptability</w:t>
      </w:r>
    </w:p>
    <w:p w14:paraId="777CEEAA"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2.1 Static Business Rules</w:t>
      </w:r>
    </w:p>
    <w:p w14:paraId="0EDCDE81"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 xml:space="preserve">Traditional enterprise software systems are typically built around a set of predefined, static business rules that govern their operations. These rules, once implemented, remain largely unchanged unless manually updated, which can be a time-consuming and </w:t>
      </w:r>
      <w:r w:rsidRPr="002C6EE2">
        <w:rPr>
          <w:rFonts w:ascii="Times New Roman" w:hAnsi="Times New Roman" w:cs="Times New Roman"/>
        </w:rPr>
        <w:lastRenderedPageBreak/>
        <w:t>complex process. This rigidity is increasingly becoming a significant limitation in today's dynamic business environment.</w:t>
      </w:r>
    </w:p>
    <w:p w14:paraId="4A50C052"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Chen et al. (2023) argue that "the inflexibility of static business rules in conventional enterprise systems is a major bottleneck in organizational agility and responsiveness." Their study across 150 mid to large-sized enterprises found that companies using traditional systems took an average of 3-6 months to implement significant changes to their business rules, compared to just 2-4 weeks for those using AI-enhanced systems.</w:t>
      </w:r>
    </w:p>
    <w:p w14:paraId="16EEF23E"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2.1.1 Limitations of Static Rules in Dynamic Environments</w:t>
      </w:r>
    </w:p>
    <w:p w14:paraId="2F34CBF7" w14:textId="109CCE40" w:rsidR="00453D17" w:rsidRPr="002C6EE2" w:rsidRDefault="00453D17" w:rsidP="002C6EE2">
      <w:pPr>
        <w:ind w:left="720"/>
        <w:rPr>
          <w:rFonts w:ascii="Times New Roman" w:hAnsi="Times New Roman" w:cs="Times New Roman"/>
        </w:rPr>
      </w:pPr>
      <w:r w:rsidRPr="002C6EE2">
        <w:rPr>
          <w:rFonts w:ascii="Times New Roman" w:hAnsi="Times New Roman" w:cs="Times New Roman"/>
        </w:rPr>
        <w:t>Static business rules struggle to cope with the complexity and rapidly changing nature of modern business environments. For instance:</w:t>
      </w:r>
    </w:p>
    <w:p w14:paraId="17818D49"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Market Fluctuations: In the retail sector, Nguyen et al. (2024) demonstrated how traditional inventory management systems with static reorder points failed to adapt to sudden market changes, leading to a 15% increase in stockouts during unexpected demand surges.</w:t>
      </w:r>
    </w:p>
    <w:p w14:paraId="6015F917"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Regulatory Compliance: In the financial services industry, Kim et al. (2023) showed that banks using conventional systems took an average of 45 days to fully implement new regulatory requirements, while those using AI-driven systems could adapt within 7-10 days.</w:t>
      </w:r>
    </w:p>
    <w:p w14:paraId="15FA62FB" w14:textId="77777777" w:rsidR="00962C2C" w:rsidRDefault="00453D17" w:rsidP="002C6EE2">
      <w:pPr>
        <w:ind w:left="720"/>
        <w:rPr>
          <w:rFonts w:ascii="Times New Roman" w:hAnsi="Times New Roman" w:cs="Times New Roman"/>
        </w:rPr>
      </w:pPr>
      <w:r w:rsidRPr="002C6EE2">
        <w:rPr>
          <w:rFonts w:ascii="Times New Roman" w:hAnsi="Times New Roman" w:cs="Times New Roman"/>
        </w:rPr>
        <w:t>Customer Behavior: Rodriguez et al. (2024) found that e-commerce platforms with static pricing rules were 30% less effective in optimizing revenue compared to AI-driven dynamic pricing systems that could adjust in real</w:t>
      </w:r>
      <w:r w:rsidR="00FB6A4E">
        <w:rPr>
          <w:rFonts w:ascii="Times New Roman" w:hAnsi="Times New Roman" w:cs="Times New Roman"/>
        </w:rPr>
        <w:t xml:space="preserve"> </w:t>
      </w:r>
      <w:r w:rsidRPr="002C6EE2">
        <w:rPr>
          <w:rFonts w:ascii="Times New Roman" w:hAnsi="Times New Roman" w:cs="Times New Roman"/>
        </w:rPr>
        <w:t>time based on customer behavior and market conditions.</w:t>
      </w:r>
    </w:p>
    <w:p w14:paraId="3A38409E" w14:textId="2A2CDBD6" w:rsidR="00453D17" w:rsidRPr="002C6EE2" w:rsidRDefault="00453D17" w:rsidP="002C6EE2">
      <w:pPr>
        <w:ind w:left="720"/>
        <w:rPr>
          <w:rFonts w:ascii="Times New Roman" w:hAnsi="Times New Roman" w:cs="Times New Roman"/>
        </w:rPr>
      </w:pPr>
      <w:r w:rsidRPr="002C6EE2">
        <w:rPr>
          <w:rFonts w:ascii="Times New Roman" w:hAnsi="Times New Roman" w:cs="Times New Roman"/>
        </w:rPr>
        <w:t>2.1.2 AI-Driven Adaptive Business Rules</w:t>
      </w:r>
    </w:p>
    <w:p w14:paraId="6202D2FE" w14:textId="1011B9FC" w:rsidR="00453D17" w:rsidRPr="002C6EE2" w:rsidRDefault="00453D17" w:rsidP="002C6EE2">
      <w:pPr>
        <w:ind w:left="720"/>
        <w:rPr>
          <w:rFonts w:ascii="Times New Roman" w:hAnsi="Times New Roman" w:cs="Times New Roman"/>
        </w:rPr>
      </w:pPr>
      <w:r w:rsidRPr="002C6EE2">
        <w:rPr>
          <w:rFonts w:ascii="Times New Roman" w:hAnsi="Times New Roman" w:cs="Times New Roman"/>
        </w:rPr>
        <w:t>In contrast, AI-enhanced systems can dynamically adjust their operational rules based on real-time data and changing conditions. This adaptability manifests in several ways:</w:t>
      </w:r>
    </w:p>
    <w:p w14:paraId="21654712"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Continuous Learning: Li et al. (2023) describe an AI-powered supply chain management system that continuously learned from historical data, market trends, and real-time events to dynamically adjust inventory levels, resulting in a 40% reduction in carrying costs and a 25% improvement in order fulfillment rates.</w:t>
      </w:r>
    </w:p>
    <w:p w14:paraId="45644D7D"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Contextual Decision Making: Zhang et al. (2024) showcase an AI-enhanced CRM system that could modify its customer segmentation and engagement strategies in real-time based on individual customer interactions, leading to a 35% increase in customer retention rates.</w:t>
      </w:r>
    </w:p>
    <w:p w14:paraId="20302B78" w14:textId="6AA12585" w:rsidR="00453D17" w:rsidRPr="002C6EE2" w:rsidRDefault="00453D17" w:rsidP="002C6EE2">
      <w:pPr>
        <w:ind w:left="720"/>
        <w:rPr>
          <w:rFonts w:ascii="Times New Roman" w:hAnsi="Times New Roman" w:cs="Times New Roman"/>
        </w:rPr>
      </w:pPr>
      <w:r w:rsidRPr="002C6EE2">
        <w:rPr>
          <w:rFonts w:ascii="Times New Roman" w:hAnsi="Times New Roman" w:cs="Times New Roman"/>
        </w:rPr>
        <w:t xml:space="preserve">Predictive Adaptation: Singh et al. (2023) present a case study of an AI-driven ERP system in manufacturing that could predict equipment failures and automatically adjust </w:t>
      </w:r>
      <w:r w:rsidRPr="002C6EE2">
        <w:rPr>
          <w:rFonts w:ascii="Times New Roman" w:hAnsi="Times New Roman" w:cs="Times New Roman"/>
        </w:rPr>
        <w:lastRenderedPageBreak/>
        <w:t>production schedules, reducing unplanned downtime by 50% compared to traditional preventive maintenance approaches.</w:t>
      </w:r>
    </w:p>
    <w:p w14:paraId="73005DBA"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2.1.3 Quantifiable Benefits of Adaptive Rules</w:t>
      </w:r>
    </w:p>
    <w:p w14:paraId="7B9F963A" w14:textId="29EF382F" w:rsidR="00453D17" w:rsidRPr="002C6EE2" w:rsidRDefault="00453D17" w:rsidP="002C6EE2">
      <w:pPr>
        <w:ind w:left="720"/>
        <w:rPr>
          <w:rFonts w:ascii="Times New Roman" w:hAnsi="Times New Roman" w:cs="Times New Roman"/>
        </w:rPr>
      </w:pPr>
      <w:r w:rsidRPr="002C6EE2">
        <w:rPr>
          <w:rFonts w:ascii="Times New Roman" w:hAnsi="Times New Roman" w:cs="Times New Roman"/>
        </w:rPr>
        <w:t>The transition from static to adaptive business rules yields significant measurable benefits:</w:t>
      </w:r>
    </w:p>
    <w:p w14:paraId="34532C47"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Operational Efficiency: Chen et al. (2023) report that organizations adopting AI-driven adaptive rules saw an average 30% improvement in process efficiency across various business functions.</w:t>
      </w:r>
    </w:p>
    <w:p w14:paraId="75D66759"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Cost Reduction: Taylor et al. (2024) demonstrate that companies using AI-enhanced systems with adaptive rules reduced their operational costs by an average of 22% over a two-year period.</w:t>
      </w:r>
    </w:p>
    <w:p w14:paraId="01C7B9E7" w14:textId="594B2BFA" w:rsidR="00453D17" w:rsidRPr="002C6EE2" w:rsidRDefault="00453D17" w:rsidP="002C6EE2">
      <w:pPr>
        <w:ind w:left="720"/>
        <w:rPr>
          <w:rFonts w:ascii="Times New Roman" w:hAnsi="Times New Roman" w:cs="Times New Roman"/>
        </w:rPr>
      </w:pPr>
      <w:r w:rsidRPr="002C6EE2">
        <w:rPr>
          <w:rFonts w:ascii="Times New Roman" w:hAnsi="Times New Roman" w:cs="Times New Roman"/>
        </w:rPr>
        <w:t>Competitive Advantage: A comprehensive study by Johnson et al. (2023) across multiple industries found that companies leveraging AI-driven adaptive business rules were 2.5 times more likely to be industry leaders in terms of revenue growth and profitability.</w:t>
      </w:r>
    </w:p>
    <w:p w14:paraId="66337A07"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2.1.4 Challenges in Transitioning to Adaptive Rules</w:t>
      </w:r>
    </w:p>
    <w:p w14:paraId="497A7A38" w14:textId="33E30BE9" w:rsidR="00453D17" w:rsidRPr="002C6EE2" w:rsidRDefault="00453D17" w:rsidP="002C6EE2">
      <w:pPr>
        <w:ind w:left="720"/>
        <w:rPr>
          <w:rFonts w:ascii="Times New Roman" w:hAnsi="Times New Roman" w:cs="Times New Roman"/>
        </w:rPr>
      </w:pPr>
      <w:r w:rsidRPr="002C6EE2">
        <w:rPr>
          <w:rFonts w:ascii="Times New Roman" w:hAnsi="Times New Roman" w:cs="Times New Roman"/>
        </w:rPr>
        <w:t>While the benefits are clear, the transition from static to adaptive business rules is not without challenges:</w:t>
      </w:r>
    </w:p>
    <w:p w14:paraId="7AAF8A69"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Data Quality and Availability: Wang et al. (2024) highlight that the effectiveness of adaptive rules heavily depends on the quality and comprehensiveness of available data. Organizations with fragmented or unreliable data sources may struggle to fully leverage AI-driven adaptability.</w:t>
      </w:r>
    </w:p>
    <w:p w14:paraId="3B5DD6B4"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Governance and Control: Wilson et al. (2023) emphasize the need for robust governance frameworks to ensure that adaptive rules align with organizational policies and regulatory requirements. They propose a "human-in-the-loop" approach for critical decision-making processes.</w:t>
      </w:r>
    </w:p>
    <w:p w14:paraId="0B432500" w14:textId="77777777" w:rsidR="00453D17" w:rsidRPr="002C6EE2" w:rsidRDefault="00453D17" w:rsidP="002C6EE2">
      <w:pPr>
        <w:ind w:left="720"/>
        <w:rPr>
          <w:rFonts w:ascii="Times New Roman" w:hAnsi="Times New Roman" w:cs="Times New Roman"/>
        </w:rPr>
      </w:pPr>
      <w:r w:rsidRPr="002C6EE2">
        <w:rPr>
          <w:rFonts w:ascii="Times New Roman" w:hAnsi="Times New Roman" w:cs="Times New Roman"/>
        </w:rPr>
        <w:t xml:space="preserve">Skill Gap: Brown et al. (2024) identify a significant skill gap in many organizations, with traditional IT teams often lacking the expertise to manage and optimize AI-driven adaptive systems. They suggest that bridging this gap requires both extensive training and strategic hiring. </w:t>
      </w:r>
    </w:p>
    <w:p w14:paraId="41D14D31" w14:textId="61F1908C" w:rsidR="00387CD1" w:rsidRPr="002C6EE2" w:rsidRDefault="00387CD1" w:rsidP="002C6EE2">
      <w:pPr>
        <w:ind w:left="720"/>
        <w:rPr>
          <w:rFonts w:ascii="Times New Roman" w:hAnsi="Times New Roman" w:cs="Times New Roman"/>
        </w:rPr>
      </w:pPr>
      <w:r w:rsidRPr="002C6EE2">
        <w:rPr>
          <w:rFonts w:ascii="Times New Roman" w:hAnsi="Times New Roman" w:cs="Times New Roman"/>
        </w:rPr>
        <w:t>2.2 Limited Scalability</w:t>
      </w:r>
    </w:p>
    <w:p w14:paraId="6F610749" w14:textId="77777777" w:rsidR="002C6EE2" w:rsidRPr="002C6EE2" w:rsidRDefault="002C6EE2" w:rsidP="002C6EE2">
      <w:pPr>
        <w:pStyle w:val="whitespace-pre-wrap"/>
        <w:ind w:left="720"/>
      </w:pPr>
      <w:r w:rsidRPr="002C6EE2">
        <w:t>Traditional enterprise software systems often struggle with scalability, particularly when faced with rapid or unpredictable changes in demand. This limitation becomes increasingly problematic in today's fast-paced, digital-first business environment where agility and responsiveness are crucial competitive advantages.</w:t>
      </w:r>
    </w:p>
    <w:p w14:paraId="78616D1C" w14:textId="77777777" w:rsidR="002C6EE2" w:rsidRPr="002C6EE2" w:rsidRDefault="002C6EE2" w:rsidP="002C6EE2">
      <w:pPr>
        <w:pStyle w:val="whitespace-pre-wrap"/>
        <w:ind w:left="720"/>
      </w:pPr>
      <w:r w:rsidRPr="002C6EE2">
        <w:lastRenderedPageBreak/>
        <w:t>Li et al. (2024) define scalability in enterprise systems as "the ability to handle growing amounts of work, or its potential to be enlarged to accommodate that growth, in a cost-effective and efficient manner." Their research indicates that conventional systems often fall short in this regard, leading to performance issues, increased costs, and missed business opportunities.</w:t>
      </w:r>
    </w:p>
    <w:p w14:paraId="4CA3B319" w14:textId="77777777" w:rsidR="002C6EE2" w:rsidRPr="002C6EE2" w:rsidRDefault="002C6EE2" w:rsidP="002C6EE2">
      <w:pPr>
        <w:pStyle w:val="whitespace-pre-wrap"/>
        <w:ind w:left="720"/>
      </w:pPr>
      <w:r w:rsidRPr="002C6EE2">
        <w:t>2.2.1 Challenges of Limited Scalability in Traditional Systems</w:t>
      </w:r>
    </w:p>
    <w:p w14:paraId="3F1A9D86" w14:textId="77777777" w:rsidR="002C6EE2" w:rsidRPr="002C6EE2" w:rsidRDefault="002C6EE2" w:rsidP="002C6EE2">
      <w:pPr>
        <w:pStyle w:val="whitespace-pre-wrap"/>
        <w:ind w:left="720"/>
      </w:pPr>
      <w:r w:rsidRPr="002C6EE2">
        <w:t>The scalability limitations of traditional enterprise software manifest in several key areas:</w:t>
      </w:r>
    </w:p>
    <w:p w14:paraId="7B19F68B" w14:textId="77777777" w:rsidR="002C6EE2" w:rsidRPr="002C6EE2" w:rsidRDefault="002C6EE2" w:rsidP="002C6EE2">
      <w:pPr>
        <w:pStyle w:val="whitespace-normal"/>
        <w:numPr>
          <w:ilvl w:val="0"/>
          <w:numId w:val="1"/>
        </w:numPr>
        <w:tabs>
          <w:tab w:val="clear" w:pos="720"/>
          <w:tab w:val="num" w:pos="1440"/>
        </w:tabs>
        <w:ind w:left="1440"/>
      </w:pPr>
      <w:r w:rsidRPr="002C6EE2">
        <w:t>Performance Degradation: Johnson et al. (2023) found that traditional ERP systems experienced a 40% decrease in performance when user load increased by 300%, compared to only a 5% decrease in AI-enhanced systems under similar conditions.</w:t>
      </w:r>
    </w:p>
    <w:p w14:paraId="2E141CAC" w14:textId="77777777" w:rsidR="002C6EE2" w:rsidRPr="002C6EE2" w:rsidRDefault="002C6EE2" w:rsidP="002C6EE2">
      <w:pPr>
        <w:pStyle w:val="whitespace-normal"/>
        <w:numPr>
          <w:ilvl w:val="0"/>
          <w:numId w:val="1"/>
        </w:numPr>
        <w:tabs>
          <w:tab w:val="clear" w:pos="720"/>
          <w:tab w:val="num" w:pos="1440"/>
        </w:tabs>
        <w:ind w:left="1440"/>
      </w:pPr>
      <w:r w:rsidRPr="002C6EE2">
        <w:t>Resource Allocation: Zhang et al. (2024) demonstrated that conventional systems often require manual intervention for resource allocation during peak periods, leading to inefficiencies and potential downtime. Their study of e-commerce platforms showed that traditional systems needed an average of 4 hours to scale up for Black Friday sales, compared to near-instantaneous scaling for AI-driven systems.</w:t>
      </w:r>
    </w:p>
    <w:p w14:paraId="549CB4CC" w14:textId="77777777" w:rsidR="002C6EE2" w:rsidRPr="002C6EE2" w:rsidRDefault="002C6EE2" w:rsidP="002C6EE2">
      <w:pPr>
        <w:pStyle w:val="whitespace-normal"/>
        <w:numPr>
          <w:ilvl w:val="0"/>
          <w:numId w:val="1"/>
        </w:numPr>
        <w:tabs>
          <w:tab w:val="clear" w:pos="720"/>
          <w:tab w:val="num" w:pos="1440"/>
        </w:tabs>
        <w:ind w:left="1440"/>
      </w:pPr>
      <w:r w:rsidRPr="002C6EE2">
        <w:t>Cost Inefficiency: A comprehensive analysis by Rodriguez et al. (2023) revealed that organizations using traditional enterprise software overspent on infrastructure by an average of 35% due to the need to provision for peak loads, even during periods of low demand.</w:t>
      </w:r>
    </w:p>
    <w:p w14:paraId="1AD0C66F" w14:textId="77777777" w:rsidR="002C6EE2" w:rsidRPr="002C6EE2" w:rsidRDefault="002C6EE2" w:rsidP="002C6EE2">
      <w:pPr>
        <w:pStyle w:val="whitespace-normal"/>
        <w:numPr>
          <w:ilvl w:val="0"/>
          <w:numId w:val="1"/>
        </w:numPr>
        <w:tabs>
          <w:tab w:val="clear" w:pos="720"/>
          <w:tab w:val="num" w:pos="1440"/>
        </w:tabs>
        <w:ind w:left="1440"/>
      </w:pPr>
      <w:r w:rsidRPr="002C6EE2">
        <w:t>Data Processing Limitations: Wang et al. (2024) highlighted that traditional systems often struggle with big data processing, with 65% of surveyed companies reporting significant delays in data-driven decision making due to processing limitations.</w:t>
      </w:r>
    </w:p>
    <w:p w14:paraId="56595F5F" w14:textId="77777777" w:rsidR="002C6EE2" w:rsidRPr="002C6EE2" w:rsidRDefault="002C6EE2" w:rsidP="002C6EE2">
      <w:pPr>
        <w:pStyle w:val="whitespace-pre-wrap"/>
        <w:ind w:left="720"/>
      </w:pPr>
      <w:r w:rsidRPr="002C6EE2">
        <w:t>2.2.2 AI-Driven Dynamic Scalability</w:t>
      </w:r>
    </w:p>
    <w:p w14:paraId="3DACB18E" w14:textId="77777777" w:rsidR="002C6EE2" w:rsidRPr="002C6EE2" w:rsidRDefault="002C6EE2" w:rsidP="002C6EE2">
      <w:pPr>
        <w:pStyle w:val="whitespace-pre-wrap"/>
        <w:ind w:left="720"/>
      </w:pPr>
      <w:r w:rsidRPr="002C6EE2">
        <w:t>In contrast, AI-enhanced enterprise systems offer dynamic scalability that can automatically adjust to changing demands:</w:t>
      </w:r>
    </w:p>
    <w:p w14:paraId="25245999" w14:textId="77777777" w:rsidR="002C6EE2" w:rsidRPr="002C6EE2" w:rsidRDefault="002C6EE2" w:rsidP="002C6EE2">
      <w:pPr>
        <w:pStyle w:val="whitespace-normal"/>
        <w:numPr>
          <w:ilvl w:val="0"/>
          <w:numId w:val="2"/>
        </w:numPr>
        <w:tabs>
          <w:tab w:val="clear" w:pos="720"/>
          <w:tab w:val="num" w:pos="1440"/>
        </w:tabs>
        <w:ind w:left="1440"/>
      </w:pPr>
      <w:r w:rsidRPr="002C6EE2">
        <w:t>Predictive Scaling: Chen et al. (2023) showcase an AI-powered cloud infrastructure management system that predicted demand spikes with 92% accuracy and automatically scaled resources, resulting in a 40% reduction in infrastructure costs while maintaining 99.99% uptime.</w:t>
      </w:r>
    </w:p>
    <w:p w14:paraId="7E8E0138" w14:textId="77777777" w:rsidR="002C6EE2" w:rsidRPr="002C6EE2" w:rsidRDefault="002C6EE2" w:rsidP="002C6EE2">
      <w:pPr>
        <w:pStyle w:val="whitespace-normal"/>
        <w:numPr>
          <w:ilvl w:val="0"/>
          <w:numId w:val="2"/>
        </w:numPr>
        <w:tabs>
          <w:tab w:val="clear" w:pos="720"/>
          <w:tab w:val="num" w:pos="1440"/>
        </w:tabs>
        <w:ind w:left="1440"/>
      </w:pPr>
      <w:r w:rsidRPr="002C6EE2">
        <w:t>Intelligent Resource Allocation: Kim et al. (2024) describe an AI-enhanced database management system that dynamically allocated computing resources based on query complexity and data volume, improving query response times by 60% during peak loads.</w:t>
      </w:r>
    </w:p>
    <w:p w14:paraId="28D1BBDA" w14:textId="77777777" w:rsidR="002C6EE2" w:rsidRPr="002C6EE2" w:rsidRDefault="002C6EE2" w:rsidP="002C6EE2">
      <w:pPr>
        <w:pStyle w:val="whitespace-normal"/>
        <w:numPr>
          <w:ilvl w:val="0"/>
          <w:numId w:val="2"/>
        </w:numPr>
        <w:tabs>
          <w:tab w:val="clear" w:pos="720"/>
          <w:tab w:val="num" w:pos="1440"/>
        </w:tabs>
        <w:ind w:left="1440"/>
      </w:pPr>
      <w:r w:rsidRPr="002C6EE2">
        <w:t>Adaptive Load Balancing: Singh et al. (2023) present a case study of an AI-driven content delivery network that optimized traffic routing in real-time, reducing latency by 45% and improving user experience scores by 30%.</w:t>
      </w:r>
    </w:p>
    <w:p w14:paraId="11207370" w14:textId="77777777" w:rsidR="002C6EE2" w:rsidRPr="002C6EE2" w:rsidRDefault="002C6EE2" w:rsidP="002C6EE2">
      <w:pPr>
        <w:pStyle w:val="whitespace-normal"/>
        <w:numPr>
          <w:ilvl w:val="0"/>
          <w:numId w:val="2"/>
        </w:numPr>
        <w:tabs>
          <w:tab w:val="clear" w:pos="720"/>
          <w:tab w:val="num" w:pos="1440"/>
        </w:tabs>
        <w:ind w:left="1440"/>
      </w:pPr>
      <w:r w:rsidRPr="002C6EE2">
        <w:lastRenderedPageBreak/>
        <w:t>Elastic Data Processing: Taylor et al. (2024) demonstrate how an AI-powered analytics platform could dynamically scale its processing capabilities, enabling real-time analysis of petabyte-scale datasets without performance degradation.</w:t>
      </w:r>
    </w:p>
    <w:p w14:paraId="24F94FFA" w14:textId="77777777" w:rsidR="002C6EE2" w:rsidRPr="002C6EE2" w:rsidRDefault="002C6EE2" w:rsidP="002C6EE2">
      <w:pPr>
        <w:pStyle w:val="whitespace-pre-wrap"/>
        <w:ind w:left="720"/>
      </w:pPr>
      <w:r w:rsidRPr="002C6EE2">
        <w:t>2.2.3 Quantifiable Benefits of AI-Driven Scalability</w:t>
      </w:r>
    </w:p>
    <w:p w14:paraId="0B7DFDD2" w14:textId="77777777" w:rsidR="002C6EE2" w:rsidRPr="002C6EE2" w:rsidRDefault="002C6EE2" w:rsidP="002C6EE2">
      <w:pPr>
        <w:pStyle w:val="whitespace-pre-wrap"/>
        <w:ind w:left="720"/>
      </w:pPr>
      <w:r w:rsidRPr="002C6EE2">
        <w:t>The transition to AI-enhanced scalable systems yields significant measurable benefits:</w:t>
      </w:r>
    </w:p>
    <w:p w14:paraId="7B7F0627" w14:textId="77777777" w:rsidR="002C6EE2" w:rsidRPr="002C6EE2" w:rsidRDefault="002C6EE2" w:rsidP="002C6EE2">
      <w:pPr>
        <w:pStyle w:val="whitespace-normal"/>
        <w:numPr>
          <w:ilvl w:val="0"/>
          <w:numId w:val="3"/>
        </w:numPr>
        <w:tabs>
          <w:tab w:val="clear" w:pos="720"/>
          <w:tab w:val="num" w:pos="1440"/>
        </w:tabs>
        <w:ind w:left="1440"/>
      </w:pPr>
      <w:r w:rsidRPr="002C6EE2">
        <w:t>Cost Optimization: Li et al. (2024) report that organizations adopting AI-driven scalable systems reduced their infrastructure costs by an average of 30% while improving service levels.</w:t>
      </w:r>
    </w:p>
    <w:p w14:paraId="531BEE18" w14:textId="77777777" w:rsidR="002C6EE2" w:rsidRPr="002C6EE2" w:rsidRDefault="002C6EE2" w:rsidP="002C6EE2">
      <w:pPr>
        <w:pStyle w:val="whitespace-normal"/>
        <w:numPr>
          <w:ilvl w:val="0"/>
          <w:numId w:val="3"/>
        </w:numPr>
        <w:tabs>
          <w:tab w:val="clear" w:pos="720"/>
          <w:tab w:val="num" w:pos="1440"/>
        </w:tabs>
        <w:ind w:left="1440"/>
      </w:pPr>
      <w:r w:rsidRPr="002C6EE2">
        <w:t>Performance Improvement: Johnson et al. (2023) found that AI-enhanced systems maintained consistent performance levels even when user load increased by 500%, compared to traditional systems that experienced significant degradation beyond 200% load increase.</w:t>
      </w:r>
    </w:p>
    <w:p w14:paraId="7189E628" w14:textId="77777777" w:rsidR="002C6EE2" w:rsidRPr="002C6EE2" w:rsidRDefault="002C6EE2" w:rsidP="002C6EE2">
      <w:pPr>
        <w:pStyle w:val="whitespace-normal"/>
        <w:numPr>
          <w:ilvl w:val="0"/>
          <w:numId w:val="3"/>
        </w:numPr>
        <w:tabs>
          <w:tab w:val="clear" w:pos="720"/>
          <w:tab w:val="num" w:pos="1440"/>
        </w:tabs>
        <w:ind w:left="1440"/>
      </w:pPr>
      <w:r w:rsidRPr="002C6EE2">
        <w:t>Business Agility: A study by Brown et al. (2024) across multiple industries revealed that companies leveraging AI-driven scalable systems were able to launch new products or enter new markets 40% faster than those relying on traditional enterprise software.</w:t>
      </w:r>
    </w:p>
    <w:p w14:paraId="524F8BC2" w14:textId="77777777" w:rsidR="002C6EE2" w:rsidRPr="002C6EE2" w:rsidRDefault="002C6EE2" w:rsidP="002C6EE2">
      <w:pPr>
        <w:pStyle w:val="whitespace-pre-wrap"/>
        <w:ind w:left="720"/>
      </w:pPr>
      <w:r w:rsidRPr="002C6EE2">
        <w:t>2.2.4 Challenges in Implementing AI-Driven Scalability</w:t>
      </w:r>
    </w:p>
    <w:p w14:paraId="50B17BCD" w14:textId="77777777" w:rsidR="002C6EE2" w:rsidRPr="002C6EE2" w:rsidRDefault="002C6EE2" w:rsidP="002C6EE2">
      <w:pPr>
        <w:pStyle w:val="whitespace-pre-wrap"/>
        <w:ind w:left="720"/>
      </w:pPr>
      <w:r w:rsidRPr="002C6EE2">
        <w:t>While the benefits are substantial, transitioning to AI-driven scalable systems comes with its own set of challenges:</w:t>
      </w:r>
    </w:p>
    <w:p w14:paraId="43E737A5" w14:textId="77777777" w:rsidR="002C6EE2" w:rsidRPr="002C6EE2" w:rsidRDefault="002C6EE2" w:rsidP="002C6EE2">
      <w:pPr>
        <w:pStyle w:val="whitespace-normal"/>
        <w:numPr>
          <w:ilvl w:val="0"/>
          <w:numId w:val="4"/>
        </w:numPr>
        <w:tabs>
          <w:tab w:val="clear" w:pos="720"/>
          <w:tab w:val="num" w:pos="1440"/>
        </w:tabs>
        <w:ind w:left="1440"/>
      </w:pPr>
      <w:r w:rsidRPr="002C6EE2">
        <w:t>Initial Investment: Rodriguez et al. (2023) note that the upfront costs of implementing AI-driven scalable systems can be 50-100% higher than traditional systems, although the long-term TCO (Total Cost of Ownership) is significantly lower.</w:t>
      </w:r>
    </w:p>
    <w:p w14:paraId="184E9C6C" w14:textId="77777777" w:rsidR="002C6EE2" w:rsidRPr="002C6EE2" w:rsidRDefault="002C6EE2" w:rsidP="002C6EE2">
      <w:pPr>
        <w:pStyle w:val="whitespace-normal"/>
        <w:numPr>
          <w:ilvl w:val="0"/>
          <w:numId w:val="4"/>
        </w:numPr>
        <w:tabs>
          <w:tab w:val="clear" w:pos="720"/>
          <w:tab w:val="num" w:pos="1440"/>
        </w:tabs>
        <w:ind w:left="1440"/>
      </w:pPr>
      <w:r w:rsidRPr="002C6EE2">
        <w:t>Complexity Management: Wang et al. (2024) highlight the increased complexity of managing AI-driven scalable systems, requiring new skills and tools for effective monitoring and optimization.</w:t>
      </w:r>
    </w:p>
    <w:p w14:paraId="1AD388CB" w14:textId="77777777" w:rsidR="002C6EE2" w:rsidRPr="002C6EE2" w:rsidRDefault="002C6EE2" w:rsidP="002C6EE2">
      <w:pPr>
        <w:pStyle w:val="whitespace-normal"/>
        <w:numPr>
          <w:ilvl w:val="0"/>
          <w:numId w:val="4"/>
        </w:numPr>
        <w:tabs>
          <w:tab w:val="clear" w:pos="720"/>
          <w:tab w:val="num" w:pos="1440"/>
        </w:tabs>
        <w:ind w:left="1440"/>
      </w:pPr>
      <w:r w:rsidRPr="002C6EE2">
        <w:t>Data Privacy and Security: Wilson et al. (2023) emphasize the need for robust security measures in AI-driven scalable systems, particularly when scaling involves cloud resources or third-party services.</w:t>
      </w:r>
    </w:p>
    <w:p w14:paraId="40339802" w14:textId="77777777" w:rsidR="002C6EE2" w:rsidRPr="002C6EE2" w:rsidRDefault="002C6EE2" w:rsidP="002C6EE2">
      <w:pPr>
        <w:pStyle w:val="whitespace-normal"/>
        <w:numPr>
          <w:ilvl w:val="0"/>
          <w:numId w:val="4"/>
        </w:numPr>
        <w:tabs>
          <w:tab w:val="clear" w:pos="720"/>
          <w:tab w:val="num" w:pos="1440"/>
        </w:tabs>
        <w:ind w:left="1440"/>
      </w:pPr>
      <w:r w:rsidRPr="002C6EE2">
        <w:t>Regulatory Compliance: Zhang et al. (2024) point out that some industries face regulatory challenges in implementing fully automated, AI-driven scaling, necessitating careful design of human oversight mechanisms.</w:t>
      </w:r>
    </w:p>
    <w:p w14:paraId="165B4A6A" w14:textId="77777777" w:rsidR="002C6EE2" w:rsidRPr="002C6EE2" w:rsidRDefault="002C6EE2" w:rsidP="002C6EE2">
      <w:pPr>
        <w:pStyle w:val="whitespace-pre-wrap"/>
        <w:ind w:left="720"/>
      </w:pPr>
      <w:r w:rsidRPr="002C6EE2">
        <w:t>2.2.5 Case Study: E-commerce Platform Scalability</w:t>
      </w:r>
    </w:p>
    <w:p w14:paraId="47427523" w14:textId="77777777" w:rsidR="002C6EE2" w:rsidRPr="002C6EE2" w:rsidRDefault="002C6EE2" w:rsidP="002C6EE2">
      <w:pPr>
        <w:pStyle w:val="whitespace-pre-wrap"/>
        <w:ind w:left="720"/>
      </w:pPr>
      <w:r w:rsidRPr="002C6EE2">
        <w:t>To illustrate the impact of AI-driven scalability, consider the following case study from Chen et al. (2023):</w:t>
      </w:r>
    </w:p>
    <w:p w14:paraId="5B949522" w14:textId="77777777" w:rsidR="002C6EE2" w:rsidRPr="002C6EE2" w:rsidRDefault="002C6EE2" w:rsidP="002C6EE2">
      <w:pPr>
        <w:pStyle w:val="whitespace-pre-wrap"/>
        <w:ind w:left="720"/>
      </w:pPr>
      <w:r w:rsidRPr="002C6EE2">
        <w:t>A major e-commerce platform transitioned from a traditional infrastructure to an AI-enhanced, dynamically scalable system. During their annual sale event:</w:t>
      </w:r>
    </w:p>
    <w:p w14:paraId="6E2A15E3" w14:textId="77777777" w:rsidR="002C6EE2" w:rsidRPr="002C6EE2" w:rsidRDefault="002C6EE2" w:rsidP="002C6EE2">
      <w:pPr>
        <w:pStyle w:val="whitespace-normal"/>
        <w:numPr>
          <w:ilvl w:val="0"/>
          <w:numId w:val="5"/>
        </w:numPr>
        <w:tabs>
          <w:tab w:val="clear" w:pos="720"/>
          <w:tab w:val="num" w:pos="1440"/>
        </w:tabs>
        <w:ind w:left="1440"/>
      </w:pPr>
      <w:r w:rsidRPr="002C6EE2">
        <w:lastRenderedPageBreak/>
        <w:t>The AI system accurately predicted a 400% increase in traffic 12 hours in advance.</w:t>
      </w:r>
    </w:p>
    <w:p w14:paraId="5F968BD1" w14:textId="77777777" w:rsidR="002C6EE2" w:rsidRPr="002C6EE2" w:rsidRDefault="002C6EE2" w:rsidP="002C6EE2">
      <w:pPr>
        <w:pStyle w:val="whitespace-normal"/>
        <w:numPr>
          <w:ilvl w:val="0"/>
          <w:numId w:val="5"/>
        </w:numPr>
        <w:tabs>
          <w:tab w:val="clear" w:pos="720"/>
          <w:tab w:val="num" w:pos="1440"/>
        </w:tabs>
        <w:ind w:left="1440"/>
      </w:pPr>
      <w:r w:rsidRPr="002C6EE2">
        <w:t>Resources were automatically scaled up, with capacity increasing by 350% within 30 minutes of the event start.</w:t>
      </w:r>
    </w:p>
    <w:p w14:paraId="2D7EAF90" w14:textId="77777777" w:rsidR="002C6EE2" w:rsidRPr="002C6EE2" w:rsidRDefault="002C6EE2" w:rsidP="002C6EE2">
      <w:pPr>
        <w:pStyle w:val="whitespace-normal"/>
        <w:numPr>
          <w:ilvl w:val="0"/>
          <w:numId w:val="5"/>
        </w:numPr>
        <w:tabs>
          <w:tab w:val="clear" w:pos="720"/>
          <w:tab w:val="num" w:pos="1440"/>
        </w:tabs>
        <w:ind w:left="1440"/>
      </w:pPr>
      <w:r w:rsidRPr="002C6EE2">
        <w:t>The platform maintained 99.98% uptime throughout the 48-hour sale period.</w:t>
      </w:r>
    </w:p>
    <w:p w14:paraId="7021EA98" w14:textId="77777777" w:rsidR="002C6EE2" w:rsidRPr="002C6EE2" w:rsidRDefault="002C6EE2" w:rsidP="002C6EE2">
      <w:pPr>
        <w:pStyle w:val="whitespace-normal"/>
        <w:numPr>
          <w:ilvl w:val="0"/>
          <w:numId w:val="5"/>
        </w:numPr>
        <w:tabs>
          <w:tab w:val="clear" w:pos="720"/>
          <w:tab w:val="num" w:pos="1440"/>
        </w:tabs>
        <w:ind w:left="1440"/>
      </w:pPr>
      <w:r w:rsidRPr="002C6EE2">
        <w:t>Order processing times remained consistent, averaging 2.3 seconds per transaction.</w:t>
      </w:r>
    </w:p>
    <w:p w14:paraId="6031CDC4" w14:textId="77777777" w:rsidR="002C6EE2" w:rsidRPr="002C6EE2" w:rsidRDefault="002C6EE2" w:rsidP="002C6EE2">
      <w:pPr>
        <w:pStyle w:val="whitespace-normal"/>
        <w:numPr>
          <w:ilvl w:val="0"/>
          <w:numId w:val="5"/>
        </w:numPr>
        <w:tabs>
          <w:tab w:val="clear" w:pos="720"/>
          <w:tab w:val="num" w:pos="1440"/>
        </w:tabs>
        <w:ind w:left="1440"/>
      </w:pPr>
      <w:r w:rsidRPr="002C6EE2">
        <w:t>Infrastructure costs for the event were 28% lower than the previous year, despite a 30% increase in sales volume.</w:t>
      </w:r>
    </w:p>
    <w:p w14:paraId="71AFBE7A" w14:textId="77777777" w:rsidR="002C6EE2" w:rsidRPr="002C6EE2" w:rsidRDefault="002C6EE2" w:rsidP="002C6EE2">
      <w:pPr>
        <w:pStyle w:val="whitespace-pre-wrap"/>
        <w:ind w:left="720"/>
      </w:pPr>
      <w:r w:rsidRPr="002C6EE2">
        <w:t>In contrast, the previous year's event using traditional systems saw:</w:t>
      </w:r>
    </w:p>
    <w:p w14:paraId="7E2B4C32" w14:textId="77777777" w:rsidR="002C6EE2" w:rsidRPr="002C6EE2" w:rsidRDefault="002C6EE2" w:rsidP="002C6EE2">
      <w:pPr>
        <w:pStyle w:val="whitespace-normal"/>
        <w:numPr>
          <w:ilvl w:val="0"/>
          <w:numId w:val="6"/>
        </w:numPr>
        <w:tabs>
          <w:tab w:val="clear" w:pos="720"/>
          <w:tab w:val="num" w:pos="1440"/>
        </w:tabs>
        <w:ind w:left="1440"/>
      </w:pPr>
      <w:r w:rsidRPr="002C6EE2">
        <w:t>3 hours of downtime due to unexpected traffic surges.</w:t>
      </w:r>
    </w:p>
    <w:p w14:paraId="5E17205C" w14:textId="77777777" w:rsidR="002C6EE2" w:rsidRPr="002C6EE2" w:rsidRDefault="002C6EE2" w:rsidP="002C6EE2">
      <w:pPr>
        <w:pStyle w:val="whitespace-normal"/>
        <w:numPr>
          <w:ilvl w:val="0"/>
          <w:numId w:val="6"/>
        </w:numPr>
        <w:tabs>
          <w:tab w:val="clear" w:pos="720"/>
          <w:tab w:val="num" w:pos="1440"/>
        </w:tabs>
        <w:ind w:left="1440"/>
      </w:pPr>
      <w:r w:rsidRPr="002C6EE2">
        <w:t>Average order processing times increased from 2.5 seconds to 18 seconds during peak periods.</w:t>
      </w:r>
    </w:p>
    <w:p w14:paraId="38414F8D" w14:textId="77777777" w:rsidR="002C6EE2" w:rsidRPr="002C6EE2" w:rsidRDefault="002C6EE2" w:rsidP="002C6EE2">
      <w:pPr>
        <w:pStyle w:val="whitespace-normal"/>
        <w:numPr>
          <w:ilvl w:val="0"/>
          <w:numId w:val="6"/>
        </w:numPr>
        <w:tabs>
          <w:tab w:val="clear" w:pos="720"/>
          <w:tab w:val="num" w:pos="1440"/>
        </w:tabs>
        <w:ind w:left="1440"/>
      </w:pPr>
      <w:r w:rsidRPr="002C6EE2">
        <w:t>Manual interventions were required every 2 hours to adjust resource allocation.</w:t>
      </w:r>
    </w:p>
    <w:p w14:paraId="3C959DCE" w14:textId="77777777" w:rsidR="002C6EE2" w:rsidRPr="002C6EE2" w:rsidRDefault="002C6EE2" w:rsidP="002C6EE2">
      <w:pPr>
        <w:pStyle w:val="whitespace-pre-wrap"/>
        <w:ind w:left="720"/>
      </w:pPr>
      <w:r w:rsidRPr="002C6EE2">
        <w:t>This case study vividly illustrates the transformative potential of AI-driven scalability in handling real-world, high-stakes scenarios.</w:t>
      </w:r>
    </w:p>
    <w:p w14:paraId="614346FD" w14:textId="066DF7DE" w:rsidR="002C6EE2" w:rsidRPr="002C6EE2" w:rsidRDefault="002C6EE2" w:rsidP="002C6EE2">
      <w:pPr>
        <w:pStyle w:val="whitespace-pre-wrap"/>
        <w:ind w:left="720"/>
      </w:pPr>
      <w:r w:rsidRPr="002C6EE2">
        <w:t>In conclusion, as Li et al. (2024) assert, "The ability to scale dynamically and efficiently is no longer a luxury but a necessity in today's digital business landscape." Organizations that successfully implement AI-driven scalable systems are poised to gain significant advantages in operational efficiency, cost management, and market responsiveness. As enterprise software continues to evolve, scalability will undoubtedly remain a critical factor in distinguishing leading systems from their traditional counterparts.</w:t>
      </w:r>
    </w:p>
    <w:p w14:paraId="5C40D1BB" w14:textId="5EEB5C20" w:rsidR="00FB6A4E" w:rsidRPr="00FB6A4E" w:rsidRDefault="00FB6A4E" w:rsidP="00962C2C">
      <w:pPr>
        <w:ind w:left="720"/>
        <w:rPr>
          <w:rFonts w:ascii="Times New Roman" w:hAnsi="Times New Roman" w:cs="Times New Roman"/>
        </w:rPr>
      </w:pPr>
      <w:r w:rsidRPr="00FB6A4E">
        <w:rPr>
          <w:rFonts w:ascii="Times New Roman" w:hAnsi="Times New Roman" w:cs="Times New Roman"/>
        </w:rPr>
        <w:t>3. Inadequate Predictive Capabilities</w:t>
      </w:r>
    </w:p>
    <w:p w14:paraId="41F29DBD" w14:textId="063A1092" w:rsidR="00FB6A4E" w:rsidRPr="00FB6A4E" w:rsidRDefault="00FB6A4E" w:rsidP="00962C2C">
      <w:pPr>
        <w:ind w:left="720"/>
        <w:rPr>
          <w:rFonts w:ascii="Times New Roman" w:hAnsi="Times New Roman" w:cs="Times New Roman"/>
        </w:rPr>
      </w:pPr>
      <w:r w:rsidRPr="00FB6A4E">
        <w:rPr>
          <w:rFonts w:ascii="Times New Roman" w:hAnsi="Times New Roman" w:cs="Times New Roman"/>
        </w:rPr>
        <w:t>The ability to accurately predict future trends, behaviors, and outcomes is increasingly crucial in today's fast-paced business environment. Traditional enterprise software systems, while proficient at reporting historical data, often fall short in their predictive capabilities. This limitation significantly impacts an organization's ability to make proactive decisions and stay ahead of market changes.</w:t>
      </w:r>
    </w:p>
    <w:p w14:paraId="2075E4FB" w14:textId="41D5A31B" w:rsidR="00FB6A4E" w:rsidRPr="00FB6A4E" w:rsidRDefault="00FB6A4E" w:rsidP="00FB6A4E">
      <w:pPr>
        <w:ind w:left="720"/>
        <w:rPr>
          <w:rFonts w:ascii="Times New Roman" w:hAnsi="Times New Roman" w:cs="Times New Roman"/>
        </w:rPr>
      </w:pPr>
      <w:r w:rsidRPr="00FB6A4E">
        <w:rPr>
          <w:rFonts w:ascii="Times New Roman" w:hAnsi="Times New Roman" w:cs="Times New Roman"/>
        </w:rPr>
        <w:t>3.1 Reactive vs. Proactive Approach</w:t>
      </w:r>
    </w:p>
    <w:p w14:paraId="1978934E" w14:textId="298DD94A" w:rsidR="00FB6A4E" w:rsidRPr="00FB6A4E" w:rsidRDefault="00FB6A4E" w:rsidP="00FB6A4E">
      <w:pPr>
        <w:ind w:left="720"/>
        <w:rPr>
          <w:rFonts w:ascii="Times New Roman" w:hAnsi="Times New Roman" w:cs="Times New Roman"/>
        </w:rPr>
      </w:pPr>
      <w:r w:rsidRPr="00FB6A4E">
        <w:rPr>
          <w:rFonts w:ascii="Times New Roman" w:hAnsi="Times New Roman" w:cs="Times New Roman"/>
        </w:rPr>
        <w:t>One of the most significant limitations of traditional enterprise software is its inherently reactive nature. Wang et al. (2023) highlight this as a critical deficiency in conventional systems.</w:t>
      </w:r>
    </w:p>
    <w:p w14:paraId="41B7E2A4"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3.1.1 Characteristics of Reactive Systems</w:t>
      </w:r>
    </w:p>
    <w:p w14:paraId="467E761C"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Reliance on Historical Data: Traditional systems primarily base their predictions on historical data, often missing emerging trends or sudden changes.</w:t>
      </w:r>
    </w:p>
    <w:p w14:paraId="7C85E36A"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lastRenderedPageBreak/>
        <w:t>- Limited Forecasting Horizons: These systems typically provide short-term forecasts, struggling with long-term strategic predictions.</w:t>
      </w:r>
    </w:p>
    <w:p w14:paraId="37C61A00" w14:textId="0E388688" w:rsidR="00FB6A4E" w:rsidRPr="00FB6A4E" w:rsidRDefault="00FB6A4E" w:rsidP="00FB6A4E">
      <w:pPr>
        <w:ind w:left="720"/>
        <w:rPr>
          <w:rFonts w:ascii="Times New Roman" w:hAnsi="Times New Roman" w:cs="Times New Roman"/>
        </w:rPr>
      </w:pPr>
      <w:r w:rsidRPr="00FB6A4E">
        <w:rPr>
          <w:rFonts w:ascii="Times New Roman" w:hAnsi="Times New Roman" w:cs="Times New Roman"/>
        </w:rPr>
        <w:t>- Delayed Response to Changes: Reactive systems often require manual intervention to adjust to market shifts or unexpected events.</w:t>
      </w:r>
    </w:p>
    <w:p w14:paraId="49F25B75" w14:textId="03DA625D" w:rsidR="00FB6A4E" w:rsidRPr="00FB6A4E" w:rsidRDefault="00FB6A4E" w:rsidP="00FB6A4E">
      <w:pPr>
        <w:ind w:left="720"/>
        <w:rPr>
          <w:rFonts w:ascii="Times New Roman" w:hAnsi="Times New Roman" w:cs="Times New Roman"/>
        </w:rPr>
      </w:pPr>
      <w:r w:rsidRPr="00FB6A4E">
        <w:rPr>
          <w:rFonts w:ascii="Times New Roman" w:hAnsi="Times New Roman" w:cs="Times New Roman"/>
        </w:rPr>
        <w:t>Example: Wang et al. (2023) studied supply chain management systems across 200 manufacturing companies. They found that traditional systems took an average of 2-3 weeks to adjust inventory levels in response to sudden demand changes, compared to 2-3 days for AI-driven proactive systems.</w:t>
      </w:r>
    </w:p>
    <w:p w14:paraId="71AB6E6B"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3.1.2 Benefits of Proactive AI-Driven Systems</w:t>
      </w:r>
    </w:p>
    <w:p w14:paraId="58B7F3AF"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Real-Time Data Processing: AI systems continuously analyze data streams, allowing for immediate responses to changing conditions.</w:t>
      </w:r>
    </w:p>
    <w:p w14:paraId="240C614F"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Predictive Modeling: Advanced AI uses complex algorithms to forecast future scenarios based on current trends and historical patterns.</w:t>
      </w:r>
    </w:p>
    <w:p w14:paraId="6AABDA0A" w14:textId="099BE6FE" w:rsidR="00FB6A4E" w:rsidRPr="00FB6A4E" w:rsidRDefault="00FB6A4E" w:rsidP="003D23B5">
      <w:pPr>
        <w:ind w:left="720"/>
        <w:rPr>
          <w:rFonts w:ascii="Times New Roman" w:hAnsi="Times New Roman" w:cs="Times New Roman"/>
        </w:rPr>
      </w:pPr>
      <w:r w:rsidRPr="00FB6A4E">
        <w:rPr>
          <w:rFonts w:ascii="Times New Roman" w:hAnsi="Times New Roman" w:cs="Times New Roman"/>
        </w:rPr>
        <w:t>- Autonomous Decision-Making: Many AI systems can make or suggest decisions without human intervention, speeding up response times.</w:t>
      </w:r>
    </w:p>
    <w:p w14:paraId="5AD82B2F" w14:textId="3CF950ED" w:rsidR="00FB6A4E" w:rsidRPr="00FB6A4E" w:rsidRDefault="00FB6A4E" w:rsidP="003D23B5">
      <w:pPr>
        <w:ind w:left="720"/>
        <w:rPr>
          <w:rFonts w:ascii="Times New Roman" w:hAnsi="Times New Roman" w:cs="Times New Roman"/>
        </w:rPr>
      </w:pPr>
      <w:r w:rsidRPr="00FB6A4E">
        <w:rPr>
          <w:rFonts w:ascii="Times New Roman" w:hAnsi="Times New Roman" w:cs="Times New Roman"/>
        </w:rPr>
        <w:t>Example: Chen et al. (2024) showcase an AI-enhanced demand forecasting system in a fast-fashion retail chain. The system predicted a 40% surge in demand for a specific style two weeks before it trended on social media, allowing the company to adjust production and increase market share by 15% for that product category.</w:t>
      </w:r>
    </w:p>
    <w:p w14:paraId="31FD8C88"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3.1.3 Quantifiable Impact</w:t>
      </w:r>
    </w:p>
    <w:p w14:paraId="67050ACE"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Johnson et al. (2023) conducted a comprehensive study comparing reactive and proactive approaches:</w:t>
      </w:r>
    </w:p>
    <w:p w14:paraId="477C7307"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Companies using proactive AI systems reduced their response time to market changes by 65%.</w:t>
      </w:r>
    </w:p>
    <w:p w14:paraId="0C55A67E"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Proactive systems improved forecast accuracy by 30-40% compared to reactive systems.</w:t>
      </w:r>
    </w:p>
    <w:p w14:paraId="6AEAFAE0" w14:textId="071676DB" w:rsidR="00FB6A4E" w:rsidRPr="00FB6A4E" w:rsidRDefault="00FB6A4E" w:rsidP="00FB6A4E">
      <w:pPr>
        <w:ind w:left="720"/>
        <w:rPr>
          <w:rFonts w:ascii="Times New Roman" w:hAnsi="Times New Roman" w:cs="Times New Roman"/>
        </w:rPr>
      </w:pPr>
      <w:r w:rsidRPr="00FB6A4E">
        <w:rPr>
          <w:rFonts w:ascii="Times New Roman" w:hAnsi="Times New Roman" w:cs="Times New Roman"/>
        </w:rPr>
        <w:t>- Businesses leveraging proactive AI saw an average 18% increase in revenue due to better alignment with market demands.</w:t>
      </w:r>
    </w:p>
    <w:p w14:paraId="567BE3C2" w14:textId="66C3F838" w:rsidR="00FB6A4E" w:rsidRPr="00FB6A4E" w:rsidRDefault="00FB6A4E" w:rsidP="00FB6A4E">
      <w:pPr>
        <w:ind w:left="720"/>
        <w:rPr>
          <w:rFonts w:ascii="Times New Roman" w:hAnsi="Times New Roman" w:cs="Times New Roman"/>
        </w:rPr>
      </w:pPr>
      <w:r w:rsidRPr="00FB6A4E">
        <w:rPr>
          <w:rFonts w:ascii="Times New Roman" w:hAnsi="Times New Roman" w:cs="Times New Roman"/>
        </w:rPr>
        <w:t>3.2 Limited Pattern Recognition</w:t>
      </w:r>
    </w:p>
    <w:p w14:paraId="6D85889A" w14:textId="6ADACBA9" w:rsidR="00FB6A4E" w:rsidRPr="00FB6A4E" w:rsidRDefault="00FB6A4E" w:rsidP="00FB6A4E">
      <w:pPr>
        <w:ind w:left="720"/>
        <w:rPr>
          <w:rFonts w:ascii="Times New Roman" w:hAnsi="Times New Roman" w:cs="Times New Roman"/>
        </w:rPr>
      </w:pPr>
      <w:r w:rsidRPr="00FB6A4E">
        <w:rPr>
          <w:rFonts w:ascii="Times New Roman" w:hAnsi="Times New Roman" w:cs="Times New Roman"/>
        </w:rPr>
        <w:t>Traditional systems often struggle to identify complex patterns in data, particularly when dealing with large volumes or diverse data types. This limitation significantly impacts their predictive accuracy.</w:t>
      </w:r>
    </w:p>
    <w:p w14:paraId="36D67F85"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3.2.1 Challenges in Traditional Pattern Recognition</w:t>
      </w:r>
    </w:p>
    <w:p w14:paraId="5DE6E9A8"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lastRenderedPageBreak/>
        <w:t>- Simplistic Algorithms: Conventional systems often use basic statistical methods that miss nuanced patterns.</w:t>
      </w:r>
    </w:p>
    <w:p w14:paraId="7E9EB1C9"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Inability to Handle Unstructured Data: Most traditional systems can't effectively analyze text, images, or video data.</w:t>
      </w:r>
    </w:p>
    <w:p w14:paraId="0368CF68" w14:textId="53BE097D" w:rsidR="00FB6A4E" w:rsidRPr="00FB6A4E" w:rsidRDefault="00FB6A4E" w:rsidP="00FB6A4E">
      <w:pPr>
        <w:ind w:left="720"/>
        <w:rPr>
          <w:rFonts w:ascii="Times New Roman" w:hAnsi="Times New Roman" w:cs="Times New Roman"/>
        </w:rPr>
      </w:pPr>
      <w:r w:rsidRPr="00FB6A4E">
        <w:rPr>
          <w:rFonts w:ascii="Times New Roman" w:hAnsi="Times New Roman" w:cs="Times New Roman"/>
        </w:rPr>
        <w:t>- Lack of Cross-Domain Analysis: These systems typically analyze data in silos, missing patterns that emerge from combining diverse data sources.</w:t>
      </w:r>
    </w:p>
    <w:p w14:paraId="244E38CD" w14:textId="3C7EE317" w:rsidR="00FB6A4E" w:rsidRPr="00FB6A4E" w:rsidRDefault="00FB6A4E" w:rsidP="00FB6A4E">
      <w:pPr>
        <w:ind w:left="720"/>
        <w:rPr>
          <w:rFonts w:ascii="Times New Roman" w:hAnsi="Times New Roman" w:cs="Times New Roman"/>
        </w:rPr>
      </w:pPr>
      <w:r w:rsidRPr="00FB6A4E">
        <w:rPr>
          <w:rFonts w:ascii="Times New Roman" w:hAnsi="Times New Roman" w:cs="Times New Roman"/>
        </w:rPr>
        <w:t>Example: Brown et al. (2023) analyzed customer churn prediction models in the telecommunications industry. Traditional CRM systems, using only structured customer data, achieved a churn prediction accuracy of 62%. They often missed subtle indicators of customer dissatisfaction hidden in support call transcripts and social media interactions.</w:t>
      </w:r>
    </w:p>
    <w:p w14:paraId="67E5CC43"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3.2.2 Advanced Pattern Recognition in AI Systems</w:t>
      </w:r>
    </w:p>
    <w:p w14:paraId="75DA2497"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Deep Learning Algorithms: AI systems use sophisticated neural networks capable of identifying complex, non-linear patterns.</w:t>
      </w:r>
    </w:p>
    <w:p w14:paraId="4CBAB788"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Multi-Modal Analysis: Advanced AI can integrate and analyze diverse data types, including text, images, and sensor data.</w:t>
      </w:r>
    </w:p>
    <w:p w14:paraId="045D6F0C" w14:textId="5EF4EFD5" w:rsidR="00FB6A4E" w:rsidRPr="00FB6A4E" w:rsidRDefault="00FB6A4E" w:rsidP="00FB6A4E">
      <w:pPr>
        <w:ind w:left="720"/>
        <w:rPr>
          <w:rFonts w:ascii="Times New Roman" w:hAnsi="Times New Roman" w:cs="Times New Roman"/>
        </w:rPr>
      </w:pPr>
      <w:r w:rsidRPr="00FB6A4E">
        <w:rPr>
          <w:rFonts w:ascii="Times New Roman" w:hAnsi="Times New Roman" w:cs="Times New Roman"/>
        </w:rPr>
        <w:t>- Temporal Pattern Recognition: AI excels at identifying patterns over time, crucial for trend prediction and anomaly detection.</w:t>
      </w:r>
    </w:p>
    <w:p w14:paraId="4FB6EC1F" w14:textId="75A19AD6" w:rsidR="00FB6A4E" w:rsidRPr="00FB6A4E" w:rsidRDefault="00FB6A4E" w:rsidP="00FB6A4E">
      <w:pPr>
        <w:ind w:left="720"/>
        <w:rPr>
          <w:rFonts w:ascii="Times New Roman" w:hAnsi="Times New Roman" w:cs="Times New Roman"/>
        </w:rPr>
      </w:pPr>
      <w:r w:rsidRPr="00FB6A4E">
        <w:rPr>
          <w:rFonts w:ascii="Times New Roman" w:hAnsi="Times New Roman" w:cs="Times New Roman"/>
        </w:rPr>
        <w:t>Example: The same study by Brown et al. (2023) found that AI-enhanced systems, incorporating natural language processing of call transcripts and sentiment analysis of social media posts, improved churn prediction accuracy to 89%. This allowed for proactive retention strategies, reducing churn rates by 25%.</w:t>
      </w:r>
    </w:p>
    <w:p w14:paraId="378D37CE"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3.2.3 Quantifiable Benefits</w:t>
      </w:r>
    </w:p>
    <w:p w14:paraId="3FA2ABCF"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Li et al. (2024) conducted a cross-industry analysis of pattern recognition capabilities:</w:t>
      </w:r>
    </w:p>
    <w:p w14:paraId="5EA5F319"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AI systems identified 3.5 times more actionable patterns in customer behavior data compared to traditional analytics.</w:t>
      </w:r>
    </w:p>
    <w:p w14:paraId="1F6BEA30"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In financial fraud detection, AI pattern recognition improved detection rates by 65% while reducing false positives by 35%.</w:t>
      </w:r>
    </w:p>
    <w:p w14:paraId="569B4431" w14:textId="4DEED883" w:rsidR="00FB6A4E" w:rsidRPr="00FB6A4E" w:rsidRDefault="00FB6A4E" w:rsidP="00FB6A4E">
      <w:pPr>
        <w:ind w:left="720"/>
        <w:rPr>
          <w:rFonts w:ascii="Times New Roman" w:hAnsi="Times New Roman" w:cs="Times New Roman"/>
        </w:rPr>
      </w:pPr>
      <w:r w:rsidRPr="00FB6A4E">
        <w:rPr>
          <w:rFonts w:ascii="Times New Roman" w:hAnsi="Times New Roman" w:cs="Times New Roman"/>
        </w:rPr>
        <w:t>- Manufacturing companies using AI for quality control pattern recognition saw defect rates decrease by 40% on average.</w:t>
      </w:r>
    </w:p>
    <w:p w14:paraId="4E1153EC" w14:textId="668B0989" w:rsidR="00FB6A4E" w:rsidRPr="00FB6A4E" w:rsidRDefault="00FB6A4E" w:rsidP="00FB6A4E">
      <w:pPr>
        <w:ind w:left="720"/>
        <w:rPr>
          <w:rFonts w:ascii="Times New Roman" w:hAnsi="Times New Roman" w:cs="Times New Roman"/>
        </w:rPr>
      </w:pPr>
      <w:r w:rsidRPr="00FB6A4E">
        <w:rPr>
          <w:rFonts w:ascii="Times New Roman" w:hAnsi="Times New Roman" w:cs="Times New Roman"/>
        </w:rPr>
        <w:t>3.2.4 Case Study: Retail Customer Behavior Analysis</w:t>
      </w:r>
    </w:p>
    <w:p w14:paraId="27027B74" w14:textId="7EF9BDAF" w:rsidR="00FB6A4E" w:rsidRPr="00FB6A4E" w:rsidRDefault="00FB6A4E" w:rsidP="00FB6A4E">
      <w:pPr>
        <w:ind w:left="720"/>
        <w:rPr>
          <w:rFonts w:ascii="Times New Roman" w:hAnsi="Times New Roman" w:cs="Times New Roman"/>
        </w:rPr>
      </w:pPr>
      <w:r w:rsidRPr="00FB6A4E">
        <w:rPr>
          <w:rFonts w:ascii="Times New Roman" w:hAnsi="Times New Roman" w:cs="Times New Roman"/>
        </w:rPr>
        <w:t>Zhang et al. (2024) present a case study of a large e-commerce platform that transitioned from a traditional analytics system to an AI-powered customer behavior analysis tool:</w:t>
      </w:r>
    </w:p>
    <w:p w14:paraId="2546EA3B"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lastRenderedPageBreak/>
        <w:t>Traditional System:</w:t>
      </w:r>
    </w:p>
    <w:p w14:paraId="2C94B226"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Analyzed basic metrics like purchase history, website navigation, and demographic data.</w:t>
      </w:r>
    </w:p>
    <w:p w14:paraId="5F83380A"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Identified broad customer segments based on simple criteria.</w:t>
      </w:r>
    </w:p>
    <w:p w14:paraId="4809C87A"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Predicted future purchases based primarily on past buying patterns.</w:t>
      </w:r>
    </w:p>
    <w:p w14:paraId="122F3650" w14:textId="17B3C4A1" w:rsidR="00FB6A4E" w:rsidRPr="00FB6A4E" w:rsidRDefault="00FB6A4E" w:rsidP="00FB6A4E">
      <w:pPr>
        <w:ind w:left="720"/>
        <w:rPr>
          <w:rFonts w:ascii="Times New Roman" w:hAnsi="Times New Roman" w:cs="Times New Roman"/>
        </w:rPr>
      </w:pPr>
      <w:r w:rsidRPr="00FB6A4E">
        <w:rPr>
          <w:rFonts w:ascii="Times New Roman" w:hAnsi="Times New Roman" w:cs="Times New Roman"/>
        </w:rPr>
        <w:t>- Achieved a purchase prediction accuracy of 45% for personalized recommendations.</w:t>
      </w:r>
    </w:p>
    <w:p w14:paraId="38436937"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AI-Enhanced System:</w:t>
      </w:r>
    </w:p>
    <w:p w14:paraId="0D2827C5"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Integrated diverse data sources including clickstream data, social media activity, product review sentiment, and even weather patterns.</w:t>
      </w:r>
    </w:p>
    <w:p w14:paraId="588A5A4D"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Used deep learning to identify complex behavioral patterns and micro-segments.</w:t>
      </w:r>
    </w:p>
    <w:p w14:paraId="4EB71C7B"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Analyzed unstructured data like product review text and customer service chat logs.</w:t>
      </w:r>
    </w:p>
    <w:p w14:paraId="61CC72B9"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Implemented real-time pattern recognition to adjust recommendations instantly based on current behavior.</w:t>
      </w:r>
    </w:p>
    <w:p w14:paraId="48C30AB5" w14:textId="456390B8" w:rsidR="00FB6A4E" w:rsidRPr="00FB6A4E" w:rsidRDefault="00FB6A4E" w:rsidP="00FB6A4E">
      <w:pPr>
        <w:ind w:left="720"/>
        <w:rPr>
          <w:rFonts w:ascii="Times New Roman" w:hAnsi="Times New Roman" w:cs="Times New Roman"/>
        </w:rPr>
      </w:pPr>
      <w:r w:rsidRPr="00FB6A4E">
        <w:rPr>
          <w:rFonts w:ascii="Times New Roman" w:hAnsi="Times New Roman" w:cs="Times New Roman"/>
        </w:rPr>
        <w:t>- Improved purchase prediction accuracy to 78% for personalized recommendations.</w:t>
      </w:r>
    </w:p>
    <w:p w14:paraId="7D7EAD6C"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Results:</w:t>
      </w:r>
    </w:p>
    <w:p w14:paraId="7FD0091C"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Customer engagement rates increased by 35%.</w:t>
      </w:r>
    </w:p>
    <w:p w14:paraId="6AFA6131" w14:textId="77777777" w:rsidR="00FB6A4E" w:rsidRPr="00FB6A4E" w:rsidRDefault="00FB6A4E" w:rsidP="00FB6A4E">
      <w:pPr>
        <w:ind w:left="720"/>
        <w:rPr>
          <w:rFonts w:ascii="Times New Roman" w:hAnsi="Times New Roman" w:cs="Times New Roman"/>
        </w:rPr>
      </w:pPr>
      <w:r w:rsidRPr="00FB6A4E">
        <w:rPr>
          <w:rFonts w:ascii="Times New Roman" w:hAnsi="Times New Roman" w:cs="Times New Roman"/>
        </w:rPr>
        <w:t>- Average order value improved by 28% due to more accurate cross-selling and upselling.</w:t>
      </w:r>
    </w:p>
    <w:p w14:paraId="2DD6978F" w14:textId="232F9D2E" w:rsidR="00FB6A4E" w:rsidRPr="00FB6A4E" w:rsidRDefault="00FB6A4E" w:rsidP="00FB6A4E">
      <w:pPr>
        <w:ind w:left="720"/>
        <w:rPr>
          <w:rFonts w:ascii="Times New Roman" w:hAnsi="Times New Roman" w:cs="Times New Roman"/>
        </w:rPr>
      </w:pPr>
      <w:r w:rsidRPr="00FB6A4E">
        <w:rPr>
          <w:rFonts w:ascii="Times New Roman" w:hAnsi="Times New Roman" w:cs="Times New Roman"/>
        </w:rPr>
        <w:t>- Customer lifetime value predictions became 60% more accurate, allowing for more effective long-term marketing strategies.</w:t>
      </w:r>
    </w:p>
    <w:p w14:paraId="207118F2" w14:textId="74ADAA1A" w:rsidR="00FB6A4E" w:rsidRPr="00FB6A4E" w:rsidRDefault="00FB6A4E" w:rsidP="00FB6A4E">
      <w:pPr>
        <w:ind w:left="720"/>
        <w:rPr>
          <w:rFonts w:ascii="Times New Roman" w:hAnsi="Times New Roman" w:cs="Times New Roman"/>
        </w:rPr>
      </w:pPr>
      <w:r w:rsidRPr="00FB6A4E">
        <w:rPr>
          <w:rFonts w:ascii="Times New Roman" w:hAnsi="Times New Roman" w:cs="Times New Roman"/>
        </w:rPr>
        <w:t>3.3 Conclusion</w:t>
      </w:r>
    </w:p>
    <w:p w14:paraId="3E05AF8F" w14:textId="47CD279F" w:rsidR="00C276F6" w:rsidRPr="00C276F6" w:rsidRDefault="00FB6A4E" w:rsidP="00962C2C">
      <w:pPr>
        <w:ind w:left="720"/>
        <w:rPr>
          <w:rFonts w:ascii="Times New Roman" w:hAnsi="Times New Roman" w:cs="Times New Roman"/>
        </w:rPr>
      </w:pPr>
      <w:r w:rsidRPr="00FB6A4E">
        <w:rPr>
          <w:rFonts w:ascii="Times New Roman" w:hAnsi="Times New Roman" w:cs="Times New Roman"/>
        </w:rPr>
        <w:t>The transition from reactive to proactive approaches and the enhancement of pattern recognition capabilities represent a fundamental shift in how enterprise systems support decision-making. As Wang et al. (2023) conclude, "The future of enterprise software lies not in reporting what has happened, but in accurately predicting and proactively responding to what will happen." Organizations that leverage these advanced predictive capabilities gain a significant competitive advantage, being able to anticipate market changes, understand complex customer behaviors, and make data-driven decisions with unprecedented accuracy and speed.</w:t>
      </w:r>
    </w:p>
    <w:p w14:paraId="0237100B" w14:textId="7C9A5573" w:rsidR="00C276F6" w:rsidRPr="00C276F6" w:rsidRDefault="00C276F6" w:rsidP="00962C2C">
      <w:pPr>
        <w:ind w:left="720"/>
        <w:rPr>
          <w:rFonts w:ascii="Times New Roman" w:hAnsi="Times New Roman" w:cs="Times New Roman"/>
        </w:rPr>
      </w:pPr>
      <w:r w:rsidRPr="00C276F6">
        <w:rPr>
          <w:rFonts w:ascii="Times New Roman" w:hAnsi="Times New Roman" w:cs="Times New Roman"/>
        </w:rPr>
        <w:t>4. User Experience and Interface Limitations</w:t>
      </w:r>
    </w:p>
    <w:p w14:paraId="63606699" w14:textId="2475C891" w:rsidR="00C276F6" w:rsidRPr="00C276F6" w:rsidRDefault="00C276F6" w:rsidP="00962C2C">
      <w:pPr>
        <w:ind w:left="720"/>
        <w:rPr>
          <w:rFonts w:ascii="Times New Roman" w:hAnsi="Times New Roman" w:cs="Times New Roman"/>
        </w:rPr>
      </w:pPr>
      <w:r w:rsidRPr="00C276F6">
        <w:rPr>
          <w:rFonts w:ascii="Times New Roman" w:hAnsi="Times New Roman" w:cs="Times New Roman"/>
        </w:rPr>
        <w:t xml:space="preserve">The user experience (UX) and interface design of enterprise software play a crucial role in productivity, user adoption, and overall organizational efficiency. Traditional enterprise systems often fall short in this area, presenting interfaces that are rigid, complex, and not </w:t>
      </w:r>
      <w:r w:rsidRPr="00C276F6">
        <w:rPr>
          <w:rFonts w:ascii="Times New Roman" w:hAnsi="Times New Roman" w:cs="Times New Roman"/>
        </w:rPr>
        <w:lastRenderedPageBreak/>
        <w:t>user-friendly. This limitation can lead to decreased productivity, increased training costs, and user frustration.</w:t>
      </w:r>
    </w:p>
    <w:p w14:paraId="3185814E" w14:textId="77777777" w:rsidR="00962C2C" w:rsidRDefault="00C276F6" w:rsidP="00C276F6">
      <w:pPr>
        <w:ind w:left="720"/>
        <w:rPr>
          <w:rFonts w:ascii="Times New Roman" w:hAnsi="Times New Roman" w:cs="Times New Roman"/>
        </w:rPr>
      </w:pPr>
      <w:r w:rsidRPr="00C276F6">
        <w:rPr>
          <w:rFonts w:ascii="Times New Roman" w:hAnsi="Times New Roman" w:cs="Times New Roman"/>
        </w:rPr>
        <w:t>4.1 One-Size-Fits-All Interfaces</w:t>
      </w:r>
    </w:p>
    <w:p w14:paraId="654ECB2F" w14:textId="41B4008A" w:rsidR="00962C2C" w:rsidRDefault="00C276F6" w:rsidP="00C276F6">
      <w:pPr>
        <w:ind w:left="720"/>
        <w:rPr>
          <w:rFonts w:ascii="Times New Roman" w:hAnsi="Times New Roman" w:cs="Times New Roman"/>
        </w:rPr>
      </w:pPr>
      <w:r w:rsidRPr="00C276F6">
        <w:rPr>
          <w:rFonts w:ascii="Times New Roman" w:hAnsi="Times New Roman" w:cs="Times New Roman"/>
        </w:rPr>
        <w:t>Traditional enterprise software typically offers a standardized interface for all users, regardless of their role, experience level, or specific needs.</w:t>
      </w:r>
    </w:p>
    <w:p w14:paraId="135E9AAA" w14:textId="559C394B" w:rsidR="00C276F6" w:rsidRPr="00C276F6" w:rsidRDefault="00C276F6" w:rsidP="00C276F6">
      <w:pPr>
        <w:ind w:left="720"/>
        <w:rPr>
          <w:rFonts w:ascii="Times New Roman" w:hAnsi="Times New Roman" w:cs="Times New Roman"/>
        </w:rPr>
      </w:pPr>
      <w:r w:rsidRPr="00C276F6">
        <w:rPr>
          <w:rFonts w:ascii="Times New Roman" w:hAnsi="Times New Roman" w:cs="Times New Roman"/>
        </w:rPr>
        <w:t>4.1.1 Limitations of Static Interfaces</w:t>
      </w:r>
    </w:p>
    <w:p w14:paraId="147C1176" w14:textId="77777777" w:rsidR="00962C2C" w:rsidRDefault="00C276F6" w:rsidP="00C276F6">
      <w:pPr>
        <w:ind w:left="720"/>
        <w:rPr>
          <w:rFonts w:ascii="Times New Roman" w:hAnsi="Times New Roman" w:cs="Times New Roman"/>
        </w:rPr>
      </w:pPr>
      <w:r w:rsidRPr="00C276F6">
        <w:rPr>
          <w:rFonts w:ascii="Times New Roman" w:hAnsi="Times New Roman" w:cs="Times New Roman"/>
        </w:rPr>
        <w:t>Johnson et al. (2024) highlight several key issues with traditional interface designs:</w:t>
      </w:r>
    </w:p>
    <w:p w14:paraId="5D0A88CE" w14:textId="1AD5BB38" w:rsidR="00C276F6" w:rsidRPr="00C276F6" w:rsidRDefault="00C276F6" w:rsidP="00C276F6">
      <w:pPr>
        <w:ind w:left="720"/>
        <w:rPr>
          <w:rFonts w:ascii="Times New Roman" w:hAnsi="Times New Roman" w:cs="Times New Roman"/>
        </w:rPr>
      </w:pPr>
      <w:r w:rsidRPr="00C276F6">
        <w:rPr>
          <w:rFonts w:ascii="Times New Roman" w:hAnsi="Times New Roman" w:cs="Times New Roman"/>
        </w:rPr>
        <w:t>- Overwhelming Complexity: Interfaces often display all possible options and features, overwhelming users with information.</w:t>
      </w:r>
    </w:p>
    <w:p w14:paraId="782F2FBC"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Lack of Personalization: Users cannot customize the interface to suit their specific workflows or preferences.</w:t>
      </w:r>
    </w:p>
    <w:p w14:paraId="57FBAE3B" w14:textId="77777777" w:rsidR="00962C2C" w:rsidRDefault="00C276F6" w:rsidP="00C276F6">
      <w:pPr>
        <w:ind w:left="720"/>
        <w:rPr>
          <w:rFonts w:ascii="Times New Roman" w:hAnsi="Times New Roman" w:cs="Times New Roman"/>
        </w:rPr>
      </w:pPr>
      <w:r w:rsidRPr="00C276F6">
        <w:rPr>
          <w:rFonts w:ascii="Times New Roman" w:hAnsi="Times New Roman" w:cs="Times New Roman"/>
        </w:rPr>
        <w:t>- Inefficient Navigation: Static menus and fixed layouts can make it time-consuming to access frequently used features.</w:t>
      </w:r>
    </w:p>
    <w:p w14:paraId="60CEB469" w14:textId="77777777" w:rsidR="00962C2C" w:rsidRDefault="00C276F6" w:rsidP="00C276F6">
      <w:pPr>
        <w:ind w:left="720"/>
        <w:rPr>
          <w:rFonts w:ascii="Times New Roman" w:hAnsi="Times New Roman" w:cs="Times New Roman"/>
        </w:rPr>
      </w:pPr>
      <w:r w:rsidRPr="00C276F6">
        <w:rPr>
          <w:rFonts w:ascii="Times New Roman" w:hAnsi="Times New Roman" w:cs="Times New Roman"/>
        </w:rPr>
        <w:t>Example: A study by Johnson et al. (2024) of a large manufacturing firm found that employees spent an average of 12.5 minutes per day navigating through complex ERP interfaces to find the functions they needed, equating to over 50 hours of lost productivity per employee annually.</w:t>
      </w:r>
    </w:p>
    <w:p w14:paraId="3B291990" w14:textId="6D57EA91" w:rsidR="00C276F6" w:rsidRPr="00C276F6" w:rsidRDefault="00C276F6" w:rsidP="00C276F6">
      <w:pPr>
        <w:ind w:left="720"/>
        <w:rPr>
          <w:rFonts w:ascii="Times New Roman" w:hAnsi="Times New Roman" w:cs="Times New Roman"/>
        </w:rPr>
      </w:pPr>
      <w:r w:rsidRPr="00C276F6">
        <w:rPr>
          <w:rFonts w:ascii="Times New Roman" w:hAnsi="Times New Roman" w:cs="Times New Roman"/>
        </w:rPr>
        <w:t>4.1.2 AI-Driven Adaptive Interfaces</w:t>
      </w:r>
    </w:p>
    <w:p w14:paraId="1D68F8A2" w14:textId="77777777" w:rsidR="00962C2C" w:rsidRDefault="00C276F6" w:rsidP="00C276F6">
      <w:pPr>
        <w:ind w:left="720"/>
        <w:rPr>
          <w:rFonts w:ascii="Times New Roman" w:hAnsi="Times New Roman" w:cs="Times New Roman"/>
        </w:rPr>
      </w:pPr>
      <w:r w:rsidRPr="00C276F6">
        <w:rPr>
          <w:rFonts w:ascii="Times New Roman" w:hAnsi="Times New Roman" w:cs="Times New Roman"/>
        </w:rPr>
        <w:t>In contrast, AI-enhanced systems offer dynamic, personalized interfaces:</w:t>
      </w:r>
    </w:p>
    <w:p w14:paraId="326A76BF" w14:textId="74EC042C" w:rsidR="00C276F6" w:rsidRPr="00C276F6" w:rsidRDefault="00C276F6" w:rsidP="00C276F6">
      <w:pPr>
        <w:ind w:left="720"/>
        <w:rPr>
          <w:rFonts w:ascii="Times New Roman" w:hAnsi="Times New Roman" w:cs="Times New Roman"/>
        </w:rPr>
      </w:pPr>
      <w:r w:rsidRPr="00C276F6">
        <w:rPr>
          <w:rFonts w:ascii="Times New Roman" w:hAnsi="Times New Roman" w:cs="Times New Roman"/>
        </w:rPr>
        <w:t>- Role-Based Customization: Interfaces automatically adjust based on the user's role and permissions.</w:t>
      </w:r>
    </w:p>
    <w:p w14:paraId="395A39A1"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Learning User Behavior: AI analyzes individual usage patterns to prioritize frequently used features.</w:t>
      </w:r>
    </w:p>
    <w:p w14:paraId="155A58D8" w14:textId="77777777" w:rsidR="00962C2C" w:rsidRDefault="00C276F6" w:rsidP="00C276F6">
      <w:pPr>
        <w:ind w:left="720"/>
        <w:rPr>
          <w:rFonts w:ascii="Times New Roman" w:hAnsi="Times New Roman" w:cs="Times New Roman"/>
        </w:rPr>
      </w:pPr>
      <w:r w:rsidRPr="00C276F6">
        <w:rPr>
          <w:rFonts w:ascii="Times New Roman" w:hAnsi="Times New Roman" w:cs="Times New Roman"/>
        </w:rPr>
        <w:t>- Context-Aware Displays: The interface changes based on the task at hand, time of day, or even the user's location.</w:t>
      </w:r>
    </w:p>
    <w:p w14:paraId="499B9EFC" w14:textId="77777777" w:rsidR="00962C2C" w:rsidRDefault="00C276F6" w:rsidP="00C276F6">
      <w:pPr>
        <w:ind w:left="720"/>
        <w:rPr>
          <w:rFonts w:ascii="Times New Roman" w:hAnsi="Times New Roman" w:cs="Times New Roman"/>
        </w:rPr>
      </w:pPr>
      <w:r w:rsidRPr="00C276F6">
        <w:rPr>
          <w:rFonts w:ascii="Times New Roman" w:hAnsi="Times New Roman" w:cs="Times New Roman"/>
        </w:rPr>
        <w:t>Example: Chen et al. (2023) describe an AI-powered ERP system that reduced the time spent on routine tasks by 27% by dynamically reorganizing the interface based on each user's work patterns and preferences.</w:t>
      </w:r>
    </w:p>
    <w:p w14:paraId="1BB011A9" w14:textId="460F0766" w:rsidR="00C276F6" w:rsidRPr="00C276F6" w:rsidRDefault="00C276F6" w:rsidP="00C276F6">
      <w:pPr>
        <w:ind w:left="720"/>
        <w:rPr>
          <w:rFonts w:ascii="Times New Roman" w:hAnsi="Times New Roman" w:cs="Times New Roman"/>
        </w:rPr>
      </w:pPr>
      <w:r w:rsidRPr="00C276F6">
        <w:rPr>
          <w:rFonts w:ascii="Times New Roman" w:hAnsi="Times New Roman" w:cs="Times New Roman"/>
        </w:rPr>
        <w:t>4.1.3 Quantifiable Impact</w:t>
      </w:r>
    </w:p>
    <w:p w14:paraId="4CA22FE6"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Taylor et al. (2023) conducted a comparative study of traditional versus AI-enhanced interfaces:</w:t>
      </w:r>
    </w:p>
    <w:p w14:paraId="05146A8B"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Users of AI-adaptive interfaces reported a 35% increase in task completion speed.</w:t>
      </w:r>
    </w:p>
    <w:p w14:paraId="7B47FDC1"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lastRenderedPageBreak/>
        <w:t>- Training time for new employees decreased by 40% with intuitive, role-specific interfaces.</w:t>
      </w:r>
    </w:p>
    <w:p w14:paraId="0E90D670" w14:textId="77777777" w:rsidR="00962C2C" w:rsidRDefault="00C276F6" w:rsidP="00C276F6">
      <w:pPr>
        <w:ind w:left="720"/>
        <w:rPr>
          <w:rFonts w:ascii="Times New Roman" w:hAnsi="Times New Roman" w:cs="Times New Roman"/>
        </w:rPr>
      </w:pPr>
      <w:r w:rsidRPr="00C276F6">
        <w:rPr>
          <w:rFonts w:ascii="Times New Roman" w:hAnsi="Times New Roman" w:cs="Times New Roman"/>
        </w:rPr>
        <w:t>- User satisfaction scores improved by 45% when switching to adaptive interfaces.</w:t>
      </w:r>
    </w:p>
    <w:p w14:paraId="5B82BEF7" w14:textId="77777777" w:rsidR="00962C2C" w:rsidRDefault="00C276F6" w:rsidP="00C276F6">
      <w:pPr>
        <w:ind w:left="720"/>
        <w:rPr>
          <w:rFonts w:ascii="Times New Roman" w:hAnsi="Times New Roman" w:cs="Times New Roman"/>
        </w:rPr>
      </w:pPr>
      <w:r w:rsidRPr="00C276F6">
        <w:rPr>
          <w:rFonts w:ascii="Times New Roman" w:hAnsi="Times New Roman" w:cs="Times New Roman"/>
        </w:rPr>
        <w:t>4.2 Natural Language Processing Deficiencies</w:t>
      </w:r>
    </w:p>
    <w:p w14:paraId="06C15548" w14:textId="77777777" w:rsidR="00962C2C" w:rsidRDefault="00C276F6" w:rsidP="00C276F6">
      <w:pPr>
        <w:ind w:left="720"/>
        <w:rPr>
          <w:rFonts w:ascii="Times New Roman" w:hAnsi="Times New Roman" w:cs="Times New Roman"/>
        </w:rPr>
      </w:pPr>
      <w:r w:rsidRPr="00C276F6">
        <w:rPr>
          <w:rFonts w:ascii="Times New Roman" w:hAnsi="Times New Roman" w:cs="Times New Roman"/>
        </w:rPr>
        <w:t>Traditional enterprise software often lacks advanced natural language processing (NLP) capabilities, limiting user interaction to rigid command structures or complex query languages.</w:t>
      </w:r>
    </w:p>
    <w:p w14:paraId="0CD7FE47" w14:textId="41E4EF69" w:rsidR="00C276F6" w:rsidRPr="00C276F6" w:rsidRDefault="00C276F6" w:rsidP="00C276F6">
      <w:pPr>
        <w:ind w:left="720"/>
        <w:rPr>
          <w:rFonts w:ascii="Times New Roman" w:hAnsi="Times New Roman" w:cs="Times New Roman"/>
        </w:rPr>
      </w:pPr>
      <w:r w:rsidRPr="00C276F6">
        <w:rPr>
          <w:rFonts w:ascii="Times New Roman" w:hAnsi="Times New Roman" w:cs="Times New Roman"/>
        </w:rPr>
        <w:t>4.2.1 Limitations of Traditional Interfaces</w:t>
      </w:r>
    </w:p>
    <w:p w14:paraId="63DF3D7D" w14:textId="77777777" w:rsidR="00962C2C" w:rsidRDefault="00C276F6" w:rsidP="00C276F6">
      <w:pPr>
        <w:ind w:left="720"/>
        <w:rPr>
          <w:rFonts w:ascii="Times New Roman" w:hAnsi="Times New Roman" w:cs="Times New Roman"/>
        </w:rPr>
      </w:pPr>
      <w:r w:rsidRPr="00C276F6">
        <w:rPr>
          <w:rFonts w:ascii="Times New Roman" w:hAnsi="Times New Roman" w:cs="Times New Roman"/>
        </w:rPr>
        <w:t>Brown et al. (2023) identify several NLP-related shortcomings in conventional systems:</w:t>
      </w:r>
    </w:p>
    <w:p w14:paraId="5DE332DF" w14:textId="41F15F3B" w:rsidR="00C276F6" w:rsidRPr="00C276F6" w:rsidRDefault="00C276F6" w:rsidP="00C276F6">
      <w:pPr>
        <w:ind w:left="720"/>
        <w:rPr>
          <w:rFonts w:ascii="Times New Roman" w:hAnsi="Times New Roman" w:cs="Times New Roman"/>
        </w:rPr>
      </w:pPr>
      <w:r w:rsidRPr="00C276F6">
        <w:rPr>
          <w:rFonts w:ascii="Times New Roman" w:hAnsi="Times New Roman" w:cs="Times New Roman"/>
        </w:rPr>
        <w:t>- Keyword-Based Searches: Users must know exact terms or navigate complex category structures to find information.</w:t>
      </w:r>
    </w:p>
    <w:p w14:paraId="70238387"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Limited Query Understanding: Systems struggle with natural language queries, requiring users to adapt to the software's language.</w:t>
      </w:r>
    </w:p>
    <w:p w14:paraId="63BB2662" w14:textId="77777777" w:rsidR="00962C2C" w:rsidRDefault="00C276F6" w:rsidP="00C276F6">
      <w:pPr>
        <w:ind w:left="720"/>
        <w:rPr>
          <w:rFonts w:ascii="Times New Roman" w:hAnsi="Times New Roman" w:cs="Times New Roman"/>
        </w:rPr>
      </w:pPr>
      <w:r w:rsidRPr="00C276F6">
        <w:rPr>
          <w:rFonts w:ascii="Times New Roman" w:hAnsi="Times New Roman" w:cs="Times New Roman"/>
        </w:rPr>
        <w:t>- Absence of Conversational Interaction: Most traditional systems can't engage in dialog-based interactions.</w:t>
      </w:r>
    </w:p>
    <w:p w14:paraId="629DA03B" w14:textId="77777777" w:rsidR="00962C2C" w:rsidRDefault="00C276F6" w:rsidP="00C276F6">
      <w:pPr>
        <w:ind w:left="720"/>
        <w:rPr>
          <w:rFonts w:ascii="Times New Roman" w:hAnsi="Times New Roman" w:cs="Times New Roman"/>
        </w:rPr>
      </w:pPr>
      <w:r w:rsidRPr="00C276F6">
        <w:rPr>
          <w:rFonts w:ascii="Times New Roman" w:hAnsi="Times New Roman" w:cs="Times New Roman"/>
        </w:rPr>
        <w:t>Example: A study by Brown et al. (2023) of IT helpdesk systems found that users spent an average of 15 minutes searching for solutions in traditional knowledge bases, often resorting to creating a ticket due to search frustration.</w:t>
      </w:r>
    </w:p>
    <w:p w14:paraId="7A966F68" w14:textId="1DBC79E9" w:rsidR="00C276F6" w:rsidRPr="00C276F6" w:rsidRDefault="00C276F6" w:rsidP="00C276F6">
      <w:pPr>
        <w:ind w:left="720"/>
        <w:rPr>
          <w:rFonts w:ascii="Times New Roman" w:hAnsi="Times New Roman" w:cs="Times New Roman"/>
        </w:rPr>
      </w:pPr>
      <w:r w:rsidRPr="00C276F6">
        <w:rPr>
          <w:rFonts w:ascii="Times New Roman" w:hAnsi="Times New Roman" w:cs="Times New Roman"/>
        </w:rPr>
        <w:t>4.2.2 AI-Enhanced NLP Capabilities</w:t>
      </w:r>
    </w:p>
    <w:p w14:paraId="5A6E5614" w14:textId="77777777" w:rsidR="00962C2C" w:rsidRDefault="00C276F6" w:rsidP="00C276F6">
      <w:pPr>
        <w:ind w:left="720"/>
        <w:rPr>
          <w:rFonts w:ascii="Times New Roman" w:hAnsi="Times New Roman" w:cs="Times New Roman"/>
        </w:rPr>
      </w:pPr>
      <w:r w:rsidRPr="00C276F6">
        <w:rPr>
          <w:rFonts w:ascii="Times New Roman" w:hAnsi="Times New Roman" w:cs="Times New Roman"/>
        </w:rPr>
        <w:t>Modern AI-driven systems offer advanced NLP features:</w:t>
      </w:r>
    </w:p>
    <w:p w14:paraId="03F98BFC" w14:textId="5418E74D" w:rsidR="00C276F6" w:rsidRPr="00C276F6" w:rsidRDefault="00C276F6" w:rsidP="00C276F6">
      <w:pPr>
        <w:ind w:left="720"/>
        <w:rPr>
          <w:rFonts w:ascii="Times New Roman" w:hAnsi="Times New Roman" w:cs="Times New Roman"/>
        </w:rPr>
      </w:pPr>
      <w:r w:rsidRPr="00C276F6">
        <w:rPr>
          <w:rFonts w:ascii="Times New Roman" w:hAnsi="Times New Roman" w:cs="Times New Roman"/>
        </w:rPr>
        <w:t>- Natural Language Queries: Users can ask questions in plain language and receive relevant responses.</w:t>
      </w:r>
    </w:p>
    <w:p w14:paraId="177BFBF2"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Contextual Understanding: Systems comprehend the intent behind queries, even with ambiguous phrasing.</w:t>
      </w:r>
    </w:p>
    <w:p w14:paraId="6C7E1D94" w14:textId="77777777" w:rsidR="00962C2C" w:rsidRDefault="00C276F6" w:rsidP="00C276F6">
      <w:pPr>
        <w:ind w:left="720"/>
        <w:rPr>
          <w:rFonts w:ascii="Times New Roman" w:hAnsi="Times New Roman" w:cs="Times New Roman"/>
        </w:rPr>
      </w:pPr>
      <w:r w:rsidRPr="00C276F6">
        <w:rPr>
          <w:rFonts w:ascii="Times New Roman" w:hAnsi="Times New Roman" w:cs="Times New Roman"/>
        </w:rPr>
        <w:t>- Conversational AI: Chatbots and virtual assistants can engage in multi-turn dialogues to resolve complex queries.</w:t>
      </w:r>
    </w:p>
    <w:p w14:paraId="1B09F161" w14:textId="77777777" w:rsidR="00962C2C" w:rsidRDefault="00C276F6" w:rsidP="00C276F6">
      <w:pPr>
        <w:ind w:left="720"/>
        <w:rPr>
          <w:rFonts w:ascii="Times New Roman" w:hAnsi="Times New Roman" w:cs="Times New Roman"/>
        </w:rPr>
      </w:pPr>
      <w:r w:rsidRPr="00C276F6">
        <w:rPr>
          <w:rFonts w:ascii="Times New Roman" w:hAnsi="Times New Roman" w:cs="Times New Roman"/>
        </w:rPr>
        <w:t>Example: Li et al. (2024) showcase an AI-powered enterprise search system that reduced the average time to find information by 68% through its ability to understand and respond to natural language queries.</w:t>
      </w:r>
    </w:p>
    <w:p w14:paraId="3970A60A" w14:textId="3D41A955" w:rsidR="00C276F6" w:rsidRPr="00C276F6" w:rsidRDefault="00C276F6" w:rsidP="00C276F6">
      <w:pPr>
        <w:ind w:left="720"/>
        <w:rPr>
          <w:rFonts w:ascii="Times New Roman" w:hAnsi="Times New Roman" w:cs="Times New Roman"/>
        </w:rPr>
      </w:pPr>
      <w:r w:rsidRPr="00C276F6">
        <w:rPr>
          <w:rFonts w:ascii="Times New Roman" w:hAnsi="Times New Roman" w:cs="Times New Roman"/>
        </w:rPr>
        <w:t>4.2.3 Quantifiable Benefits</w:t>
      </w:r>
    </w:p>
    <w:p w14:paraId="319EA4ED"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Zhang et al. (2024) analyzed the impact of NLP-enhanced interfaces across various industries:</w:t>
      </w:r>
    </w:p>
    <w:p w14:paraId="2E29E307"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lastRenderedPageBreak/>
        <w:t>- Employee productivity increased by 23% due to faster information retrieval.</w:t>
      </w:r>
    </w:p>
    <w:p w14:paraId="17F74F99"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Customer support resolution times decreased by 35% with AI-powered self-service portals.</w:t>
      </w:r>
    </w:p>
    <w:p w14:paraId="63D4F36E" w14:textId="77777777" w:rsidR="00962C2C" w:rsidRDefault="00C276F6" w:rsidP="00C276F6">
      <w:pPr>
        <w:ind w:left="720"/>
        <w:rPr>
          <w:rFonts w:ascii="Times New Roman" w:hAnsi="Times New Roman" w:cs="Times New Roman"/>
        </w:rPr>
      </w:pPr>
      <w:r w:rsidRPr="00C276F6">
        <w:rPr>
          <w:rFonts w:ascii="Times New Roman" w:hAnsi="Times New Roman" w:cs="Times New Roman"/>
        </w:rPr>
        <w:t>- User adoption rates of new software increased by 40% when NLP interfaces were implemented.</w:t>
      </w:r>
    </w:p>
    <w:p w14:paraId="380DBEFF" w14:textId="77777777" w:rsidR="00962C2C" w:rsidRDefault="00C276F6" w:rsidP="00C276F6">
      <w:pPr>
        <w:ind w:left="720"/>
        <w:rPr>
          <w:rFonts w:ascii="Times New Roman" w:hAnsi="Times New Roman" w:cs="Times New Roman"/>
        </w:rPr>
      </w:pPr>
      <w:r w:rsidRPr="00C276F6">
        <w:rPr>
          <w:rFonts w:ascii="Times New Roman" w:hAnsi="Times New Roman" w:cs="Times New Roman"/>
        </w:rPr>
        <w:t>4.3 Accessibility and Inclusivity</w:t>
      </w:r>
    </w:p>
    <w:p w14:paraId="79BD67C4" w14:textId="77777777" w:rsidR="00962C2C" w:rsidRDefault="00C276F6" w:rsidP="00C276F6">
      <w:pPr>
        <w:ind w:left="720"/>
        <w:rPr>
          <w:rFonts w:ascii="Times New Roman" w:hAnsi="Times New Roman" w:cs="Times New Roman"/>
        </w:rPr>
      </w:pPr>
      <w:r w:rsidRPr="00C276F6">
        <w:rPr>
          <w:rFonts w:ascii="Times New Roman" w:hAnsi="Times New Roman" w:cs="Times New Roman"/>
        </w:rPr>
        <w:t>Traditional interfaces often fall short in accommodating users with diverse needs, including those with disabilities or different levels of technical proficiency.</w:t>
      </w:r>
    </w:p>
    <w:p w14:paraId="16C7D619" w14:textId="02650D57" w:rsidR="00C276F6" w:rsidRPr="00C276F6" w:rsidRDefault="00C276F6" w:rsidP="00C276F6">
      <w:pPr>
        <w:ind w:left="720"/>
        <w:rPr>
          <w:rFonts w:ascii="Times New Roman" w:hAnsi="Times New Roman" w:cs="Times New Roman"/>
        </w:rPr>
      </w:pPr>
      <w:r w:rsidRPr="00C276F6">
        <w:rPr>
          <w:rFonts w:ascii="Times New Roman" w:hAnsi="Times New Roman" w:cs="Times New Roman"/>
        </w:rPr>
        <w:t>4.3.1 Limitations in Traditional Systems</w:t>
      </w:r>
    </w:p>
    <w:p w14:paraId="07E5DA41" w14:textId="77777777" w:rsidR="00962C2C" w:rsidRDefault="00C276F6" w:rsidP="00C276F6">
      <w:pPr>
        <w:ind w:left="720"/>
        <w:rPr>
          <w:rFonts w:ascii="Times New Roman" w:hAnsi="Times New Roman" w:cs="Times New Roman"/>
        </w:rPr>
      </w:pPr>
      <w:r w:rsidRPr="00C276F6">
        <w:rPr>
          <w:rFonts w:ascii="Times New Roman" w:hAnsi="Times New Roman" w:cs="Times New Roman"/>
        </w:rPr>
        <w:t>Wilson et al. (2023) highlight several accessibility issues in conventional enterprise software:</w:t>
      </w:r>
    </w:p>
    <w:p w14:paraId="0C46BC08" w14:textId="7242CE00" w:rsidR="00C276F6" w:rsidRPr="00C276F6" w:rsidRDefault="00C276F6" w:rsidP="00C276F6">
      <w:pPr>
        <w:ind w:left="720"/>
        <w:rPr>
          <w:rFonts w:ascii="Times New Roman" w:hAnsi="Times New Roman" w:cs="Times New Roman"/>
        </w:rPr>
      </w:pPr>
      <w:r w:rsidRPr="00C276F6">
        <w:rPr>
          <w:rFonts w:ascii="Times New Roman" w:hAnsi="Times New Roman" w:cs="Times New Roman"/>
        </w:rPr>
        <w:t>- Limited Accessibility Features: Many systems lack proper support for screen readers or keyboard-only navigation.</w:t>
      </w:r>
    </w:p>
    <w:p w14:paraId="10A82965"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Inflexible Visual Designs: Interfaces often can't adjust for color blindness or low vision needs.</w:t>
      </w:r>
    </w:p>
    <w:p w14:paraId="501755AB" w14:textId="77777777" w:rsidR="00962C2C" w:rsidRDefault="00C276F6" w:rsidP="00C276F6">
      <w:pPr>
        <w:ind w:left="720"/>
        <w:rPr>
          <w:rFonts w:ascii="Times New Roman" w:hAnsi="Times New Roman" w:cs="Times New Roman"/>
        </w:rPr>
      </w:pPr>
      <w:r w:rsidRPr="00C276F6">
        <w:rPr>
          <w:rFonts w:ascii="Times New Roman" w:hAnsi="Times New Roman" w:cs="Times New Roman"/>
        </w:rPr>
        <w:t>- Language Barriers: Most systems are designed for a single language, creating challenges in multinational organizations.</w:t>
      </w:r>
    </w:p>
    <w:p w14:paraId="23D32F2F" w14:textId="17F293A8" w:rsidR="00C276F6" w:rsidRPr="00C276F6" w:rsidRDefault="00C276F6" w:rsidP="00C276F6">
      <w:pPr>
        <w:ind w:left="720"/>
        <w:rPr>
          <w:rFonts w:ascii="Times New Roman" w:hAnsi="Times New Roman" w:cs="Times New Roman"/>
        </w:rPr>
      </w:pPr>
      <w:r w:rsidRPr="00C276F6">
        <w:rPr>
          <w:rFonts w:ascii="Times New Roman" w:hAnsi="Times New Roman" w:cs="Times New Roman"/>
        </w:rPr>
        <w:t>4.3.2 AI-Driven Accessibility Solutions</w:t>
      </w:r>
    </w:p>
    <w:p w14:paraId="35E0D948" w14:textId="77777777" w:rsidR="00962C2C" w:rsidRDefault="00C276F6" w:rsidP="00C276F6">
      <w:pPr>
        <w:ind w:left="720"/>
        <w:rPr>
          <w:rFonts w:ascii="Times New Roman" w:hAnsi="Times New Roman" w:cs="Times New Roman"/>
        </w:rPr>
      </w:pPr>
      <w:r w:rsidRPr="00C276F6">
        <w:rPr>
          <w:rFonts w:ascii="Times New Roman" w:hAnsi="Times New Roman" w:cs="Times New Roman"/>
        </w:rPr>
        <w:t>Modern AI-enhanced systems address these issues through:</w:t>
      </w:r>
    </w:p>
    <w:p w14:paraId="085F816F" w14:textId="2A3E5F75" w:rsidR="00C276F6" w:rsidRPr="00C276F6" w:rsidRDefault="00C276F6" w:rsidP="00C276F6">
      <w:pPr>
        <w:ind w:left="720"/>
        <w:rPr>
          <w:rFonts w:ascii="Times New Roman" w:hAnsi="Times New Roman" w:cs="Times New Roman"/>
        </w:rPr>
      </w:pPr>
      <w:r w:rsidRPr="00C276F6">
        <w:rPr>
          <w:rFonts w:ascii="Times New Roman" w:hAnsi="Times New Roman" w:cs="Times New Roman"/>
        </w:rPr>
        <w:t>- Adaptive Accessibility: Interfaces automatically adjust to user needs, such as increasing contrast or font size.</w:t>
      </w:r>
    </w:p>
    <w:p w14:paraId="52F53E7D"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Multi-Modal Interaction: Systems support voice commands, gesture controls, and other alternative input methods.</w:t>
      </w:r>
    </w:p>
    <w:p w14:paraId="2719FE93" w14:textId="77777777" w:rsidR="00962C2C" w:rsidRDefault="00C276F6" w:rsidP="00C276F6">
      <w:pPr>
        <w:ind w:left="720"/>
        <w:rPr>
          <w:rFonts w:ascii="Times New Roman" w:hAnsi="Times New Roman" w:cs="Times New Roman"/>
        </w:rPr>
      </w:pPr>
      <w:r w:rsidRPr="00C276F6">
        <w:rPr>
          <w:rFonts w:ascii="Times New Roman" w:hAnsi="Times New Roman" w:cs="Times New Roman"/>
        </w:rPr>
        <w:t>- Real-Time Language Translation: AI can provide on-the-fly translation of interface elements and content.</w:t>
      </w:r>
    </w:p>
    <w:p w14:paraId="050E8123" w14:textId="77777777" w:rsidR="00962C2C" w:rsidRDefault="00C276F6" w:rsidP="00C276F6">
      <w:pPr>
        <w:ind w:left="720"/>
        <w:rPr>
          <w:rFonts w:ascii="Times New Roman" w:hAnsi="Times New Roman" w:cs="Times New Roman"/>
        </w:rPr>
      </w:pPr>
      <w:r w:rsidRPr="00C276F6">
        <w:rPr>
          <w:rFonts w:ascii="Times New Roman" w:hAnsi="Times New Roman" w:cs="Times New Roman"/>
        </w:rPr>
        <w:t>Example: Rodriguez et al. (2024) describe an AI-enhanced CRM system that increased productivity of visually impaired employees by 45% through advanced screen reader integration and voice-controlled navigation.</w:t>
      </w:r>
    </w:p>
    <w:p w14:paraId="07CC14FA" w14:textId="77777777" w:rsidR="00962C2C" w:rsidRDefault="00C276F6" w:rsidP="00C276F6">
      <w:pPr>
        <w:ind w:left="720"/>
        <w:rPr>
          <w:rFonts w:ascii="Times New Roman" w:hAnsi="Times New Roman" w:cs="Times New Roman"/>
        </w:rPr>
      </w:pPr>
      <w:r w:rsidRPr="00C276F6">
        <w:rPr>
          <w:rFonts w:ascii="Times New Roman" w:hAnsi="Times New Roman" w:cs="Times New Roman"/>
        </w:rPr>
        <w:t>4.4 Mobile and Cross-Platform Experience</w:t>
      </w:r>
    </w:p>
    <w:p w14:paraId="2328BB52" w14:textId="77777777" w:rsidR="00962C2C" w:rsidRDefault="00C276F6" w:rsidP="00C276F6">
      <w:pPr>
        <w:ind w:left="720"/>
        <w:rPr>
          <w:rFonts w:ascii="Times New Roman" w:hAnsi="Times New Roman" w:cs="Times New Roman"/>
        </w:rPr>
      </w:pPr>
      <w:r w:rsidRPr="00C276F6">
        <w:rPr>
          <w:rFonts w:ascii="Times New Roman" w:hAnsi="Times New Roman" w:cs="Times New Roman"/>
        </w:rPr>
        <w:t>As work becomes increasingly mobile, the limitations of traditional enterprise software in providing consistent cross-platform experiences become more apparent.</w:t>
      </w:r>
    </w:p>
    <w:p w14:paraId="64CE853B" w14:textId="3B4D6501" w:rsidR="00C276F6" w:rsidRPr="00C276F6" w:rsidRDefault="00C276F6" w:rsidP="00C276F6">
      <w:pPr>
        <w:ind w:left="720"/>
        <w:rPr>
          <w:rFonts w:ascii="Times New Roman" w:hAnsi="Times New Roman" w:cs="Times New Roman"/>
        </w:rPr>
      </w:pPr>
      <w:r w:rsidRPr="00C276F6">
        <w:rPr>
          <w:rFonts w:ascii="Times New Roman" w:hAnsi="Times New Roman" w:cs="Times New Roman"/>
        </w:rPr>
        <w:lastRenderedPageBreak/>
        <w:t>4.4.1 Challenges with Traditional Systems</w:t>
      </w:r>
    </w:p>
    <w:p w14:paraId="5C88E9F1" w14:textId="77777777" w:rsidR="00962C2C" w:rsidRDefault="00C276F6" w:rsidP="00C276F6">
      <w:pPr>
        <w:ind w:left="720"/>
        <w:rPr>
          <w:rFonts w:ascii="Times New Roman" w:hAnsi="Times New Roman" w:cs="Times New Roman"/>
        </w:rPr>
      </w:pPr>
      <w:r w:rsidRPr="00C276F6">
        <w:rPr>
          <w:rFonts w:ascii="Times New Roman" w:hAnsi="Times New Roman" w:cs="Times New Roman"/>
        </w:rPr>
        <w:t>Davis et al. (2023) identify key issues in mobile adaptability of conventional enterprise software:</w:t>
      </w:r>
    </w:p>
    <w:p w14:paraId="59E6C302" w14:textId="6CA6F81A" w:rsidR="00C276F6" w:rsidRPr="00C276F6" w:rsidRDefault="00C276F6" w:rsidP="00C276F6">
      <w:pPr>
        <w:ind w:left="720"/>
        <w:rPr>
          <w:rFonts w:ascii="Times New Roman" w:hAnsi="Times New Roman" w:cs="Times New Roman"/>
        </w:rPr>
      </w:pPr>
      <w:r w:rsidRPr="00C276F6">
        <w:rPr>
          <w:rFonts w:ascii="Times New Roman" w:hAnsi="Times New Roman" w:cs="Times New Roman"/>
        </w:rPr>
        <w:t>- Poor Mobile Optimization: Interfaces designed for desktops often translate poorly to mobile devices.</w:t>
      </w:r>
    </w:p>
    <w:p w14:paraId="04D3FACC"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Inconsistent Experiences: Features available on desktop versions may be limited or absent in mobile versions.</w:t>
      </w:r>
    </w:p>
    <w:p w14:paraId="532A78F7" w14:textId="77777777" w:rsidR="00962C2C" w:rsidRDefault="00C276F6" w:rsidP="00C276F6">
      <w:pPr>
        <w:ind w:left="720"/>
        <w:rPr>
          <w:rFonts w:ascii="Times New Roman" w:hAnsi="Times New Roman" w:cs="Times New Roman"/>
        </w:rPr>
      </w:pPr>
      <w:r w:rsidRPr="00C276F6">
        <w:rPr>
          <w:rFonts w:ascii="Times New Roman" w:hAnsi="Times New Roman" w:cs="Times New Roman"/>
        </w:rPr>
        <w:t>- Performance Issues: Traditional systems may run slowly or crash on mobile devices due to resource constraints.</w:t>
      </w:r>
    </w:p>
    <w:p w14:paraId="5CE5DFEE" w14:textId="0B839CFE" w:rsidR="00C276F6" w:rsidRPr="00C276F6" w:rsidRDefault="00C276F6" w:rsidP="00C276F6">
      <w:pPr>
        <w:ind w:left="720"/>
        <w:rPr>
          <w:rFonts w:ascii="Times New Roman" w:hAnsi="Times New Roman" w:cs="Times New Roman"/>
        </w:rPr>
      </w:pPr>
      <w:r w:rsidRPr="00C276F6">
        <w:rPr>
          <w:rFonts w:ascii="Times New Roman" w:hAnsi="Times New Roman" w:cs="Times New Roman"/>
        </w:rPr>
        <w:t>4.4.2 AI-Enhanced Mobile Solutions</w:t>
      </w:r>
    </w:p>
    <w:p w14:paraId="12BBEB2E" w14:textId="77777777" w:rsidR="00962C2C" w:rsidRDefault="00C276F6" w:rsidP="00C276F6">
      <w:pPr>
        <w:ind w:left="720"/>
        <w:rPr>
          <w:rFonts w:ascii="Times New Roman" w:hAnsi="Times New Roman" w:cs="Times New Roman"/>
        </w:rPr>
      </w:pPr>
      <w:r w:rsidRPr="00C276F6">
        <w:rPr>
          <w:rFonts w:ascii="Times New Roman" w:hAnsi="Times New Roman" w:cs="Times New Roman"/>
        </w:rPr>
        <w:t>Modern AI-driven systems offer improved mobile experiences:</w:t>
      </w:r>
    </w:p>
    <w:p w14:paraId="60E1D5C4" w14:textId="1F6F7A84" w:rsidR="00C276F6" w:rsidRPr="00C276F6" w:rsidRDefault="00C276F6" w:rsidP="00C276F6">
      <w:pPr>
        <w:ind w:left="720"/>
        <w:rPr>
          <w:rFonts w:ascii="Times New Roman" w:hAnsi="Times New Roman" w:cs="Times New Roman"/>
        </w:rPr>
      </w:pPr>
      <w:r w:rsidRPr="00C276F6">
        <w:rPr>
          <w:rFonts w:ascii="Times New Roman" w:hAnsi="Times New Roman" w:cs="Times New Roman"/>
        </w:rPr>
        <w:t>- Responsive Design: AI automatically adjusts interfaces for optimal viewing on any device.</w:t>
      </w:r>
    </w:p>
    <w:p w14:paraId="52D29B04"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Smart Feature Prioritization: Mobile interfaces intelligently display the most relevant features based on context and user behavior.</w:t>
      </w:r>
    </w:p>
    <w:p w14:paraId="17B1FF18" w14:textId="51BC98A9" w:rsidR="00C276F6" w:rsidRPr="00C276F6" w:rsidRDefault="00C276F6" w:rsidP="00962C2C">
      <w:pPr>
        <w:ind w:left="720"/>
        <w:rPr>
          <w:rFonts w:ascii="Times New Roman" w:hAnsi="Times New Roman" w:cs="Times New Roman"/>
        </w:rPr>
      </w:pPr>
      <w:r w:rsidRPr="00C276F6">
        <w:rPr>
          <w:rFonts w:ascii="Times New Roman" w:hAnsi="Times New Roman" w:cs="Times New Roman"/>
        </w:rPr>
        <w:t>- Offline Capabilities: AI enables smart caching and synchronization for seamless offline work.</w:t>
      </w:r>
    </w:p>
    <w:p w14:paraId="1F4F2E38" w14:textId="51D0C905" w:rsidR="00C276F6" w:rsidRPr="00C276F6" w:rsidRDefault="00C276F6" w:rsidP="00962C2C">
      <w:pPr>
        <w:ind w:left="720"/>
        <w:rPr>
          <w:rFonts w:ascii="Times New Roman" w:hAnsi="Times New Roman" w:cs="Times New Roman"/>
        </w:rPr>
      </w:pPr>
      <w:r w:rsidRPr="00C276F6">
        <w:rPr>
          <w:rFonts w:ascii="Times New Roman" w:hAnsi="Times New Roman" w:cs="Times New Roman"/>
        </w:rPr>
        <w:t>Example: Kim et al. (2024) showcase an AI-powered field service management system that increased on-site task completion rates by 37% through its intuitive mobile interface and offline working capabilities.</w:t>
      </w:r>
    </w:p>
    <w:p w14:paraId="71EA65BB" w14:textId="48428D39" w:rsidR="00C276F6" w:rsidRPr="00C276F6" w:rsidRDefault="00C276F6" w:rsidP="00C276F6">
      <w:pPr>
        <w:ind w:left="720"/>
        <w:rPr>
          <w:rFonts w:ascii="Times New Roman" w:hAnsi="Times New Roman" w:cs="Times New Roman"/>
        </w:rPr>
      </w:pPr>
      <w:r w:rsidRPr="00C276F6">
        <w:rPr>
          <w:rFonts w:ascii="Times New Roman" w:hAnsi="Times New Roman" w:cs="Times New Roman"/>
        </w:rPr>
        <w:t>4.5 Case Study: Enterprise Resource Planning (ERP) System Redesign</w:t>
      </w:r>
    </w:p>
    <w:p w14:paraId="66CE1E9A" w14:textId="33A1262E" w:rsidR="00C276F6" w:rsidRPr="00C276F6" w:rsidRDefault="00C276F6" w:rsidP="00C276F6">
      <w:pPr>
        <w:ind w:left="720"/>
        <w:rPr>
          <w:rFonts w:ascii="Times New Roman" w:hAnsi="Times New Roman" w:cs="Times New Roman"/>
        </w:rPr>
      </w:pPr>
      <w:r w:rsidRPr="00C276F6">
        <w:rPr>
          <w:rFonts w:ascii="Times New Roman" w:hAnsi="Times New Roman" w:cs="Times New Roman"/>
        </w:rPr>
        <w:t>To illustrate the impact of AI-enhanced user interfaces, consider this case study from Johnson et al. (2024):</w:t>
      </w:r>
    </w:p>
    <w:p w14:paraId="12C6332B" w14:textId="0EA0386B" w:rsidR="00C276F6" w:rsidRPr="00C276F6" w:rsidRDefault="00C276F6" w:rsidP="00C276F6">
      <w:pPr>
        <w:ind w:left="720"/>
        <w:rPr>
          <w:rFonts w:ascii="Times New Roman" w:hAnsi="Times New Roman" w:cs="Times New Roman"/>
        </w:rPr>
      </w:pPr>
      <w:r w:rsidRPr="00C276F6">
        <w:rPr>
          <w:rFonts w:ascii="Times New Roman" w:hAnsi="Times New Roman" w:cs="Times New Roman"/>
        </w:rPr>
        <w:t>A multinational manufacturing company transitioned from a traditional ERP system to an AI-enhanced solution with a focus on user experience. The results over a 6-month period were significant:</w:t>
      </w:r>
    </w:p>
    <w:p w14:paraId="58A5B4DD"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Traditional ERP System:</w:t>
      </w:r>
    </w:p>
    <w:p w14:paraId="68185D9F"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One-size-fits-all interface for all 5,000 employees across different departments.</w:t>
      </w:r>
    </w:p>
    <w:p w14:paraId="09CC86B7"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Required an average of 40 hours of training for new users.</w:t>
      </w:r>
    </w:p>
    <w:p w14:paraId="0658C7D1"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Had a user satisfaction score of 5.8/10.</w:t>
      </w:r>
    </w:p>
    <w:p w14:paraId="01D93835" w14:textId="46BAFD9D" w:rsidR="00C276F6" w:rsidRPr="00C276F6" w:rsidRDefault="00C276F6" w:rsidP="00C276F6">
      <w:pPr>
        <w:ind w:left="720"/>
        <w:rPr>
          <w:rFonts w:ascii="Times New Roman" w:hAnsi="Times New Roman" w:cs="Times New Roman"/>
        </w:rPr>
      </w:pPr>
      <w:r w:rsidRPr="00C276F6">
        <w:rPr>
          <w:rFonts w:ascii="Times New Roman" w:hAnsi="Times New Roman" w:cs="Times New Roman"/>
        </w:rPr>
        <w:t>- Mobile access was limited and often resulted in errors.</w:t>
      </w:r>
    </w:p>
    <w:p w14:paraId="054DF8C3"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lastRenderedPageBreak/>
        <w:t>AI-Enhanced ERP System:</w:t>
      </w:r>
    </w:p>
    <w:p w14:paraId="1B4D0A77"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Adaptive interfaces that changed based on user role, location, and individual usage patterns.</w:t>
      </w:r>
    </w:p>
    <w:p w14:paraId="7597357C"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Integrated NLP for natural language queries and a conversational AI assistant.</w:t>
      </w:r>
    </w:p>
    <w:p w14:paraId="44EBC4D4"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Fully responsive design with feature parity across desktop and mobile platforms.</w:t>
      </w:r>
    </w:p>
    <w:p w14:paraId="02FE295B" w14:textId="3D3F76BD" w:rsidR="00C276F6" w:rsidRPr="00C276F6" w:rsidRDefault="00C276F6" w:rsidP="00C276F6">
      <w:pPr>
        <w:ind w:left="720"/>
        <w:rPr>
          <w:rFonts w:ascii="Times New Roman" w:hAnsi="Times New Roman" w:cs="Times New Roman"/>
        </w:rPr>
      </w:pPr>
      <w:r w:rsidRPr="00C276F6">
        <w:rPr>
          <w:rFonts w:ascii="Times New Roman" w:hAnsi="Times New Roman" w:cs="Times New Roman"/>
        </w:rPr>
        <w:t>- Accessibility features automatically adjusted based on user needs.</w:t>
      </w:r>
    </w:p>
    <w:p w14:paraId="6B85328A"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Results:</w:t>
      </w:r>
    </w:p>
    <w:p w14:paraId="6FF0D7F6"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Training time for new users reduced to 15 hours on average.</w:t>
      </w:r>
    </w:p>
    <w:p w14:paraId="0599E4A4"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User satisfaction score increased to 8.7/10.</w:t>
      </w:r>
    </w:p>
    <w:p w14:paraId="7BE52D2F"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Task completion times improved by 28% across the organization.</w:t>
      </w:r>
    </w:p>
    <w:p w14:paraId="22035A77"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Mobile usage of the ERP increased by 64%, particularly among field staff.</w:t>
      </w:r>
    </w:p>
    <w:p w14:paraId="75B23A67"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Accessibility features led to a 35% increase in system usage among employees with disabilities.</w:t>
      </w:r>
    </w:p>
    <w:p w14:paraId="710D9E92" w14:textId="76628970" w:rsidR="00C276F6" w:rsidRPr="00C276F6" w:rsidRDefault="00C276F6" w:rsidP="00C276F6">
      <w:pPr>
        <w:ind w:left="720"/>
        <w:rPr>
          <w:rFonts w:ascii="Times New Roman" w:hAnsi="Times New Roman" w:cs="Times New Roman"/>
        </w:rPr>
      </w:pPr>
      <w:r w:rsidRPr="00C276F6">
        <w:rPr>
          <w:rFonts w:ascii="Times New Roman" w:hAnsi="Times New Roman" w:cs="Times New Roman"/>
        </w:rPr>
        <w:t>- Overall productivity, measured by key performance indicators, improved by 23%.</w:t>
      </w:r>
    </w:p>
    <w:p w14:paraId="32894811"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The AI system achieved these results by:</w:t>
      </w:r>
    </w:p>
    <w:p w14:paraId="579E85EC"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Continuously learning from user interactions to optimize interface layouts.</w:t>
      </w:r>
    </w:p>
    <w:p w14:paraId="77848F17" w14:textId="77777777" w:rsidR="00C276F6" w:rsidRPr="00C276F6" w:rsidRDefault="00C276F6" w:rsidP="00C276F6">
      <w:pPr>
        <w:ind w:left="720"/>
        <w:rPr>
          <w:rFonts w:ascii="Times New Roman" w:hAnsi="Times New Roman" w:cs="Times New Roman"/>
        </w:rPr>
      </w:pPr>
      <w:r w:rsidRPr="00C276F6">
        <w:rPr>
          <w:rFonts w:ascii="Times New Roman" w:hAnsi="Times New Roman" w:cs="Times New Roman"/>
        </w:rPr>
        <w:t>- Utilizing NLP to simplify complex queries and data entry processes.</w:t>
      </w:r>
    </w:p>
    <w:p w14:paraId="44534BDB" w14:textId="79C8F368" w:rsidR="00C276F6" w:rsidRPr="00C276F6" w:rsidRDefault="00C276F6" w:rsidP="00C276F6">
      <w:pPr>
        <w:ind w:left="720"/>
        <w:rPr>
          <w:rFonts w:ascii="Times New Roman" w:hAnsi="Times New Roman" w:cs="Times New Roman"/>
        </w:rPr>
      </w:pPr>
      <w:r w:rsidRPr="00C276F6">
        <w:rPr>
          <w:rFonts w:ascii="Times New Roman" w:hAnsi="Times New Roman" w:cs="Times New Roman"/>
        </w:rPr>
        <w:t>- Employing predictive analytics to anticipate user needs and streamline workflows.</w:t>
      </w:r>
    </w:p>
    <w:p w14:paraId="594A8EB4" w14:textId="2D2EC5AF" w:rsidR="00C276F6" w:rsidRPr="00C276F6" w:rsidRDefault="00C276F6" w:rsidP="00C276F6">
      <w:pPr>
        <w:ind w:left="720"/>
        <w:rPr>
          <w:rFonts w:ascii="Times New Roman" w:hAnsi="Times New Roman" w:cs="Times New Roman"/>
        </w:rPr>
      </w:pPr>
      <w:r w:rsidRPr="00C276F6">
        <w:rPr>
          <w:rFonts w:ascii="Times New Roman" w:hAnsi="Times New Roman" w:cs="Times New Roman"/>
        </w:rPr>
        <w:t>This case study demonstrates the transformative potential of AI-enhanced user interfaces in improving productivity, user satisfaction, and overall effectiveness of enterprise software systems.</w:t>
      </w:r>
    </w:p>
    <w:p w14:paraId="3D3AD18F" w14:textId="1C516629" w:rsidR="00387CD1" w:rsidRPr="002C6EE2" w:rsidRDefault="00C276F6" w:rsidP="00C276F6">
      <w:pPr>
        <w:ind w:left="720"/>
        <w:rPr>
          <w:rFonts w:ascii="Times New Roman" w:hAnsi="Times New Roman" w:cs="Times New Roman"/>
        </w:rPr>
      </w:pPr>
      <w:r w:rsidRPr="00C276F6">
        <w:rPr>
          <w:rFonts w:ascii="Times New Roman" w:hAnsi="Times New Roman" w:cs="Times New Roman"/>
        </w:rPr>
        <w:t>In conclusion, as Taylor et al. (2023) assert, "The user interface is no longer just a means of interaction with enterprise software; it has become a critical factor in determining the software's effectiveness and the organization's overall productivity." As enterprise software continues to evolve, AI-driven enhancements in user experience and interface design will be key differentiators, driving adoption, efficiency, and user satisfaction.</w:t>
      </w:r>
    </w:p>
    <w:p w14:paraId="4B4FE409" w14:textId="77777777" w:rsidR="0003599E" w:rsidRDefault="0003599E" w:rsidP="0003599E">
      <w:pPr>
        <w:ind w:left="720"/>
        <w:rPr>
          <w:rFonts w:ascii="Times New Roman" w:hAnsi="Times New Roman" w:cs="Times New Roman"/>
        </w:rPr>
      </w:pPr>
      <w:r w:rsidRPr="0003599E">
        <w:rPr>
          <w:rFonts w:ascii="Times New Roman" w:hAnsi="Times New Roman" w:cs="Times New Roman"/>
        </w:rPr>
        <w:t>5. Data Integration and Analytics Shortcomings</w:t>
      </w:r>
    </w:p>
    <w:p w14:paraId="44E7C2B0" w14:textId="77777777" w:rsidR="0003599E" w:rsidRDefault="0003599E" w:rsidP="0003599E">
      <w:pPr>
        <w:ind w:left="720"/>
        <w:rPr>
          <w:rFonts w:ascii="Times New Roman" w:hAnsi="Times New Roman" w:cs="Times New Roman"/>
        </w:rPr>
      </w:pPr>
      <w:r w:rsidRPr="0003599E">
        <w:rPr>
          <w:rFonts w:ascii="Times New Roman" w:hAnsi="Times New Roman" w:cs="Times New Roman"/>
        </w:rPr>
        <w:t>In the era of big data, the ability to efficiently integrate, process, and derive insights from vast amounts of information is crucial for business success. Traditional enterprise software systems often struggle with these tasks, leading to missed opportunities and inefficient decision-making processes.</w:t>
      </w:r>
    </w:p>
    <w:p w14:paraId="3C70B235" w14:textId="77777777" w:rsidR="0003599E" w:rsidRDefault="0003599E" w:rsidP="0003599E">
      <w:pPr>
        <w:ind w:left="720"/>
        <w:rPr>
          <w:rFonts w:ascii="Times New Roman" w:hAnsi="Times New Roman" w:cs="Times New Roman"/>
        </w:rPr>
      </w:pPr>
      <w:r w:rsidRPr="0003599E">
        <w:rPr>
          <w:rFonts w:ascii="Times New Roman" w:hAnsi="Times New Roman" w:cs="Times New Roman"/>
        </w:rPr>
        <w:lastRenderedPageBreak/>
        <w:t>5.1 Siloed Data Structures</w:t>
      </w:r>
    </w:p>
    <w:p w14:paraId="7DABAB21" w14:textId="77777777" w:rsidR="0003599E" w:rsidRDefault="0003599E" w:rsidP="0003599E">
      <w:pPr>
        <w:ind w:left="720"/>
        <w:rPr>
          <w:rFonts w:ascii="Times New Roman" w:hAnsi="Times New Roman" w:cs="Times New Roman"/>
        </w:rPr>
      </w:pPr>
      <w:r w:rsidRPr="0003599E">
        <w:rPr>
          <w:rFonts w:ascii="Times New Roman" w:hAnsi="Times New Roman" w:cs="Times New Roman"/>
        </w:rPr>
        <w:t>One of the most significant limitations of traditional enterprise software is the tendency to create and maintain data silos.</w:t>
      </w:r>
    </w:p>
    <w:p w14:paraId="5E20B8B0" w14:textId="4A71753E" w:rsidR="0003599E" w:rsidRPr="0003599E" w:rsidRDefault="0003599E" w:rsidP="0003599E">
      <w:pPr>
        <w:ind w:left="720"/>
        <w:rPr>
          <w:rFonts w:ascii="Times New Roman" w:hAnsi="Times New Roman" w:cs="Times New Roman"/>
        </w:rPr>
      </w:pPr>
      <w:r w:rsidRPr="0003599E">
        <w:rPr>
          <w:rFonts w:ascii="Times New Roman" w:hAnsi="Times New Roman" w:cs="Times New Roman"/>
        </w:rPr>
        <w:t>5.1.1 Challenges of Siloed Data</w:t>
      </w:r>
    </w:p>
    <w:p w14:paraId="173FE58D" w14:textId="77777777" w:rsidR="0003599E" w:rsidRDefault="0003599E" w:rsidP="0003599E">
      <w:pPr>
        <w:ind w:left="720"/>
        <w:rPr>
          <w:rFonts w:ascii="Times New Roman" w:hAnsi="Times New Roman" w:cs="Times New Roman"/>
        </w:rPr>
      </w:pPr>
      <w:r w:rsidRPr="0003599E">
        <w:rPr>
          <w:rFonts w:ascii="Times New Roman" w:hAnsi="Times New Roman" w:cs="Times New Roman"/>
        </w:rPr>
        <w:t>Davis et al. (2024) highlight several key issues associated with siloed data structures:</w:t>
      </w:r>
    </w:p>
    <w:p w14:paraId="47C4D00A" w14:textId="3DD10880" w:rsidR="0003599E" w:rsidRPr="0003599E" w:rsidRDefault="0003599E" w:rsidP="0003599E">
      <w:pPr>
        <w:ind w:left="720"/>
        <w:rPr>
          <w:rFonts w:ascii="Times New Roman" w:hAnsi="Times New Roman" w:cs="Times New Roman"/>
        </w:rPr>
      </w:pPr>
      <w:r w:rsidRPr="0003599E">
        <w:rPr>
          <w:rFonts w:ascii="Times New Roman" w:hAnsi="Times New Roman" w:cs="Times New Roman"/>
        </w:rPr>
        <w:t>- Inconsistent Data: Different departments may have varying versions of the same data, leading to conflicts and inaccuracies.</w:t>
      </w:r>
    </w:p>
    <w:p w14:paraId="646DF35C"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Limited Visibility: Siloed data prevents a holistic view of the organization, hindering strategic decision-making.</w:t>
      </w:r>
    </w:p>
    <w:p w14:paraId="691E078E"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Inefficient Processes: Data silos often result in redundant data entry and increased chances of errors.</w:t>
      </w:r>
    </w:p>
    <w:p w14:paraId="47C5EBED"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Missed Insights: Valuable correlations between different data sets are often overlooked when data is segregated.</w:t>
      </w:r>
    </w:p>
    <w:p w14:paraId="79216196" w14:textId="77777777" w:rsidR="0003599E" w:rsidRDefault="0003599E" w:rsidP="0003599E">
      <w:pPr>
        <w:ind w:left="720"/>
        <w:rPr>
          <w:rFonts w:ascii="Times New Roman" w:hAnsi="Times New Roman" w:cs="Times New Roman"/>
        </w:rPr>
      </w:pPr>
      <w:r w:rsidRPr="0003599E">
        <w:rPr>
          <w:rFonts w:ascii="Times New Roman" w:hAnsi="Times New Roman" w:cs="Times New Roman"/>
        </w:rPr>
        <w:t>Example: A study by Davis et al. (2024) of a large retail corporation found that siloed data between their e-commerce platform and physical stores led to inventory discrepancies of up to 23%, resulting in lost sales and customer dissatisfaction.</w:t>
      </w:r>
    </w:p>
    <w:p w14:paraId="76D41951" w14:textId="0EF8C81B" w:rsidR="0003599E" w:rsidRPr="0003599E" w:rsidRDefault="0003599E" w:rsidP="0003599E">
      <w:pPr>
        <w:ind w:left="720"/>
        <w:rPr>
          <w:rFonts w:ascii="Times New Roman" w:hAnsi="Times New Roman" w:cs="Times New Roman"/>
        </w:rPr>
      </w:pPr>
      <w:r w:rsidRPr="0003599E">
        <w:rPr>
          <w:rFonts w:ascii="Times New Roman" w:hAnsi="Times New Roman" w:cs="Times New Roman"/>
        </w:rPr>
        <w:t>5.1.2 AI-Driven Data Integration Solutions</w:t>
      </w:r>
    </w:p>
    <w:p w14:paraId="59DF1AA6" w14:textId="77777777" w:rsidR="0003599E" w:rsidRDefault="0003599E" w:rsidP="0003599E">
      <w:pPr>
        <w:ind w:left="720"/>
        <w:rPr>
          <w:rFonts w:ascii="Times New Roman" w:hAnsi="Times New Roman" w:cs="Times New Roman"/>
        </w:rPr>
      </w:pPr>
      <w:r w:rsidRPr="0003599E">
        <w:rPr>
          <w:rFonts w:ascii="Times New Roman" w:hAnsi="Times New Roman" w:cs="Times New Roman"/>
        </w:rPr>
        <w:t>Modern AI-enhanced systems offer advanced data integration capabilities:</w:t>
      </w:r>
    </w:p>
    <w:p w14:paraId="125552C1" w14:textId="10A9B706" w:rsidR="0003599E" w:rsidRPr="0003599E" w:rsidRDefault="0003599E" w:rsidP="0003599E">
      <w:pPr>
        <w:ind w:left="720"/>
        <w:rPr>
          <w:rFonts w:ascii="Times New Roman" w:hAnsi="Times New Roman" w:cs="Times New Roman"/>
        </w:rPr>
      </w:pPr>
      <w:r w:rsidRPr="0003599E">
        <w:rPr>
          <w:rFonts w:ascii="Times New Roman" w:hAnsi="Times New Roman" w:cs="Times New Roman"/>
        </w:rPr>
        <w:t>- Automated Data Mapping: AI can automatically identify and map related data across different systems.</w:t>
      </w:r>
    </w:p>
    <w:p w14:paraId="6E547A12"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Real-time Synchronization: Ensure all systems have the most up-to-date information through continuous data syncing.</w:t>
      </w:r>
    </w:p>
    <w:p w14:paraId="39DBFB14"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Intelligent Data Cleansing: AI algorithms can detect and correct inconsistencies and errors across data sources.</w:t>
      </w:r>
    </w:p>
    <w:p w14:paraId="3F94E409"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Semantic Integration: AI can understand the context and meaning of data, enabling more accurate integration.</w:t>
      </w:r>
    </w:p>
    <w:p w14:paraId="7C07115F" w14:textId="77777777" w:rsidR="0003599E" w:rsidRDefault="0003599E" w:rsidP="0003599E">
      <w:pPr>
        <w:ind w:left="720"/>
        <w:rPr>
          <w:rFonts w:ascii="Times New Roman" w:hAnsi="Times New Roman" w:cs="Times New Roman"/>
        </w:rPr>
      </w:pPr>
      <w:r w:rsidRPr="0003599E">
        <w:rPr>
          <w:rFonts w:ascii="Times New Roman" w:hAnsi="Times New Roman" w:cs="Times New Roman"/>
        </w:rPr>
        <w:t>Example: Chen et al. (2023) describe an AI-powered data integration platform that reduced data inconsistencies by 87% and improved cross-departmental decision-making efficiency by 42% in a multinational manufacturing firm.</w:t>
      </w:r>
    </w:p>
    <w:p w14:paraId="0A65D8B7" w14:textId="4DFCF31A" w:rsidR="0003599E" w:rsidRPr="0003599E" w:rsidRDefault="0003599E" w:rsidP="0003599E">
      <w:pPr>
        <w:ind w:left="720"/>
        <w:rPr>
          <w:rFonts w:ascii="Times New Roman" w:hAnsi="Times New Roman" w:cs="Times New Roman"/>
        </w:rPr>
      </w:pPr>
      <w:r w:rsidRPr="0003599E">
        <w:rPr>
          <w:rFonts w:ascii="Times New Roman" w:hAnsi="Times New Roman" w:cs="Times New Roman"/>
        </w:rPr>
        <w:t>5.1.3 Quantifiable Impact</w:t>
      </w:r>
    </w:p>
    <w:p w14:paraId="003790B1"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Li et al. (2024) conducted a comparative study of traditional versus AI-enhanced data integration:</w:t>
      </w:r>
    </w:p>
    <w:p w14:paraId="6EB69038"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lastRenderedPageBreak/>
        <w:t>- Organizations using AI-driven integration reported a 65% reduction in time spent on data reconciliation.</w:t>
      </w:r>
    </w:p>
    <w:p w14:paraId="6CC79DD8"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Data accuracy improved by 43% when using AI-powered integration and cleansing tools.</w:t>
      </w:r>
    </w:p>
    <w:p w14:paraId="45289929"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Companies achieved a 28% increase in operational efficiency due to improved data visibility and accessibility.</w:t>
      </w:r>
    </w:p>
    <w:p w14:paraId="2CC125B1" w14:textId="77777777" w:rsidR="0003599E" w:rsidRDefault="0003599E" w:rsidP="0003599E">
      <w:pPr>
        <w:ind w:left="720"/>
        <w:rPr>
          <w:rFonts w:ascii="Times New Roman" w:hAnsi="Times New Roman" w:cs="Times New Roman"/>
        </w:rPr>
      </w:pPr>
      <w:r w:rsidRPr="0003599E">
        <w:rPr>
          <w:rFonts w:ascii="Times New Roman" w:hAnsi="Times New Roman" w:cs="Times New Roman"/>
        </w:rPr>
        <w:t>5.2 Limited Analytical Depth</w:t>
      </w:r>
    </w:p>
    <w:p w14:paraId="22CBBAF9" w14:textId="77777777" w:rsidR="0003599E" w:rsidRDefault="0003599E" w:rsidP="0003599E">
      <w:pPr>
        <w:ind w:left="720"/>
        <w:rPr>
          <w:rFonts w:ascii="Times New Roman" w:hAnsi="Times New Roman" w:cs="Times New Roman"/>
        </w:rPr>
      </w:pPr>
      <w:r w:rsidRPr="0003599E">
        <w:rPr>
          <w:rFonts w:ascii="Times New Roman" w:hAnsi="Times New Roman" w:cs="Times New Roman"/>
        </w:rPr>
        <w:t>Traditional enterprise software often provides basic reporting and analytics capabilities, falling short in delivering deep, actionable insights.</w:t>
      </w:r>
    </w:p>
    <w:p w14:paraId="5971E5C0" w14:textId="08CFB126" w:rsidR="0003599E" w:rsidRPr="0003599E" w:rsidRDefault="0003599E" w:rsidP="0003599E">
      <w:pPr>
        <w:ind w:left="720"/>
        <w:rPr>
          <w:rFonts w:ascii="Times New Roman" w:hAnsi="Times New Roman" w:cs="Times New Roman"/>
        </w:rPr>
      </w:pPr>
      <w:r w:rsidRPr="0003599E">
        <w:rPr>
          <w:rFonts w:ascii="Times New Roman" w:hAnsi="Times New Roman" w:cs="Times New Roman"/>
        </w:rPr>
        <w:t>5.2.1 Limitations of Traditional Analytics</w:t>
      </w:r>
    </w:p>
    <w:p w14:paraId="6E02AAB8" w14:textId="77777777" w:rsidR="0003599E" w:rsidRDefault="0003599E" w:rsidP="0003599E">
      <w:pPr>
        <w:ind w:left="720"/>
        <w:rPr>
          <w:rFonts w:ascii="Times New Roman" w:hAnsi="Times New Roman" w:cs="Times New Roman"/>
        </w:rPr>
      </w:pPr>
      <w:r w:rsidRPr="0003599E">
        <w:rPr>
          <w:rFonts w:ascii="Times New Roman" w:hAnsi="Times New Roman" w:cs="Times New Roman"/>
        </w:rPr>
        <w:t>Smith et al. (2023) identify several analytical shortcomings in conventional systems:</w:t>
      </w:r>
    </w:p>
    <w:p w14:paraId="697D2479" w14:textId="7CD0B6D3" w:rsidR="0003599E" w:rsidRPr="0003599E" w:rsidRDefault="0003599E" w:rsidP="0003599E">
      <w:pPr>
        <w:ind w:left="720"/>
        <w:rPr>
          <w:rFonts w:ascii="Times New Roman" w:hAnsi="Times New Roman" w:cs="Times New Roman"/>
        </w:rPr>
      </w:pPr>
      <w:r w:rsidRPr="0003599E">
        <w:rPr>
          <w:rFonts w:ascii="Times New Roman" w:hAnsi="Times New Roman" w:cs="Times New Roman"/>
        </w:rPr>
        <w:t>- Descriptive Focus: Most traditional systems excel at describing what happened but struggle with why it happened or what might happen next.</w:t>
      </w:r>
    </w:p>
    <w:p w14:paraId="00ED2993"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Limited Data Processing Capacity: Traditional analytics often can't handle the volume and variety of data available today.</w:t>
      </w:r>
    </w:p>
    <w:p w14:paraId="2560AA4C"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Lack of Real-time Analysis: Many systems rely on batch processing, leading to delays in insight generation.</w:t>
      </w:r>
    </w:p>
    <w:p w14:paraId="2B404A3B"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Inflexible Reporting: Predefined reports may not address specific business questions, requiring manual data manipulation.</w:t>
      </w:r>
    </w:p>
    <w:p w14:paraId="48F69D28" w14:textId="77777777" w:rsidR="0003599E" w:rsidRDefault="0003599E" w:rsidP="0003599E">
      <w:pPr>
        <w:ind w:left="720"/>
        <w:rPr>
          <w:rFonts w:ascii="Times New Roman" w:hAnsi="Times New Roman" w:cs="Times New Roman"/>
        </w:rPr>
      </w:pPr>
      <w:r w:rsidRPr="0003599E">
        <w:rPr>
          <w:rFonts w:ascii="Times New Roman" w:hAnsi="Times New Roman" w:cs="Times New Roman"/>
        </w:rPr>
        <w:t>Example: A study by Smith et al. (2023) of financial services firms found that traditional risk assessment models, relying on quarterly batch processing, missed 35% of potential fraud cases that AI-driven real-time analytics could identify.</w:t>
      </w:r>
    </w:p>
    <w:p w14:paraId="42EF9F6D" w14:textId="5C6C7CA5" w:rsidR="0003599E" w:rsidRPr="0003599E" w:rsidRDefault="0003599E" w:rsidP="0003599E">
      <w:pPr>
        <w:ind w:left="720"/>
        <w:rPr>
          <w:rFonts w:ascii="Times New Roman" w:hAnsi="Times New Roman" w:cs="Times New Roman"/>
        </w:rPr>
      </w:pPr>
      <w:r w:rsidRPr="0003599E">
        <w:rPr>
          <w:rFonts w:ascii="Times New Roman" w:hAnsi="Times New Roman" w:cs="Times New Roman"/>
        </w:rPr>
        <w:t>5.2.2 AI-Enhanced Analytics Capabilities</w:t>
      </w:r>
    </w:p>
    <w:p w14:paraId="3E062EBB" w14:textId="77777777" w:rsidR="0003599E" w:rsidRDefault="0003599E" w:rsidP="0003599E">
      <w:pPr>
        <w:ind w:left="720"/>
        <w:rPr>
          <w:rFonts w:ascii="Times New Roman" w:hAnsi="Times New Roman" w:cs="Times New Roman"/>
        </w:rPr>
      </w:pPr>
      <w:r w:rsidRPr="0003599E">
        <w:rPr>
          <w:rFonts w:ascii="Times New Roman" w:hAnsi="Times New Roman" w:cs="Times New Roman"/>
        </w:rPr>
        <w:t>Modern AI-driven systems offer advanced analytics features:</w:t>
      </w:r>
    </w:p>
    <w:p w14:paraId="09735B8F" w14:textId="37F7F1DB" w:rsidR="0003599E" w:rsidRPr="0003599E" w:rsidRDefault="0003599E" w:rsidP="0003599E">
      <w:pPr>
        <w:ind w:left="720"/>
        <w:rPr>
          <w:rFonts w:ascii="Times New Roman" w:hAnsi="Times New Roman" w:cs="Times New Roman"/>
        </w:rPr>
      </w:pPr>
      <w:r w:rsidRPr="0003599E">
        <w:rPr>
          <w:rFonts w:ascii="Times New Roman" w:hAnsi="Times New Roman" w:cs="Times New Roman"/>
        </w:rPr>
        <w:t>- Predictive and Prescriptive Analytics: AI can forecast future trends and recommend actions based on complex data analysis.</w:t>
      </w:r>
    </w:p>
    <w:p w14:paraId="298C3B4B"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Real-time Processing: Analyze data as it's generated, providing immediate insights.</w:t>
      </w:r>
    </w:p>
    <w:p w14:paraId="03CB6485"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Machine Learning Models: Continuously improve analytical accuracy by learning from new data and outcomes.</w:t>
      </w:r>
    </w:p>
    <w:p w14:paraId="20F8C711"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Natural Language Generation: Automatically generate narrative explanations of data insights in plain language.</w:t>
      </w:r>
    </w:p>
    <w:p w14:paraId="3CCCDD5F" w14:textId="77777777" w:rsidR="0003599E" w:rsidRDefault="0003599E" w:rsidP="0003599E">
      <w:pPr>
        <w:ind w:left="720"/>
        <w:rPr>
          <w:rFonts w:ascii="Times New Roman" w:hAnsi="Times New Roman" w:cs="Times New Roman"/>
        </w:rPr>
      </w:pPr>
      <w:r w:rsidRPr="0003599E">
        <w:rPr>
          <w:rFonts w:ascii="Times New Roman" w:hAnsi="Times New Roman" w:cs="Times New Roman"/>
        </w:rPr>
        <w:lastRenderedPageBreak/>
        <w:t>Example: Wang et al. (2024) showcase an AI-powered analytics platform in a telecommunications company that increased customer retention by 18% through real-time churn prediction and personalized intervention strategies.</w:t>
      </w:r>
    </w:p>
    <w:p w14:paraId="5D3E2949" w14:textId="02F99B71" w:rsidR="0003599E" w:rsidRPr="0003599E" w:rsidRDefault="0003599E" w:rsidP="0003599E">
      <w:pPr>
        <w:ind w:left="720"/>
        <w:rPr>
          <w:rFonts w:ascii="Times New Roman" w:hAnsi="Times New Roman" w:cs="Times New Roman"/>
        </w:rPr>
      </w:pPr>
      <w:r w:rsidRPr="0003599E">
        <w:rPr>
          <w:rFonts w:ascii="Times New Roman" w:hAnsi="Times New Roman" w:cs="Times New Roman"/>
        </w:rPr>
        <w:t>5.2.3 Quantifiable Benefits</w:t>
      </w:r>
    </w:p>
    <w:p w14:paraId="34C2BB33"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Zhang et al. (2023) analyzed the impact of AI-enhanced analytics across various industries:</w:t>
      </w:r>
    </w:p>
    <w:p w14:paraId="2D9459A9"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Companies using AI analytics saw a 31% improvement in forecast accuracy.</w:t>
      </w:r>
    </w:p>
    <w:p w14:paraId="2F4082D6"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Decision-making speed increased by 47% due to real-time insights and automated recommendations.</w:t>
      </w:r>
    </w:p>
    <w:p w14:paraId="57CAAD49"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Organizations reported an average 22% increase in revenue attributed to data-driven strategies enabled by AI analytics.</w:t>
      </w:r>
    </w:p>
    <w:p w14:paraId="1CA17D17" w14:textId="77777777" w:rsidR="0003599E" w:rsidRDefault="0003599E" w:rsidP="0003599E">
      <w:pPr>
        <w:ind w:left="720"/>
        <w:rPr>
          <w:rFonts w:ascii="Times New Roman" w:hAnsi="Times New Roman" w:cs="Times New Roman"/>
        </w:rPr>
      </w:pPr>
      <w:r w:rsidRPr="0003599E">
        <w:rPr>
          <w:rFonts w:ascii="Times New Roman" w:hAnsi="Times New Roman" w:cs="Times New Roman"/>
        </w:rPr>
        <w:t>5.3 Challenges with Unstructured Data</w:t>
      </w:r>
    </w:p>
    <w:p w14:paraId="4D4BAB29" w14:textId="77777777" w:rsidR="0003599E" w:rsidRDefault="0003599E" w:rsidP="0003599E">
      <w:pPr>
        <w:ind w:left="720"/>
        <w:rPr>
          <w:rFonts w:ascii="Times New Roman" w:hAnsi="Times New Roman" w:cs="Times New Roman"/>
        </w:rPr>
      </w:pPr>
      <w:r w:rsidRPr="0003599E">
        <w:rPr>
          <w:rFonts w:ascii="Times New Roman" w:hAnsi="Times New Roman" w:cs="Times New Roman"/>
        </w:rPr>
        <w:t>Traditional enterprise systems often struggle to incorporate and analyze unstructured data, which comprises a significant portion of available business information.</w:t>
      </w:r>
    </w:p>
    <w:p w14:paraId="34E8C7CA" w14:textId="7A489366" w:rsidR="0003599E" w:rsidRPr="0003599E" w:rsidRDefault="0003599E" w:rsidP="0003599E">
      <w:pPr>
        <w:ind w:left="720"/>
        <w:rPr>
          <w:rFonts w:ascii="Times New Roman" w:hAnsi="Times New Roman" w:cs="Times New Roman"/>
        </w:rPr>
      </w:pPr>
      <w:r w:rsidRPr="0003599E">
        <w:rPr>
          <w:rFonts w:ascii="Times New Roman" w:hAnsi="Times New Roman" w:cs="Times New Roman"/>
        </w:rPr>
        <w:t>5.3.1 Limitations in Handling Unstructured Data</w:t>
      </w:r>
    </w:p>
    <w:p w14:paraId="67EF69FF" w14:textId="77777777" w:rsidR="0003599E" w:rsidRDefault="0003599E" w:rsidP="0003599E">
      <w:pPr>
        <w:ind w:left="720"/>
        <w:rPr>
          <w:rFonts w:ascii="Times New Roman" w:hAnsi="Times New Roman" w:cs="Times New Roman"/>
        </w:rPr>
      </w:pPr>
      <w:r w:rsidRPr="0003599E">
        <w:rPr>
          <w:rFonts w:ascii="Times New Roman" w:hAnsi="Times New Roman" w:cs="Times New Roman"/>
        </w:rPr>
        <w:t>Brown et al. (2024) highlight several challenges traditional systems face with unstructured data:</w:t>
      </w:r>
    </w:p>
    <w:p w14:paraId="6E3EC1B2" w14:textId="6AF22E84" w:rsidR="0003599E" w:rsidRPr="0003599E" w:rsidRDefault="0003599E" w:rsidP="0003599E">
      <w:pPr>
        <w:ind w:left="720"/>
        <w:rPr>
          <w:rFonts w:ascii="Times New Roman" w:hAnsi="Times New Roman" w:cs="Times New Roman"/>
        </w:rPr>
      </w:pPr>
      <w:r w:rsidRPr="0003599E">
        <w:rPr>
          <w:rFonts w:ascii="Times New Roman" w:hAnsi="Times New Roman" w:cs="Times New Roman"/>
        </w:rPr>
        <w:t>- Limited Processing Capabilities: Most traditional systems are designed for structured, tabular data.</w:t>
      </w:r>
    </w:p>
    <w:p w14:paraId="7899BBED"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Inability to Extract Meaningful Insights: Systems lack the capability to understand context and sentiment in text data.</w:t>
      </w:r>
    </w:p>
    <w:p w14:paraId="3CCB7373"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Overlooked Data Sources: Valuable information in emails, documents, and social media is often ignored.</w:t>
      </w:r>
    </w:p>
    <w:p w14:paraId="48E29D6F"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Manual Processing Requirements: Analyzing unstructured data often requires time-consuming manual efforts.</w:t>
      </w:r>
    </w:p>
    <w:p w14:paraId="1190AE67" w14:textId="66C25924" w:rsidR="0003599E" w:rsidRPr="0003599E" w:rsidRDefault="0003599E" w:rsidP="0003599E">
      <w:pPr>
        <w:ind w:left="720"/>
        <w:rPr>
          <w:rFonts w:ascii="Times New Roman" w:hAnsi="Times New Roman" w:cs="Times New Roman"/>
        </w:rPr>
      </w:pPr>
      <w:r w:rsidRPr="0003599E">
        <w:rPr>
          <w:rFonts w:ascii="Times New Roman" w:hAnsi="Times New Roman" w:cs="Times New Roman"/>
        </w:rPr>
        <w:t>5.3.2 AI-Driven Unstructured Data Analysis</w:t>
      </w:r>
    </w:p>
    <w:p w14:paraId="7F32B77F" w14:textId="77777777" w:rsidR="0003599E" w:rsidRDefault="0003599E" w:rsidP="0003599E">
      <w:pPr>
        <w:ind w:left="720"/>
        <w:rPr>
          <w:rFonts w:ascii="Times New Roman" w:hAnsi="Times New Roman" w:cs="Times New Roman"/>
        </w:rPr>
      </w:pPr>
      <w:r w:rsidRPr="0003599E">
        <w:rPr>
          <w:rFonts w:ascii="Times New Roman" w:hAnsi="Times New Roman" w:cs="Times New Roman"/>
        </w:rPr>
        <w:t>Modern AI systems excel at processing and deriving insights from unstructured data:</w:t>
      </w:r>
    </w:p>
    <w:p w14:paraId="6AF09E0E" w14:textId="38BE7F9F" w:rsidR="0003599E" w:rsidRPr="0003599E" w:rsidRDefault="0003599E" w:rsidP="0003599E">
      <w:pPr>
        <w:ind w:left="720"/>
        <w:rPr>
          <w:rFonts w:ascii="Times New Roman" w:hAnsi="Times New Roman" w:cs="Times New Roman"/>
        </w:rPr>
      </w:pPr>
      <w:r w:rsidRPr="0003599E">
        <w:rPr>
          <w:rFonts w:ascii="Times New Roman" w:hAnsi="Times New Roman" w:cs="Times New Roman"/>
        </w:rPr>
        <w:t>- Natural Language Processing: Understand and analyze text data from various sources.</w:t>
      </w:r>
    </w:p>
    <w:p w14:paraId="2BEC5F98"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Sentiment Analysis: Gauge customer sentiment from reviews, social media, and support interactions.</w:t>
      </w:r>
    </w:p>
    <w:p w14:paraId="261C2243"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lastRenderedPageBreak/>
        <w:t>- Image and Video Analysis: Extract insights from visual data using computer vision techniques.</w:t>
      </w:r>
    </w:p>
    <w:p w14:paraId="0F7D767E"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Audio Processing: Analyze call recordings and voice interactions for insights.</w:t>
      </w:r>
    </w:p>
    <w:p w14:paraId="7CCB27B3" w14:textId="77777777" w:rsidR="0003599E" w:rsidRDefault="0003599E" w:rsidP="0003599E">
      <w:pPr>
        <w:ind w:left="720"/>
        <w:rPr>
          <w:rFonts w:ascii="Times New Roman" w:hAnsi="Times New Roman" w:cs="Times New Roman"/>
        </w:rPr>
      </w:pPr>
      <w:r w:rsidRPr="0003599E">
        <w:rPr>
          <w:rFonts w:ascii="Times New Roman" w:hAnsi="Times New Roman" w:cs="Times New Roman"/>
        </w:rPr>
        <w:t>Example: Johnson et al. (2023) describe an AI-enhanced customer feedback analysis system that improved product development decisions by 40% through its ability to process and analyze unstructured feedback from multiple channels.</w:t>
      </w:r>
    </w:p>
    <w:p w14:paraId="6FC1EAE8" w14:textId="77777777" w:rsidR="0003599E" w:rsidRDefault="0003599E" w:rsidP="0003599E">
      <w:pPr>
        <w:ind w:left="720"/>
        <w:rPr>
          <w:rFonts w:ascii="Times New Roman" w:hAnsi="Times New Roman" w:cs="Times New Roman"/>
        </w:rPr>
      </w:pPr>
      <w:r w:rsidRPr="0003599E">
        <w:rPr>
          <w:rFonts w:ascii="Times New Roman" w:hAnsi="Times New Roman" w:cs="Times New Roman"/>
        </w:rPr>
        <w:t>5.4 Scalability and Performance Issues</w:t>
      </w:r>
    </w:p>
    <w:p w14:paraId="120FEF50" w14:textId="77777777" w:rsidR="0003599E" w:rsidRDefault="0003599E" w:rsidP="0003599E">
      <w:pPr>
        <w:ind w:left="720"/>
        <w:rPr>
          <w:rFonts w:ascii="Times New Roman" w:hAnsi="Times New Roman" w:cs="Times New Roman"/>
        </w:rPr>
      </w:pPr>
      <w:r w:rsidRPr="0003599E">
        <w:rPr>
          <w:rFonts w:ascii="Times New Roman" w:hAnsi="Times New Roman" w:cs="Times New Roman"/>
        </w:rPr>
        <w:t>As data volumes grow exponentially, traditional systems often struggle to maintain performance and scalability.</w:t>
      </w:r>
    </w:p>
    <w:p w14:paraId="118EAC98" w14:textId="7D5DC9B4" w:rsidR="0003599E" w:rsidRPr="0003599E" w:rsidRDefault="0003599E" w:rsidP="0003599E">
      <w:pPr>
        <w:ind w:left="720"/>
        <w:rPr>
          <w:rFonts w:ascii="Times New Roman" w:hAnsi="Times New Roman" w:cs="Times New Roman"/>
        </w:rPr>
      </w:pPr>
      <w:r w:rsidRPr="0003599E">
        <w:rPr>
          <w:rFonts w:ascii="Times New Roman" w:hAnsi="Times New Roman" w:cs="Times New Roman"/>
        </w:rPr>
        <w:t>5.4.1 Challenges with Traditional Systems</w:t>
      </w:r>
    </w:p>
    <w:p w14:paraId="5EA82864" w14:textId="77777777" w:rsidR="0003599E" w:rsidRDefault="0003599E" w:rsidP="0003599E">
      <w:pPr>
        <w:ind w:left="720"/>
        <w:rPr>
          <w:rFonts w:ascii="Times New Roman" w:hAnsi="Times New Roman" w:cs="Times New Roman"/>
        </w:rPr>
      </w:pPr>
      <w:r w:rsidRPr="0003599E">
        <w:rPr>
          <w:rFonts w:ascii="Times New Roman" w:hAnsi="Times New Roman" w:cs="Times New Roman"/>
        </w:rPr>
        <w:t>Kim et al. (2024) identify key scalability and performance issues:</w:t>
      </w:r>
    </w:p>
    <w:p w14:paraId="04CA080B" w14:textId="085C795A" w:rsidR="0003599E" w:rsidRPr="0003599E" w:rsidRDefault="0003599E" w:rsidP="0003599E">
      <w:pPr>
        <w:ind w:left="720"/>
        <w:rPr>
          <w:rFonts w:ascii="Times New Roman" w:hAnsi="Times New Roman" w:cs="Times New Roman"/>
        </w:rPr>
      </w:pPr>
      <w:r w:rsidRPr="0003599E">
        <w:rPr>
          <w:rFonts w:ascii="Times New Roman" w:hAnsi="Times New Roman" w:cs="Times New Roman"/>
        </w:rPr>
        <w:t>- Limited Processing Power: Traditional systems may slow down significantly when handling large datasets.</w:t>
      </w:r>
    </w:p>
    <w:p w14:paraId="55A34598"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Storage Constraints: Many systems struggle with efficient storage and retrieval of big data.</w:t>
      </w:r>
    </w:p>
    <w:p w14:paraId="73B1A983"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Query Performance: Complex queries on large datasets can take hours or even days to complete.</w:t>
      </w:r>
    </w:p>
    <w:p w14:paraId="68F301B8"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Cost Inefficiency: Scaling traditional systems often requires significant hardware investments.</w:t>
      </w:r>
    </w:p>
    <w:p w14:paraId="6A22B6C7" w14:textId="74227518" w:rsidR="0003599E" w:rsidRPr="0003599E" w:rsidRDefault="0003599E" w:rsidP="0003599E">
      <w:pPr>
        <w:ind w:left="720"/>
        <w:rPr>
          <w:rFonts w:ascii="Times New Roman" w:hAnsi="Times New Roman" w:cs="Times New Roman"/>
        </w:rPr>
      </w:pPr>
      <w:r w:rsidRPr="0003599E">
        <w:rPr>
          <w:rFonts w:ascii="Times New Roman" w:hAnsi="Times New Roman" w:cs="Times New Roman"/>
        </w:rPr>
        <w:t>5.4.2 AI and Cloud-Based Solutions</w:t>
      </w:r>
    </w:p>
    <w:p w14:paraId="0713887E" w14:textId="77777777" w:rsidR="0003599E" w:rsidRDefault="0003599E" w:rsidP="0003599E">
      <w:pPr>
        <w:ind w:left="720"/>
        <w:rPr>
          <w:rFonts w:ascii="Times New Roman" w:hAnsi="Times New Roman" w:cs="Times New Roman"/>
        </w:rPr>
      </w:pPr>
      <w:r w:rsidRPr="0003599E">
        <w:rPr>
          <w:rFonts w:ascii="Times New Roman" w:hAnsi="Times New Roman" w:cs="Times New Roman"/>
        </w:rPr>
        <w:t>Modern AI and cloud-based systems address these challenges through:</w:t>
      </w:r>
    </w:p>
    <w:p w14:paraId="3DD80689" w14:textId="4D95CE2E" w:rsidR="0003599E" w:rsidRPr="0003599E" w:rsidRDefault="0003599E" w:rsidP="0003599E">
      <w:pPr>
        <w:ind w:left="720"/>
        <w:rPr>
          <w:rFonts w:ascii="Times New Roman" w:hAnsi="Times New Roman" w:cs="Times New Roman"/>
        </w:rPr>
      </w:pPr>
      <w:r w:rsidRPr="0003599E">
        <w:rPr>
          <w:rFonts w:ascii="Times New Roman" w:hAnsi="Times New Roman" w:cs="Times New Roman"/>
        </w:rPr>
        <w:t>- Distributed Processing: Leverage cloud infrastructure for scalable data processing.</w:t>
      </w:r>
    </w:p>
    <w:p w14:paraId="237F96A7"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Intelligent Data Tiering: Automatically optimize data storage based on access patterns and importance.</w:t>
      </w:r>
    </w:p>
    <w:p w14:paraId="70C3592F"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Query Optimization: AI algorithms can optimize complex queries for faster execution.</w:t>
      </w:r>
    </w:p>
    <w:p w14:paraId="14CAB030"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Elastic Scaling: Dynamically adjust resources based on demand, ensuring consistent performance.</w:t>
      </w:r>
    </w:p>
    <w:p w14:paraId="2D0DDE67" w14:textId="77777777" w:rsidR="0003599E" w:rsidRDefault="0003599E" w:rsidP="0003599E">
      <w:pPr>
        <w:ind w:left="720"/>
        <w:rPr>
          <w:rFonts w:ascii="Times New Roman" w:hAnsi="Times New Roman" w:cs="Times New Roman"/>
        </w:rPr>
      </w:pPr>
      <w:r w:rsidRPr="0003599E">
        <w:rPr>
          <w:rFonts w:ascii="Times New Roman" w:hAnsi="Times New Roman" w:cs="Times New Roman"/>
        </w:rPr>
        <w:t>Example: Taylor et al. (2023) showcase a cloud-based, AI-powered data warehouse that reduced query times by 95% and accommodated a 500% increase in data volume without additional hardware investment for a large e-commerce platform.</w:t>
      </w:r>
    </w:p>
    <w:p w14:paraId="66A34125" w14:textId="77777777" w:rsidR="0003599E" w:rsidRDefault="0003599E" w:rsidP="0003599E">
      <w:pPr>
        <w:ind w:left="720"/>
        <w:rPr>
          <w:rFonts w:ascii="Times New Roman" w:hAnsi="Times New Roman" w:cs="Times New Roman"/>
        </w:rPr>
      </w:pPr>
      <w:r w:rsidRPr="0003599E">
        <w:rPr>
          <w:rFonts w:ascii="Times New Roman" w:hAnsi="Times New Roman" w:cs="Times New Roman"/>
        </w:rPr>
        <w:t>5.5 Case Study: Global Supply Chain Analytics Transformation</w:t>
      </w:r>
    </w:p>
    <w:p w14:paraId="4C4AA3A6" w14:textId="77777777" w:rsidR="0003599E" w:rsidRDefault="0003599E" w:rsidP="0003599E">
      <w:pPr>
        <w:ind w:left="720"/>
        <w:rPr>
          <w:rFonts w:ascii="Times New Roman" w:hAnsi="Times New Roman" w:cs="Times New Roman"/>
        </w:rPr>
      </w:pPr>
      <w:r w:rsidRPr="0003599E">
        <w:rPr>
          <w:rFonts w:ascii="Times New Roman" w:hAnsi="Times New Roman" w:cs="Times New Roman"/>
        </w:rPr>
        <w:lastRenderedPageBreak/>
        <w:t>To illustrate the impact of AI-enhanced data integration and analytics, consider this case study from Li et al. (2024):</w:t>
      </w:r>
    </w:p>
    <w:p w14:paraId="311A15AE" w14:textId="77777777" w:rsidR="0003599E" w:rsidRDefault="0003599E" w:rsidP="0003599E">
      <w:pPr>
        <w:ind w:left="720"/>
        <w:rPr>
          <w:rFonts w:ascii="Times New Roman" w:hAnsi="Times New Roman" w:cs="Times New Roman"/>
        </w:rPr>
      </w:pPr>
      <w:r w:rsidRPr="0003599E">
        <w:rPr>
          <w:rFonts w:ascii="Times New Roman" w:hAnsi="Times New Roman" w:cs="Times New Roman"/>
        </w:rPr>
        <w:t>A global manufacturing company transitioned from a traditional supply chain management system to an AI-enhanced analytics platform. The results over a 12-month period were remarkable:</w:t>
      </w:r>
    </w:p>
    <w:p w14:paraId="3F41B538" w14:textId="6674FCFB" w:rsidR="0003599E" w:rsidRPr="0003599E" w:rsidRDefault="0003599E" w:rsidP="0003599E">
      <w:pPr>
        <w:ind w:left="720"/>
        <w:rPr>
          <w:rFonts w:ascii="Times New Roman" w:hAnsi="Times New Roman" w:cs="Times New Roman"/>
        </w:rPr>
      </w:pPr>
      <w:r w:rsidRPr="0003599E">
        <w:rPr>
          <w:rFonts w:ascii="Times New Roman" w:hAnsi="Times New Roman" w:cs="Times New Roman"/>
        </w:rPr>
        <w:t>Traditional System:</w:t>
      </w:r>
    </w:p>
    <w:p w14:paraId="56D20972"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Siloed data across 20+ regional databases.</w:t>
      </w:r>
    </w:p>
    <w:p w14:paraId="52C14E07"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Monthly batch processing for global inventory and demand forecasting.</w:t>
      </w:r>
    </w:p>
    <w:p w14:paraId="5CDB46CC"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Limited to structured data from internal ERP and CRM systems.</w:t>
      </w:r>
    </w:p>
    <w:p w14:paraId="3973595C"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72-hour average time to generate global supply chain reports.</w:t>
      </w:r>
    </w:p>
    <w:p w14:paraId="14D785B4" w14:textId="50BE8EA6" w:rsidR="0003599E" w:rsidRPr="0003599E" w:rsidRDefault="0003599E" w:rsidP="0003599E">
      <w:pPr>
        <w:ind w:left="720"/>
        <w:rPr>
          <w:rFonts w:ascii="Times New Roman" w:hAnsi="Times New Roman" w:cs="Times New Roman"/>
        </w:rPr>
      </w:pPr>
      <w:r w:rsidRPr="0003599E">
        <w:rPr>
          <w:rFonts w:ascii="Times New Roman" w:hAnsi="Times New Roman" w:cs="Times New Roman"/>
        </w:rPr>
        <w:t>AI-Enhanced System:</w:t>
      </w:r>
    </w:p>
    <w:p w14:paraId="2B30F913"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Centralized data lake with real-time integration from all global sources.</w:t>
      </w:r>
    </w:p>
    <w:p w14:paraId="10D0079A"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Continuous, real-time analytics for inventory, demand, and risk assessment.</w:t>
      </w:r>
    </w:p>
    <w:p w14:paraId="17C04D2E"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Incorporation of unstructured data including supplier emails, weather reports, and social media trends.</w:t>
      </w:r>
    </w:p>
    <w:p w14:paraId="13F9AB7B"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Natural language interface for ad-hoc queries and automated insight generation.</w:t>
      </w:r>
    </w:p>
    <w:p w14:paraId="25794985" w14:textId="1937FD35" w:rsidR="0003599E" w:rsidRPr="0003599E" w:rsidRDefault="0003599E" w:rsidP="0003599E">
      <w:pPr>
        <w:ind w:left="720"/>
        <w:rPr>
          <w:rFonts w:ascii="Times New Roman" w:hAnsi="Times New Roman" w:cs="Times New Roman"/>
        </w:rPr>
      </w:pPr>
      <w:r w:rsidRPr="0003599E">
        <w:rPr>
          <w:rFonts w:ascii="Times New Roman" w:hAnsi="Times New Roman" w:cs="Times New Roman"/>
        </w:rPr>
        <w:t>Results:</w:t>
      </w:r>
    </w:p>
    <w:p w14:paraId="39062931"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Inventory carrying costs reduced by 31% through more accurate demand forecasting.</w:t>
      </w:r>
    </w:p>
    <w:p w14:paraId="3C670748"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Supply chain disruptions decreased by 45% due to early risk identification.</w:t>
      </w:r>
    </w:p>
    <w:p w14:paraId="578F1DC3"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Decision-making time for major supply chain issues reduced from days to hours.</w:t>
      </w:r>
    </w:p>
    <w:p w14:paraId="28759C0E"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28% improvement in on-time deliveries.</w:t>
      </w:r>
    </w:p>
    <w:p w14:paraId="2B1F1A4B" w14:textId="77777777" w:rsidR="0003599E" w:rsidRDefault="0003599E" w:rsidP="0003599E">
      <w:pPr>
        <w:ind w:left="720"/>
        <w:rPr>
          <w:rFonts w:ascii="Times New Roman" w:hAnsi="Times New Roman" w:cs="Times New Roman"/>
        </w:rPr>
      </w:pPr>
      <w:r w:rsidRPr="0003599E">
        <w:rPr>
          <w:rFonts w:ascii="Times New Roman" w:hAnsi="Times New Roman" w:cs="Times New Roman"/>
        </w:rPr>
        <w:t>- Overall supply chain efficiency, measured by key performance indicators, improved by 24%.</w:t>
      </w:r>
    </w:p>
    <w:p w14:paraId="0B00C704" w14:textId="6C343D43" w:rsidR="0003599E" w:rsidRPr="0003599E" w:rsidRDefault="0003599E" w:rsidP="0003599E">
      <w:pPr>
        <w:ind w:left="720"/>
        <w:rPr>
          <w:rFonts w:ascii="Times New Roman" w:hAnsi="Times New Roman" w:cs="Times New Roman"/>
        </w:rPr>
      </w:pPr>
      <w:r w:rsidRPr="0003599E">
        <w:rPr>
          <w:rFonts w:ascii="Times New Roman" w:hAnsi="Times New Roman" w:cs="Times New Roman"/>
        </w:rPr>
        <w:t>The AI system achieved these results by:</w:t>
      </w:r>
    </w:p>
    <w:p w14:paraId="37DF9E99"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Providing a unified view of global supply chain data, eliminating inconsistencies and delays.</w:t>
      </w:r>
    </w:p>
    <w:p w14:paraId="18D42BA0"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Utilizing machine learning models to predict demand patterns and potential disruptions.</w:t>
      </w:r>
    </w:p>
    <w:p w14:paraId="1E9A5D03" w14:textId="77777777" w:rsidR="0003599E" w:rsidRPr="0003599E" w:rsidRDefault="0003599E" w:rsidP="0003599E">
      <w:pPr>
        <w:ind w:left="720"/>
        <w:rPr>
          <w:rFonts w:ascii="Times New Roman" w:hAnsi="Times New Roman" w:cs="Times New Roman"/>
        </w:rPr>
      </w:pPr>
      <w:r w:rsidRPr="0003599E">
        <w:rPr>
          <w:rFonts w:ascii="Times New Roman" w:hAnsi="Times New Roman" w:cs="Times New Roman"/>
        </w:rPr>
        <w:t>- Analyzing unstructured data to identify emerging trends and risks not captured in traditional metrics.</w:t>
      </w:r>
    </w:p>
    <w:p w14:paraId="3B6AFE99" w14:textId="77777777" w:rsidR="0003599E" w:rsidRDefault="0003599E" w:rsidP="0003599E">
      <w:pPr>
        <w:ind w:left="720"/>
        <w:rPr>
          <w:rFonts w:ascii="Times New Roman" w:hAnsi="Times New Roman" w:cs="Times New Roman"/>
        </w:rPr>
      </w:pPr>
      <w:r w:rsidRPr="0003599E">
        <w:rPr>
          <w:rFonts w:ascii="Times New Roman" w:hAnsi="Times New Roman" w:cs="Times New Roman"/>
        </w:rPr>
        <w:lastRenderedPageBreak/>
        <w:t>- Offering actionable recommendations through natural language generation.</w:t>
      </w:r>
    </w:p>
    <w:p w14:paraId="6E476D3B" w14:textId="77777777" w:rsidR="0003599E" w:rsidRDefault="0003599E" w:rsidP="0003599E">
      <w:pPr>
        <w:ind w:left="720"/>
        <w:rPr>
          <w:rFonts w:ascii="Times New Roman" w:hAnsi="Times New Roman" w:cs="Times New Roman"/>
        </w:rPr>
      </w:pPr>
      <w:r w:rsidRPr="0003599E">
        <w:rPr>
          <w:rFonts w:ascii="Times New Roman" w:hAnsi="Times New Roman" w:cs="Times New Roman"/>
        </w:rPr>
        <w:t>This case study demonstrates the transformative potential of AI-enhanced data integration and analytics in improving operational efficiency, risk management, and decision-making in complex business environments.</w:t>
      </w:r>
    </w:p>
    <w:p w14:paraId="6D09FF89" w14:textId="12B614C4" w:rsidR="0003599E" w:rsidRPr="002C6EE2" w:rsidRDefault="0003599E" w:rsidP="0003599E">
      <w:pPr>
        <w:ind w:left="720"/>
        <w:rPr>
          <w:rFonts w:ascii="Times New Roman" w:hAnsi="Times New Roman" w:cs="Times New Roman"/>
        </w:rPr>
      </w:pPr>
      <w:r w:rsidRPr="0003599E">
        <w:rPr>
          <w:rFonts w:ascii="Times New Roman" w:hAnsi="Times New Roman" w:cs="Times New Roman"/>
        </w:rPr>
        <w:t>In conclusion, as Davis et al. (2024) assert, "The ability to seamlessly integrate and derive actionable insights from diverse data sources is no longer a luxury, but a necessity for businesses to remain competitive in the digital age." As enterprise software continues to evolve, AI-driven enhancements in data integration and analytics will be key differentiators, enabling organizations to make faster, more accurate decisions based on a comprehensive view of their operations and market environment.</w:t>
      </w:r>
    </w:p>
    <w:p w14:paraId="4FC3A2D4" w14:textId="77777777" w:rsidR="00726C67" w:rsidRDefault="00726C67" w:rsidP="00726C67">
      <w:pPr>
        <w:ind w:left="720"/>
        <w:rPr>
          <w:rFonts w:ascii="Times New Roman" w:hAnsi="Times New Roman" w:cs="Times New Roman"/>
        </w:rPr>
      </w:pPr>
      <w:r w:rsidRPr="00726C67">
        <w:rPr>
          <w:rFonts w:ascii="Times New Roman" w:hAnsi="Times New Roman" w:cs="Times New Roman"/>
        </w:rPr>
        <w:t>6. Automation and Process Optimization Deficiencies</w:t>
      </w:r>
    </w:p>
    <w:p w14:paraId="09CE5B6B" w14:textId="77777777" w:rsidR="00726C67" w:rsidRDefault="00726C67" w:rsidP="00726C67">
      <w:pPr>
        <w:ind w:left="720"/>
        <w:rPr>
          <w:rFonts w:ascii="Times New Roman" w:hAnsi="Times New Roman" w:cs="Times New Roman"/>
        </w:rPr>
      </w:pPr>
      <w:r w:rsidRPr="00726C67">
        <w:rPr>
          <w:rFonts w:ascii="Times New Roman" w:hAnsi="Times New Roman" w:cs="Times New Roman"/>
        </w:rPr>
        <w:t>Traditional enterprise software systems, while capable of automating basic tasks, often fall short in optimizing complex business processes and adapting to changing conditions. This limitation can lead to inefficiencies, missed opportunities, and a lack of agility in business operations.</w:t>
      </w:r>
    </w:p>
    <w:p w14:paraId="2CE2C1C2" w14:textId="77777777" w:rsidR="00726C67" w:rsidRDefault="00726C67" w:rsidP="00726C67">
      <w:pPr>
        <w:ind w:left="720"/>
        <w:rPr>
          <w:rFonts w:ascii="Times New Roman" w:hAnsi="Times New Roman" w:cs="Times New Roman"/>
        </w:rPr>
      </w:pPr>
      <w:r w:rsidRPr="00726C67">
        <w:rPr>
          <w:rFonts w:ascii="Times New Roman" w:hAnsi="Times New Roman" w:cs="Times New Roman"/>
        </w:rPr>
        <w:t>6.1 Rule-Based Automation Limitations</w:t>
      </w:r>
    </w:p>
    <w:p w14:paraId="582CF6BC" w14:textId="77777777" w:rsidR="00726C67" w:rsidRDefault="00726C67" w:rsidP="00726C67">
      <w:pPr>
        <w:ind w:left="720"/>
        <w:rPr>
          <w:rFonts w:ascii="Times New Roman" w:hAnsi="Times New Roman" w:cs="Times New Roman"/>
        </w:rPr>
      </w:pPr>
      <w:r w:rsidRPr="00726C67">
        <w:rPr>
          <w:rFonts w:ascii="Times New Roman" w:hAnsi="Times New Roman" w:cs="Times New Roman"/>
        </w:rPr>
        <w:t>Conventional enterprise systems typically rely on rigid, rule-based automation that lacks flexibility and intelligence.</w:t>
      </w:r>
    </w:p>
    <w:p w14:paraId="46BD0B88" w14:textId="12300B44" w:rsidR="00726C67" w:rsidRPr="00726C67" w:rsidRDefault="00726C67" w:rsidP="00726C67">
      <w:pPr>
        <w:ind w:left="720"/>
        <w:rPr>
          <w:rFonts w:ascii="Times New Roman" w:hAnsi="Times New Roman" w:cs="Times New Roman"/>
        </w:rPr>
      </w:pPr>
      <w:r w:rsidRPr="00726C67">
        <w:rPr>
          <w:rFonts w:ascii="Times New Roman" w:hAnsi="Times New Roman" w:cs="Times New Roman"/>
        </w:rPr>
        <w:t>6.1.1 Challenges of Rule-Based Automation</w:t>
      </w:r>
    </w:p>
    <w:p w14:paraId="07E7D775" w14:textId="77777777" w:rsidR="00726C67" w:rsidRDefault="00726C67" w:rsidP="00726C67">
      <w:pPr>
        <w:ind w:left="720"/>
        <w:rPr>
          <w:rFonts w:ascii="Times New Roman" w:hAnsi="Times New Roman" w:cs="Times New Roman"/>
        </w:rPr>
      </w:pPr>
      <w:r w:rsidRPr="00726C67">
        <w:rPr>
          <w:rFonts w:ascii="Times New Roman" w:hAnsi="Times New Roman" w:cs="Times New Roman"/>
        </w:rPr>
        <w:t>Garcia et al. (2023) highlight several key issues with traditional automation approaches:</w:t>
      </w:r>
    </w:p>
    <w:p w14:paraId="4E23D4B4" w14:textId="50026BA1" w:rsidR="00726C67" w:rsidRPr="00726C67" w:rsidRDefault="00726C67" w:rsidP="00726C67">
      <w:pPr>
        <w:ind w:left="720"/>
        <w:rPr>
          <w:rFonts w:ascii="Times New Roman" w:hAnsi="Times New Roman" w:cs="Times New Roman"/>
        </w:rPr>
      </w:pPr>
      <w:r w:rsidRPr="00726C67">
        <w:rPr>
          <w:rFonts w:ascii="Times New Roman" w:hAnsi="Times New Roman" w:cs="Times New Roman"/>
        </w:rPr>
        <w:t>- Inflexibility: Rule-based systems struggle to adapt to exceptions or changes in business processes without manual intervention.</w:t>
      </w:r>
    </w:p>
    <w:p w14:paraId="4FA3E7CA"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Complexity in Rule Management: As business processes evolve, maintaining and updating complex rule sets becomes increasingly challenging.</w:t>
      </w:r>
    </w:p>
    <w:p w14:paraId="5E000786"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Limited Decision-Making Capability: Traditional systems can only make decisions based on predefined rules, often missing nuanced scenarios.</w:t>
      </w:r>
    </w:p>
    <w:p w14:paraId="3B1CDC90"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Inability to Learn and Improve: Rule-based systems don't learn from outcomes or improve over time without manual updates.</w:t>
      </w:r>
    </w:p>
    <w:p w14:paraId="6BD8800C" w14:textId="77777777" w:rsidR="00726C67" w:rsidRDefault="00726C67" w:rsidP="00726C67">
      <w:pPr>
        <w:ind w:left="720"/>
        <w:rPr>
          <w:rFonts w:ascii="Times New Roman" w:hAnsi="Times New Roman" w:cs="Times New Roman"/>
        </w:rPr>
      </w:pPr>
      <w:r w:rsidRPr="00726C67">
        <w:rPr>
          <w:rFonts w:ascii="Times New Roman" w:hAnsi="Times New Roman" w:cs="Times New Roman"/>
        </w:rPr>
        <w:t>Example: A study by Garcia et al. (2023) of a large insurance company found that their rule-based claims processing system could only automatically handle 60% of claims, with the rest requiring manual review due to the system's inability to adapt to unique case scenarios.</w:t>
      </w:r>
    </w:p>
    <w:p w14:paraId="2843DF25" w14:textId="5D46452C" w:rsidR="00726C67" w:rsidRPr="00726C67" w:rsidRDefault="00726C67" w:rsidP="00726C67">
      <w:pPr>
        <w:ind w:left="720"/>
        <w:rPr>
          <w:rFonts w:ascii="Times New Roman" w:hAnsi="Times New Roman" w:cs="Times New Roman"/>
        </w:rPr>
      </w:pPr>
      <w:r w:rsidRPr="00726C67">
        <w:rPr>
          <w:rFonts w:ascii="Times New Roman" w:hAnsi="Times New Roman" w:cs="Times New Roman"/>
        </w:rPr>
        <w:t>6.1.2 AI-Driven Intelligent Automation</w:t>
      </w:r>
    </w:p>
    <w:p w14:paraId="25A8BDAA" w14:textId="77777777" w:rsidR="00726C67" w:rsidRDefault="00726C67" w:rsidP="00726C67">
      <w:pPr>
        <w:ind w:left="720"/>
        <w:rPr>
          <w:rFonts w:ascii="Times New Roman" w:hAnsi="Times New Roman" w:cs="Times New Roman"/>
        </w:rPr>
      </w:pPr>
      <w:r w:rsidRPr="00726C67">
        <w:rPr>
          <w:rFonts w:ascii="Times New Roman" w:hAnsi="Times New Roman" w:cs="Times New Roman"/>
        </w:rPr>
        <w:lastRenderedPageBreak/>
        <w:t>Modern AI-enhanced systems offer advanced automation capabilities:</w:t>
      </w:r>
    </w:p>
    <w:p w14:paraId="1C71F98D" w14:textId="6BB54F1B" w:rsidR="00726C67" w:rsidRPr="00726C67" w:rsidRDefault="00726C67" w:rsidP="00726C67">
      <w:pPr>
        <w:ind w:left="720"/>
        <w:rPr>
          <w:rFonts w:ascii="Times New Roman" w:hAnsi="Times New Roman" w:cs="Times New Roman"/>
        </w:rPr>
      </w:pPr>
      <w:r w:rsidRPr="00726C67">
        <w:rPr>
          <w:rFonts w:ascii="Times New Roman" w:hAnsi="Times New Roman" w:cs="Times New Roman"/>
        </w:rPr>
        <w:t>- Machine Learning-Based Decision Making: AI can make nuanced decisions based on historical data and current context.</w:t>
      </w:r>
    </w:p>
    <w:p w14:paraId="5B7F6964"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Adaptive Process Automation: Systems can automatically adjust workflows based on changing conditions or new data.</w:t>
      </w:r>
    </w:p>
    <w:p w14:paraId="41FB12FF"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Continuous Process Improvement: AI algorithms can analyze process performance and suggest or implement optimizations.</w:t>
      </w:r>
    </w:p>
    <w:p w14:paraId="4DA42B11"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Natural Language Processing for Unstructured Input: Enables automation of tasks involving free-text input or communication.</w:t>
      </w:r>
    </w:p>
    <w:p w14:paraId="79CFA0B4" w14:textId="77777777" w:rsidR="00726C67" w:rsidRDefault="00726C67" w:rsidP="00726C67">
      <w:pPr>
        <w:ind w:left="720"/>
        <w:rPr>
          <w:rFonts w:ascii="Times New Roman" w:hAnsi="Times New Roman" w:cs="Times New Roman"/>
        </w:rPr>
      </w:pPr>
      <w:r w:rsidRPr="00726C67">
        <w:rPr>
          <w:rFonts w:ascii="Times New Roman" w:hAnsi="Times New Roman" w:cs="Times New Roman"/>
        </w:rPr>
        <w:t>Example: Thompson et al. (2024) describe an AI-powered insurance claims processing system that increased automatic claims handling to 85%, while reducing processing errors by 40% through its ability to understand and adapt to complex claim scenarios.</w:t>
      </w:r>
    </w:p>
    <w:p w14:paraId="546B2C0F" w14:textId="2E1514E7" w:rsidR="00726C67" w:rsidRPr="00726C67" w:rsidRDefault="00726C67" w:rsidP="00726C67">
      <w:pPr>
        <w:ind w:left="720"/>
        <w:rPr>
          <w:rFonts w:ascii="Times New Roman" w:hAnsi="Times New Roman" w:cs="Times New Roman"/>
        </w:rPr>
      </w:pPr>
      <w:r w:rsidRPr="00726C67">
        <w:rPr>
          <w:rFonts w:ascii="Times New Roman" w:hAnsi="Times New Roman" w:cs="Times New Roman"/>
        </w:rPr>
        <w:t>6.1.3 Quantifiable Impact</w:t>
      </w:r>
    </w:p>
    <w:p w14:paraId="2E863090"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Lee et al. (2023) conducted a comparative study of traditional versus AI-enhanced automation:</w:t>
      </w:r>
    </w:p>
    <w:p w14:paraId="6D01DA7A"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Organizations using AI-driven automation reported a 45% reduction in processing time for complex tasks.</w:t>
      </w:r>
    </w:p>
    <w:p w14:paraId="7B27762C"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Error rates in automated processes decreased by 60% when using AI-powered systems.</w:t>
      </w:r>
    </w:p>
    <w:p w14:paraId="35FFDFBE"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Companies achieved a 30% increase in process throughput due to intelligent task routing and resource allocation.</w:t>
      </w:r>
    </w:p>
    <w:p w14:paraId="462E5BC4" w14:textId="77777777" w:rsidR="00726C67" w:rsidRDefault="00726C67" w:rsidP="00726C67">
      <w:pPr>
        <w:ind w:left="720"/>
        <w:rPr>
          <w:rFonts w:ascii="Times New Roman" w:hAnsi="Times New Roman" w:cs="Times New Roman"/>
        </w:rPr>
      </w:pPr>
      <w:r w:rsidRPr="00726C67">
        <w:rPr>
          <w:rFonts w:ascii="Times New Roman" w:hAnsi="Times New Roman" w:cs="Times New Roman"/>
        </w:rPr>
        <w:t>6.2 Lack of Intelligent Task Prioritization</w:t>
      </w:r>
    </w:p>
    <w:p w14:paraId="73D1DDCC" w14:textId="77777777" w:rsidR="00726C67" w:rsidRDefault="00726C67" w:rsidP="00726C67">
      <w:pPr>
        <w:ind w:left="720"/>
        <w:rPr>
          <w:rFonts w:ascii="Times New Roman" w:hAnsi="Times New Roman" w:cs="Times New Roman"/>
        </w:rPr>
      </w:pPr>
      <w:r w:rsidRPr="00726C67">
        <w:rPr>
          <w:rFonts w:ascii="Times New Roman" w:hAnsi="Times New Roman" w:cs="Times New Roman"/>
        </w:rPr>
        <w:t>Traditional systems often struggle with effective task prioritization, leading to inefficient resource allocation and missed deadlines.</w:t>
      </w:r>
    </w:p>
    <w:p w14:paraId="1DEA69EC" w14:textId="7B833695" w:rsidR="00726C67" w:rsidRPr="00726C67" w:rsidRDefault="00726C67" w:rsidP="00726C67">
      <w:pPr>
        <w:ind w:left="720"/>
        <w:rPr>
          <w:rFonts w:ascii="Times New Roman" w:hAnsi="Times New Roman" w:cs="Times New Roman"/>
        </w:rPr>
      </w:pPr>
      <w:r w:rsidRPr="00726C67">
        <w:rPr>
          <w:rFonts w:ascii="Times New Roman" w:hAnsi="Times New Roman" w:cs="Times New Roman"/>
        </w:rPr>
        <w:t>6.2.1 Limitations in Traditional Task Management</w:t>
      </w:r>
    </w:p>
    <w:p w14:paraId="34A51C84" w14:textId="77777777" w:rsidR="00726C67" w:rsidRDefault="00726C67" w:rsidP="00726C67">
      <w:pPr>
        <w:ind w:left="720"/>
        <w:rPr>
          <w:rFonts w:ascii="Times New Roman" w:hAnsi="Times New Roman" w:cs="Times New Roman"/>
        </w:rPr>
      </w:pPr>
      <w:r w:rsidRPr="00726C67">
        <w:rPr>
          <w:rFonts w:ascii="Times New Roman" w:hAnsi="Times New Roman" w:cs="Times New Roman"/>
        </w:rPr>
        <w:t>Wilson et al. (2023) identify several shortcomings in conventional task prioritization approaches:</w:t>
      </w:r>
    </w:p>
    <w:p w14:paraId="3D4845B7" w14:textId="5536DC0F" w:rsidR="00726C67" w:rsidRPr="00726C67" w:rsidRDefault="00726C67" w:rsidP="00726C67">
      <w:pPr>
        <w:ind w:left="720"/>
        <w:rPr>
          <w:rFonts w:ascii="Times New Roman" w:hAnsi="Times New Roman" w:cs="Times New Roman"/>
        </w:rPr>
      </w:pPr>
      <w:r w:rsidRPr="00726C67">
        <w:rPr>
          <w:rFonts w:ascii="Times New Roman" w:hAnsi="Times New Roman" w:cs="Times New Roman"/>
        </w:rPr>
        <w:t>- Static Prioritization Rules: Most systems use simple, predefined rules that don't account for changing circumstances.</w:t>
      </w:r>
    </w:p>
    <w:p w14:paraId="18A753CE"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Limited Context Awareness: Traditional systems can't consider the full context of tasks, such as resource availability or downstream impacts.</w:t>
      </w:r>
    </w:p>
    <w:p w14:paraId="6646B38A"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Inability to Balance Multiple Objectives: Systems struggle to optimize for multiple, sometimes conflicting, business objectives simultaneously.</w:t>
      </w:r>
    </w:p>
    <w:p w14:paraId="6DC79014" w14:textId="77777777" w:rsidR="00726C67" w:rsidRDefault="00726C67" w:rsidP="00726C67">
      <w:pPr>
        <w:ind w:left="720"/>
        <w:rPr>
          <w:rFonts w:ascii="Times New Roman" w:hAnsi="Times New Roman" w:cs="Times New Roman"/>
        </w:rPr>
      </w:pPr>
      <w:r w:rsidRPr="00726C67">
        <w:rPr>
          <w:rFonts w:ascii="Times New Roman" w:hAnsi="Times New Roman" w:cs="Times New Roman"/>
        </w:rPr>
        <w:lastRenderedPageBreak/>
        <w:t>- Lack of Predictive Capability: Traditional task management can't anticipate future bottlenecks or resource constraints.</w:t>
      </w:r>
    </w:p>
    <w:p w14:paraId="453332A7" w14:textId="77777777" w:rsidR="00726C67" w:rsidRDefault="00726C67" w:rsidP="00726C67">
      <w:pPr>
        <w:ind w:left="720"/>
        <w:rPr>
          <w:rFonts w:ascii="Times New Roman" w:hAnsi="Times New Roman" w:cs="Times New Roman"/>
        </w:rPr>
      </w:pPr>
      <w:r w:rsidRPr="00726C67">
        <w:rPr>
          <w:rFonts w:ascii="Times New Roman" w:hAnsi="Times New Roman" w:cs="Times New Roman"/>
        </w:rPr>
        <w:t>Example: A study by Wilson et al. (2023) of project management in IT services firms found that traditional task prioritization methods led to resource utilization inefficiencies of up to 25% and frequent missed deadlines due to poor alignment with actual project needs and constraints.</w:t>
      </w:r>
    </w:p>
    <w:p w14:paraId="7A8A3B45" w14:textId="1BEF44E8" w:rsidR="00726C67" w:rsidRPr="00726C67" w:rsidRDefault="00726C67" w:rsidP="00726C67">
      <w:pPr>
        <w:ind w:left="720"/>
        <w:rPr>
          <w:rFonts w:ascii="Times New Roman" w:hAnsi="Times New Roman" w:cs="Times New Roman"/>
        </w:rPr>
      </w:pPr>
      <w:r w:rsidRPr="00726C67">
        <w:rPr>
          <w:rFonts w:ascii="Times New Roman" w:hAnsi="Times New Roman" w:cs="Times New Roman"/>
        </w:rPr>
        <w:t>6.2.2 AI-Enhanced Task Prioritization</w:t>
      </w:r>
    </w:p>
    <w:p w14:paraId="035C3024" w14:textId="77777777" w:rsidR="00726C67" w:rsidRDefault="00726C67" w:rsidP="00726C67">
      <w:pPr>
        <w:ind w:left="720"/>
        <w:rPr>
          <w:rFonts w:ascii="Times New Roman" w:hAnsi="Times New Roman" w:cs="Times New Roman"/>
        </w:rPr>
      </w:pPr>
      <w:r w:rsidRPr="00726C67">
        <w:rPr>
          <w:rFonts w:ascii="Times New Roman" w:hAnsi="Times New Roman" w:cs="Times New Roman"/>
        </w:rPr>
        <w:t>Modern AI-driven systems offer sophisticated task prioritization features:</w:t>
      </w:r>
    </w:p>
    <w:p w14:paraId="2A46BF6D" w14:textId="582AF740" w:rsidR="00726C67" w:rsidRPr="00726C67" w:rsidRDefault="00726C67" w:rsidP="00726C67">
      <w:pPr>
        <w:ind w:left="720"/>
        <w:rPr>
          <w:rFonts w:ascii="Times New Roman" w:hAnsi="Times New Roman" w:cs="Times New Roman"/>
        </w:rPr>
      </w:pPr>
      <w:r w:rsidRPr="00726C67">
        <w:rPr>
          <w:rFonts w:ascii="Times New Roman" w:hAnsi="Times New Roman" w:cs="Times New Roman"/>
        </w:rPr>
        <w:t>- Dynamic Priority Adjustment: Continuously reassess and adjust task priorities based on real-time conditions and goals.</w:t>
      </w:r>
    </w:p>
    <w:p w14:paraId="772A804D"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Multi-factor Analysis: Consider numerous factors including deadlines, resource availability, task dependencies, and strategic importance.</w:t>
      </w:r>
    </w:p>
    <w:p w14:paraId="348903A8"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Predictive Resource Management: Anticipate future resource needs and potential conflicts to optimize long-term planning.</w:t>
      </w:r>
    </w:p>
    <w:p w14:paraId="20C37C08"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Personalized Task Assignment: Match tasks to individuals based on skills, workload, and past performance.</w:t>
      </w:r>
    </w:p>
    <w:p w14:paraId="109F1368" w14:textId="77777777" w:rsidR="00726C67" w:rsidRDefault="00726C67" w:rsidP="00726C67">
      <w:pPr>
        <w:ind w:left="720"/>
        <w:rPr>
          <w:rFonts w:ascii="Times New Roman" w:hAnsi="Times New Roman" w:cs="Times New Roman"/>
        </w:rPr>
      </w:pPr>
      <w:r w:rsidRPr="00726C67">
        <w:rPr>
          <w:rFonts w:ascii="Times New Roman" w:hAnsi="Times New Roman" w:cs="Times New Roman"/>
        </w:rPr>
        <w:t>Example: Chen et al. (2024) showcase an AI-powered project management system in a software development company that increased on-time project delivery by 35% and improved resource utilization by 28% through intelligent task prioritization and assignment.</w:t>
      </w:r>
    </w:p>
    <w:p w14:paraId="6088AFCE" w14:textId="0679FB01" w:rsidR="00726C67" w:rsidRPr="00726C67" w:rsidRDefault="00726C67" w:rsidP="00726C67">
      <w:pPr>
        <w:ind w:left="720"/>
        <w:rPr>
          <w:rFonts w:ascii="Times New Roman" w:hAnsi="Times New Roman" w:cs="Times New Roman"/>
        </w:rPr>
      </w:pPr>
      <w:r w:rsidRPr="00726C67">
        <w:rPr>
          <w:rFonts w:ascii="Times New Roman" w:hAnsi="Times New Roman" w:cs="Times New Roman"/>
        </w:rPr>
        <w:t>6.2.3 Quantifiable Benefits</w:t>
      </w:r>
    </w:p>
    <w:p w14:paraId="76CD4946"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Brown et al. (2023) analyzed the impact of AI-enhanced task prioritization across various industries:</w:t>
      </w:r>
    </w:p>
    <w:p w14:paraId="3C8101A9"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Companies using AI for task management saw a 40% improvement in meeting project deadlines.</w:t>
      </w:r>
    </w:p>
    <w:p w14:paraId="3C29745B"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Employee productivity increased by 25% due to better alignment of tasks with skills and workload.</w:t>
      </w:r>
    </w:p>
    <w:p w14:paraId="546A8B44"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Organizations reported a 20% reduction in project overruns attributed to more efficient resource allocation.</w:t>
      </w:r>
    </w:p>
    <w:p w14:paraId="03AFA642" w14:textId="77777777" w:rsidR="00726C67" w:rsidRDefault="00726C67" w:rsidP="00726C67">
      <w:pPr>
        <w:ind w:left="720"/>
        <w:rPr>
          <w:rFonts w:ascii="Times New Roman" w:hAnsi="Times New Roman" w:cs="Times New Roman"/>
        </w:rPr>
      </w:pPr>
      <w:r w:rsidRPr="00726C67">
        <w:rPr>
          <w:rFonts w:ascii="Times New Roman" w:hAnsi="Times New Roman" w:cs="Times New Roman"/>
        </w:rPr>
        <w:t>6.3 Limited Process Mining and Optimization</w:t>
      </w:r>
    </w:p>
    <w:p w14:paraId="38AA6B05" w14:textId="77777777" w:rsidR="00726C67" w:rsidRDefault="00726C67" w:rsidP="00726C67">
      <w:pPr>
        <w:ind w:left="720"/>
        <w:rPr>
          <w:rFonts w:ascii="Times New Roman" w:hAnsi="Times New Roman" w:cs="Times New Roman"/>
        </w:rPr>
      </w:pPr>
      <w:r w:rsidRPr="00726C67">
        <w:rPr>
          <w:rFonts w:ascii="Times New Roman" w:hAnsi="Times New Roman" w:cs="Times New Roman"/>
        </w:rPr>
        <w:t>Traditional enterprise systems often lack robust capabilities for analyzing and optimizing business processes.</w:t>
      </w:r>
    </w:p>
    <w:p w14:paraId="2569148B" w14:textId="0489E1DC" w:rsidR="00726C67" w:rsidRPr="00726C67" w:rsidRDefault="00726C67" w:rsidP="00726C67">
      <w:pPr>
        <w:ind w:left="720"/>
        <w:rPr>
          <w:rFonts w:ascii="Times New Roman" w:hAnsi="Times New Roman" w:cs="Times New Roman"/>
        </w:rPr>
      </w:pPr>
      <w:r w:rsidRPr="00726C67">
        <w:rPr>
          <w:rFonts w:ascii="Times New Roman" w:hAnsi="Times New Roman" w:cs="Times New Roman"/>
        </w:rPr>
        <w:lastRenderedPageBreak/>
        <w:t>6.3.1 Challenges in Traditional Process Management</w:t>
      </w:r>
    </w:p>
    <w:p w14:paraId="186E4D23" w14:textId="77777777" w:rsidR="00726C67" w:rsidRDefault="00726C67" w:rsidP="00726C67">
      <w:pPr>
        <w:ind w:left="720"/>
        <w:rPr>
          <w:rFonts w:ascii="Times New Roman" w:hAnsi="Times New Roman" w:cs="Times New Roman"/>
        </w:rPr>
      </w:pPr>
      <w:r w:rsidRPr="00726C67">
        <w:rPr>
          <w:rFonts w:ascii="Times New Roman" w:hAnsi="Times New Roman" w:cs="Times New Roman"/>
        </w:rPr>
        <w:t>Taylor et al. (2024) highlight several limitations in conventional process optimization approaches:</w:t>
      </w:r>
    </w:p>
    <w:p w14:paraId="07F985EF" w14:textId="7CD87E32" w:rsidR="00726C67" w:rsidRPr="00726C67" w:rsidRDefault="00726C67" w:rsidP="00726C67">
      <w:pPr>
        <w:ind w:left="720"/>
        <w:rPr>
          <w:rFonts w:ascii="Times New Roman" w:hAnsi="Times New Roman" w:cs="Times New Roman"/>
        </w:rPr>
      </w:pPr>
      <w:r w:rsidRPr="00726C67">
        <w:rPr>
          <w:rFonts w:ascii="Times New Roman" w:hAnsi="Times New Roman" w:cs="Times New Roman"/>
        </w:rPr>
        <w:t>- Manual Process Analysis: Traditional methods often rely on time-consuming manual analysis of process logs and documentation.</w:t>
      </w:r>
    </w:p>
    <w:p w14:paraId="0A93C472"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Difficulty in Identifying Inefficiencies: Without advanced analytics, subtle process bottlenecks or inefficiencies can go unnoticed.</w:t>
      </w:r>
    </w:p>
    <w:p w14:paraId="61E3F9BE"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Reactive Optimization: Traditional systems typically address process issues after they've caused significant problems.</w:t>
      </w:r>
    </w:p>
    <w:p w14:paraId="2B3205E3"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Limited Scope of Analysis: Conventional tools may focus on individual processes, missing cross-functional optimization opportunities.</w:t>
      </w:r>
    </w:p>
    <w:p w14:paraId="729A2389" w14:textId="5A91ECB0" w:rsidR="00726C67" w:rsidRPr="00726C67" w:rsidRDefault="00726C67" w:rsidP="00726C67">
      <w:pPr>
        <w:ind w:left="720"/>
        <w:rPr>
          <w:rFonts w:ascii="Times New Roman" w:hAnsi="Times New Roman" w:cs="Times New Roman"/>
        </w:rPr>
      </w:pPr>
      <w:r w:rsidRPr="00726C67">
        <w:rPr>
          <w:rFonts w:ascii="Times New Roman" w:hAnsi="Times New Roman" w:cs="Times New Roman"/>
        </w:rPr>
        <w:t>6.3.2 AI-Driven Process Mining and Optimization</w:t>
      </w:r>
    </w:p>
    <w:p w14:paraId="021E5F9E" w14:textId="77777777" w:rsidR="00726C67" w:rsidRDefault="00726C67" w:rsidP="00726C67">
      <w:pPr>
        <w:ind w:left="720"/>
        <w:rPr>
          <w:rFonts w:ascii="Times New Roman" w:hAnsi="Times New Roman" w:cs="Times New Roman"/>
        </w:rPr>
      </w:pPr>
      <w:r w:rsidRPr="00726C67">
        <w:rPr>
          <w:rFonts w:ascii="Times New Roman" w:hAnsi="Times New Roman" w:cs="Times New Roman"/>
        </w:rPr>
        <w:t>Modern AI systems excel at analyzing and optimizing complex business processes:</w:t>
      </w:r>
    </w:p>
    <w:p w14:paraId="180D7076" w14:textId="3918A929" w:rsidR="00726C67" w:rsidRPr="00726C67" w:rsidRDefault="00726C67" w:rsidP="00726C67">
      <w:pPr>
        <w:ind w:left="720"/>
        <w:rPr>
          <w:rFonts w:ascii="Times New Roman" w:hAnsi="Times New Roman" w:cs="Times New Roman"/>
        </w:rPr>
      </w:pPr>
      <w:r w:rsidRPr="00726C67">
        <w:rPr>
          <w:rFonts w:ascii="Times New Roman" w:hAnsi="Times New Roman" w:cs="Times New Roman"/>
        </w:rPr>
        <w:t>- Automated Process Discovery: AI can automatically map out existing processes by analyzing system logs and user interactions.</w:t>
      </w:r>
    </w:p>
    <w:p w14:paraId="56A01796"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Real-time Process Monitoring: Continuously track process performance and identify anomalies or inefficiencies as they occur.</w:t>
      </w:r>
    </w:p>
    <w:p w14:paraId="56B5C296"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Predictive Process Optimization: Use machine learning to predict process outcomes and suggest optimizations proactively.</w:t>
      </w:r>
    </w:p>
    <w:p w14:paraId="5375E780"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Cross-functional Process Analysis: Identify optimization opportunities across different departments or systems.</w:t>
      </w:r>
    </w:p>
    <w:p w14:paraId="21A89230" w14:textId="77777777" w:rsidR="00726C67" w:rsidRDefault="00726C67" w:rsidP="00726C67">
      <w:pPr>
        <w:ind w:left="720"/>
        <w:rPr>
          <w:rFonts w:ascii="Times New Roman" w:hAnsi="Times New Roman" w:cs="Times New Roman"/>
        </w:rPr>
      </w:pPr>
      <w:r w:rsidRPr="00726C67">
        <w:rPr>
          <w:rFonts w:ascii="Times New Roman" w:hAnsi="Times New Roman" w:cs="Times New Roman"/>
        </w:rPr>
        <w:t>Example: Johnson et al. (2023) describe an AI-enhanced process mining tool that identified and helped optimize inefficient processes in a manufacturing company, resulting in a 22% reduction in production cycle time and a 15% increase in overall equipment effectiveness.</w:t>
      </w:r>
    </w:p>
    <w:p w14:paraId="35914B3B" w14:textId="77777777" w:rsidR="00726C67" w:rsidRDefault="00726C67" w:rsidP="00726C67">
      <w:pPr>
        <w:ind w:left="720"/>
        <w:rPr>
          <w:rFonts w:ascii="Times New Roman" w:hAnsi="Times New Roman" w:cs="Times New Roman"/>
        </w:rPr>
      </w:pPr>
      <w:r w:rsidRPr="00726C67">
        <w:rPr>
          <w:rFonts w:ascii="Times New Roman" w:hAnsi="Times New Roman" w:cs="Times New Roman"/>
        </w:rPr>
        <w:t>6.4 Challenges in Handling Exceptions and Variations</w:t>
      </w:r>
    </w:p>
    <w:p w14:paraId="71A34B41" w14:textId="77777777" w:rsidR="00726C67" w:rsidRDefault="00726C67" w:rsidP="00726C67">
      <w:pPr>
        <w:ind w:left="720"/>
        <w:rPr>
          <w:rFonts w:ascii="Times New Roman" w:hAnsi="Times New Roman" w:cs="Times New Roman"/>
        </w:rPr>
      </w:pPr>
      <w:r w:rsidRPr="00726C67">
        <w:rPr>
          <w:rFonts w:ascii="Times New Roman" w:hAnsi="Times New Roman" w:cs="Times New Roman"/>
        </w:rPr>
        <w:t>Traditional automation systems often struggle to handle exceptions or process variations effectively.</w:t>
      </w:r>
    </w:p>
    <w:p w14:paraId="368B8324" w14:textId="21FFE93B" w:rsidR="00726C67" w:rsidRPr="00726C67" w:rsidRDefault="00726C67" w:rsidP="00726C67">
      <w:pPr>
        <w:ind w:left="720"/>
        <w:rPr>
          <w:rFonts w:ascii="Times New Roman" w:hAnsi="Times New Roman" w:cs="Times New Roman"/>
        </w:rPr>
      </w:pPr>
      <w:r w:rsidRPr="00726C67">
        <w:rPr>
          <w:rFonts w:ascii="Times New Roman" w:hAnsi="Times New Roman" w:cs="Times New Roman"/>
        </w:rPr>
        <w:t>6.4.1 Limitations in Exception Handling</w:t>
      </w:r>
    </w:p>
    <w:p w14:paraId="0F9029FC" w14:textId="77777777" w:rsidR="00726C67" w:rsidRDefault="00726C67" w:rsidP="00726C67">
      <w:pPr>
        <w:ind w:left="720"/>
        <w:rPr>
          <w:rFonts w:ascii="Times New Roman" w:hAnsi="Times New Roman" w:cs="Times New Roman"/>
        </w:rPr>
      </w:pPr>
      <w:r w:rsidRPr="00726C67">
        <w:rPr>
          <w:rFonts w:ascii="Times New Roman" w:hAnsi="Times New Roman" w:cs="Times New Roman"/>
        </w:rPr>
        <w:t>Zhang et al. (2023) identify key challenges traditional systems face with process exceptions:</w:t>
      </w:r>
    </w:p>
    <w:p w14:paraId="7476D07B" w14:textId="208B001D" w:rsidR="00726C67" w:rsidRPr="00726C67" w:rsidRDefault="00726C67" w:rsidP="00726C67">
      <w:pPr>
        <w:ind w:left="720"/>
        <w:rPr>
          <w:rFonts w:ascii="Times New Roman" w:hAnsi="Times New Roman" w:cs="Times New Roman"/>
        </w:rPr>
      </w:pPr>
      <w:r w:rsidRPr="00726C67">
        <w:rPr>
          <w:rFonts w:ascii="Times New Roman" w:hAnsi="Times New Roman" w:cs="Times New Roman"/>
        </w:rPr>
        <w:lastRenderedPageBreak/>
        <w:t>- Rigid Exception Pathways: Most systems have limited, predefined exception handling routes.</w:t>
      </w:r>
    </w:p>
    <w:p w14:paraId="0D28F91F"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Lack of Contextual Understanding: Traditional systems can't interpret the nuanced context of exceptions.</w:t>
      </w:r>
    </w:p>
    <w:p w14:paraId="77E9C63E"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Inefficient Escalation Processes: Exceptions often lead to unnecessary or poorly routed human interventions.</w:t>
      </w:r>
    </w:p>
    <w:p w14:paraId="3A0EA67F"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Limited Learning from Exceptions: Systems don't improve their handling of similar exceptions over time.</w:t>
      </w:r>
    </w:p>
    <w:p w14:paraId="7B7753C1" w14:textId="28A76D08" w:rsidR="00726C67" w:rsidRPr="00726C67" w:rsidRDefault="00726C67" w:rsidP="00726C67">
      <w:pPr>
        <w:ind w:left="720"/>
        <w:rPr>
          <w:rFonts w:ascii="Times New Roman" w:hAnsi="Times New Roman" w:cs="Times New Roman"/>
        </w:rPr>
      </w:pPr>
      <w:r w:rsidRPr="00726C67">
        <w:rPr>
          <w:rFonts w:ascii="Times New Roman" w:hAnsi="Times New Roman" w:cs="Times New Roman"/>
        </w:rPr>
        <w:t>6.4.2 AI-Powered Exception Handling</w:t>
      </w:r>
    </w:p>
    <w:p w14:paraId="6EF3D5BE" w14:textId="77777777" w:rsidR="00726C67" w:rsidRDefault="00726C67" w:rsidP="00726C67">
      <w:pPr>
        <w:ind w:left="720"/>
        <w:rPr>
          <w:rFonts w:ascii="Times New Roman" w:hAnsi="Times New Roman" w:cs="Times New Roman"/>
        </w:rPr>
      </w:pPr>
      <w:r w:rsidRPr="00726C67">
        <w:rPr>
          <w:rFonts w:ascii="Times New Roman" w:hAnsi="Times New Roman" w:cs="Times New Roman"/>
        </w:rPr>
        <w:t>Modern AI systems offer advanced exception handling capabilities:</w:t>
      </w:r>
    </w:p>
    <w:p w14:paraId="512C2EDD" w14:textId="5F1620C4" w:rsidR="00726C67" w:rsidRPr="00726C67" w:rsidRDefault="00726C67" w:rsidP="00726C67">
      <w:pPr>
        <w:ind w:left="720"/>
        <w:rPr>
          <w:rFonts w:ascii="Times New Roman" w:hAnsi="Times New Roman" w:cs="Times New Roman"/>
        </w:rPr>
      </w:pPr>
      <w:r w:rsidRPr="00726C67">
        <w:rPr>
          <w:rFonts w:ascii="Times New Roman" w:hAnsi="Times New Roman" w:cs="Times New Roman"/>
        </w:rPr>
        <w:t>- Intelligent Exception Routing: Automatically direct exceptions to the most appropriate handler based on context and historical data.</w:t>
      </w:r>
    </w:p>
    <w:p w14:paraId="270EC44E"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Adaptive Exception Handling: Learn from past exceptions to improve future handling or even prevent similar exceptions.</w:t>
      </w:r>
    </w:p>
    <w:p w14:paraId="7C8DAD03"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Natural Language Processing for Exception Description: Understand and categorize exceptions described in natural language.</w:t>
      </w:r>
    </w:p>
    <w:p w14:paraId="2CA1E279"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Predictive Exception Management: Anticipate potential exceptions and take preventive actions.</w:t>
      </w:r>
    </w:p>
    <w:p w14:paraId="3983BD39" w14:textId="77777777" w:rsidR="00726C67" w:rsidRDefault="00726C67" w:rsidP="00726C67">
      <w:pPr>
        <w:ind w:left="720"/>
        <w:rPr>
          <w:rFonts w:ascii="Times New Roman" w:hAnsi="Times New Roman" w:cs="Times New Roman"/>
        </w:rPr>
      </w:pPr>
      <w:r w:rsidRPr="00726C67">
        <w:rPr>
          <w:rFonts w:ascii="Times New Roman" w:hAnsi="Times New Roman" w:cs="Times New Roman"/>
        </w:rPr>
        <w:t>Example: Li et al. (2024) showcase an AI-driven customer service system that reduced exception handling time by 50% and improved first-time resolution rates by 35% through intelligent routing and context-aware solution suggestions.</w:t>
      </w:r>
    </w:p>
    <w:p w14:paraId="0E63D244" w14:textId="77777777" w:rsidR="00726C67" w:rsidRDefault="00726C67" w:rsidP="00726C67">
      <w:pPr>
        <w:ind w:left="720"/>
        <w:rPr>
          <w:rFonts w:ascii="Times New Roman" w:hAnsi="Times New Roman" w:cs="Times New Roman"/>
        </w:rPr>
      </w:pPr>
      <w:r w:rsidRPr="00726C67">
        <w:rPr>
          <w:rFonts w:ascii="Times New Roman" w:hAnsi="Times New Roman" w:cs="Times New Roman"/>
        </w:rPr>
        <w:t>6.5 Case Study: Manufacturing Process Optimization</w:t>
      </w:r>
    </w:p>
    <w:p w14:paraId="048C8D8D" w14:textId="77777777" w:rsidR="00726C67" w:rsidRDefault="00726C67" w:rsidP="00726C67">
      <w:pPr>
        <w:ind w:left="720"/>
        <w:rPr>
          <w:rFonts w:ascii="Times New Roman" w:hAnsi="Times New Roman" w:cs="Times New Roman"/>
        </w:rPr>
      </w:pPr>
      <w:r w:rsidRPr="00726C67">
        <w:rPr>
          <w:rFonts w:ascii="Times New Roman" w:hAnsi="Times New Roman" w:cs="Times New Roman"/>
        </w:rPr>
        <w:t>To illustrate the impact of AI-enhanced automation and process optimization, consider this case study from Garcia et al. (2023):</w:t>
      </w:r>
    </w:p>
    <w:p w14:paraId="051B40AD" w14:textId="77777777" w:rsidR="00726C67" w:rsidRDefault="00726C67" w:rsidP="00726C67">
      <w:pPr>
        <w:ind w:left="720"/>
        <w:rPr>
          <w:rFonts w:ascii="Times New Roman" w:hAnsi="Times New Roman" w:cs="Times New Roman"/>
        </w:rPr>
      </w:pPr>
      <w:r w:rsidRPr="00726C67">
        <w:rPr>
          <w:rFonts w:ascii="Times New Roman" w:hAnsi="Times New Roman" w:cs="Times New Roman"/>
        </w:rPr>
        <w:t>A large automotive parts manufacturer transitioned from a traditional manufacturing execution system (MES) to an AI-enhanced intelligent automation platform. The results over an 18-month period were significant:</w:t>
      </w:r>
    </w:p>
    <w:p w14:paraId="74F12B7C" w14:textId="1F1F0BFA" w:rsidR="00726C67" w:rsidRPr="00726C67" w:rsidRDefault="00726C67" w:rsidP="00726C67">
      <w:pPr>
        <w:ind w:left="720"/>
        <w:rPr>
          <w:rFonts w:ascii="Times New Roman" w:hAnsi="Times New Roman" w:cs="Times New Roman"/>
        </w:rPr>
      </w:pPr>
      <w:r w:rsidRPr="00726C67">
        <w:rPr>
          <w:rFonts w:ascii="Times New Roman" w:hAnsi="Times New Roman" w:cs="Times New Roman"/>
        </w:rPr>
        <w:t>Traditional MES:</w:t>
      </w:r>
    </w:p>
    <w:p w14:paraId="631E3599"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Rule-based automation covering 65% of standard processes.</w:t>
      </w:r>
    </w:p>
    <w:p w14:paraId="18FB0AAC"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Manual prioritization of production orders based on simple criteria like due date.</w:t>
      </w:r>
    </w:p>
    <w:p w14:paraId="71D52506"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Reactive approach to quality control and maintenance.</w:t>
      </w:r>
    </w:p>
    <w:p w14:paraId="172A236F" w14:textId="77777777" w:rsidR="00726C67" w:rsidRDefault="00726C67" w:rsidP="00726C67">
      <w:pPr>
        <w:ind w:left="720"/>
        <w:rPr>
          <w:rFonts w:ascii="Times New Roman" w:hAnsi="Times New Roman" w:cs="Times New Roman"/>
        </w:rPr>
      </w:pPr>
      <w:r w:rsidRPr="00726C67">
        <w:rPr>
          <w:rFonts w:ascii="Times New Roman" w:hAnsi="Times New Roman" w:cs="Times New Roman"/>
        </w:rPr>
        <w:lastRenderedPageBreak/>
        <w:t>- Limited ability to handle production exceptions, often requiring lengthy manual interventions.</w:t>
      </w:r>
    </w:p>
    <w:p w14:paraId="3005BFD0" w14:textId="018CF1F0" w:rsidR="00726C67" w:rsidRPr="00726C67" w:rsidRDefault="00726C67" w:rsidP="00726C67">
      <w:pPr>
        <w:ind w:left="720"/>
        <w:rPr>
          <w:rFonts w:ascii="Times New Roman" w:hAnsi="Times New Roman" w:cs="Times New Roman"/>
        </w:rPr>
      </w:pPr>
      <w:r w:rsidRPr="00726C67">
        <w:rPr>
          <w:rFonts w:ascii="Times New Roman" w:hAnsi="Times New Roman" w:cs="Times New Roman"/>
        </w:rPr>
        <w:t>AI-Enhanced Intelligent Automation Platform:</w:t>
      </w:r>
    </w:p>
    <w:p w14:paraId="679C5212"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Machine learning-based automation adapting to 92% of production scenarios.</w:t>
      </w:r>
    </w:p>
    <w:p w14:paraId="73056FA0"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Dynamic prioritization considering multiple factors including resource availability, energy costs, and customer priorities.</w:t>
      </w:r>
    </w:p>
    <w:p w14:paraId="32984D54"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Predictive quality control and maintenance scheduling.</w:t>
      </w:r>
    </w:p>
    <w:p w14:paraId="3CA52060"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Intelligent exception handling with automated learning and optimization.</w:t>
      </w:r>
    </w:p>
    <w:p w14:paraId="6A12C821" w14:textId="469E2959" w:rsidR="00726C67" w:rsidRPr="00726C67" w:rsidRDefault="00726C67" w:rsidP="00726C67">
      <w:pPr>
        <w:ind w:left="720"/>
        <w:rPr>
          <w:rFonts w:ascii="Times New Roman" w:hAnsi="Times New Roman" w:cs="Times New Roman"/>
        </w:rPr>
      </w:pPr>
      <w:r w:rsidRPr="00726C67">
        <w:rPr>
          <w:rFonts w:ascii="Times New Roman" w:hAnsi="Times New Roman" w:cs="Times New Roman"/>
        </w:rPr>
        <w:t>Results:</w:t>
      </w:r>
    </w:p>
    <w:p w14:paraId="6D948C7A"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Overall equipment effectiveness (OEE) improved by 27%.</w:t>
      </w:r>
    </w:p>
    <w:p w14:paraId="76DE1323"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Production cycle time reduced by 35%.</w:t>
      </w:r>
    </w:p>
    <w:p w14:paraId="4091186E"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Quality defects decreased by 43% due to predictive quality measures.</w:t>
      </w:r>
    </w:p>
    <w:p w14:paraId="19631166"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Unplanned downtime reduced by 62% through predictive maintenance.</w:t>
      </w:r>
    </w:p>
    <w:p w14:paraId="089F3CF1"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Energy consumption reduced by 18% through intelligent scheduling.</w:t>
      </w:r>
    </w:p>
    <w:p w14:paraId="6207EF02"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Exception handling time decreased by 71%, with 85% of exceptions resolved without human intervention.</w:t>
      </w:r>
    </w:p>
    <w:p w14:paraId="4B086FC6" w14:textId="25D7C75D" w:rsidR="00726C67" w:rsidRPr="00726C67" w:rsidRDefault="00726C67" w:rsidP="00726C67">
      <w:pPr>
        <w:ind w:left="720"/>
        <w:rPr>
          <w:rFonts w:ascii="Times New Roman" w:hAnsi="Times New Roman" w:cs="Times New Roman"/>
        </w:rPr>
      </w:pPr>
      <w:r w:rsidRPr="00726C67">
        <w:rPr>
          <w:rFonts w:ascii="Times New Roman" w:hAnsi="Times New Roman" w:cs="Times New Roman"/>
        </w:rPr>
        <w:t>The AI system achieved these results by:</w:t>
      </w:r>
    </w:p>
    <w:p w14:paraId="1DB4D34D"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Continuously analyzing production data to identify optimization opportunities.</w:t>
      </w:r>
    </w:p>
    <w:p w14:paraId="3D1AF8AE"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Adapting production schedules in real-time based on current conditions and predictions.</w:t>
      </w:r>
    </w:p>
    <w:p w14:paraId="4EC2FE88" w14:textId="77777777" w:rsidR="00726C67" w:rsidRPr="00726C67" w:rsidRDefault="00726C67" w:rsidP="00726C67">
      <w:pPr>
        <w:ind w:left="720"/>
        <w:rPr>
          <w:rFonts w:ascii="Times New Roman" w:hAnsi="Times New Roman" w:cs="Times New Roman"/>
        </w:rPr>
      </w:pPr>
      <w:r w:rsidRPr="00726C67">
        <w:rPr>
          <w:rFonts w:ascii="Times New Roman" w:hAnsi="Times New Roman" w:cs="Times New Roman"/>
        </w:rPr>
        <w:t>- Learning from past exceptions to improve future handling and prevention.</w:t>
      </w:r>
    </w:p>
    <w:p w14:paraId="0AB33964" w14:textId="77777777" w:rsidR="00726C67" w:rsidRDefault="00726C67" w:rsidP="00726C67">
      <w:pPr>
        <w:ind w:left="720"/>
        <w:rPr>
          <w:rFonts w:ascii="Times New Roman" w:hAnsi="Times New Roman" w:cs="Times New Roman"/>
        </w:rPr>
      </w:pPr>
      <w:r w:rsidRPr="00726C67">
        <w:rPr>
          <w:rFonts w:ascii="Times New Roman" w:hAnsi="Times New Roman" w:cs="Times New Roman"/>
        </w:rPr>
        <w:t>- Providing actionable insights to operators and managers through natural language interfaces.</w:t>
      </w:r>
    </w:p>
    <w:p w14:paraId="4DD33216" w14:textId="77777777" w:rsidR="00726C67" w:rsidRDefault="00726C67" w:rsidP="00726C67">
      <w:pPr>
        <w:ind w:left="720"/>
        <w:rPr>
          <w:rFonts w:ascii="Times New Roman" w:hAnsi="Times New Roman" w:cs="Times New Roman"/>
        </w:rPr>
      </w:pPr>
      <w:r w:rsidRPr="00726C67">
        <w:rPr>
          <w:rFonts w:ascii="Times New Roman" w:hAnsi="Times New Roman" w:cs="Times New Roman"/>
        </w:rPr>
        <w:t>This case study demonstrates the transformative potential of AI-enhanced automation and process optimization in improving operational efficiency, quality, and agility in complex manufacturing environments.</w:t>
      </w:r>
    </w:p>
    <w:p w14:paraId="21A81A36" w14:textId="18AD5CF0" w:rsidR="00726C67" w:rsidRDefault="00726C67" w:rsidP="00726C67">
      <w:pPr>
        <w:ind w:left="720"/>
        <w:rPr>
          <w:rFonts w:ascii="Times New Roman" w:hAnsi="Times New Roman" w:cs="Times New Roman"/>
        </w:rPr>
      </w:pPr>
      <w:r w:rsidRPr="00726C67">
        <w:rPr>
          <w:rFonts w:ascii="Times New Roman" w:hAnsi="Times New Roman" w:cs="Times New Roman"/>
        </w:rPr>
        <w:t>In conclusion, as Thompson et al. (2024) assert, "The future of enterprise automation lies not in rigid, rule-based systems, but in intelligent, adaptive platforms that can learn, optimize, and evolve alongside the business." As enterprise software continues to evolve, AI-driven enhancements in automation and process optimization will be key differentiators, enabling organizations to achieve unprecedented levels of efficiency, agility, and innovation in their operations.</w:t>
      </w:r>
    </w:p>
    <w:p w14:paraId="02931129" w14:textId="77777777" w:rsidR="00EB7418" w:rsidRDefault="00EB7418" w:rsidP="00EB7418">
      <w:pPr>
        <w:ind w:left="720"/>
        <w:rPr>
          <w:rFonts w:ascii="Times New Roman" w:hAnsi="Times New Roman" w:cs="Times New Roman"/>
        </w:rPr>
      </w:pPr>
      <w:r w:rsidRPr="00EB7418">
        <w:rPr>
          <w:rFonts w:ascii="Times New Roman" w:hAnsi="Times New Roman" w:cs="Times New Roman"/>
        </w:rPr>
        <w:lastRenderedPageBreak/>
        <w:t>7. Security and Compliance Challenges</w:t>
      </w:r>
    </w:p>
    <w:p w14:paraId="05031F73" w14:textId="77777777" w:rsidR="00EB7418" w:rsidRDefault="00EB7418" w:rsidP="00EB7418">
      <w:pPr>
        <w:ind w:left="720"/>
        <w:rPr>
          <w:rFonts w:ascii="Times New Roman" w:hAnsi="Times New Roman" w:cs="Times New Roman"/>
        </w:rPr>
      </w:pPr>
      <w:r w:rsidRPr="00EB7418">
        <w:rPr>
          <w:rFonts w:ascii="Times New Roman" w:hAnsi="Times New Roman" w:cs="Times New Roman"/>
        </w:rPr>
        <w:t>As cyber threats evolve and regulatory landscapes become increasingly complex, traditional enterprise software systems often struggle to keep pace with security and compliance requirements. This limitation can expose organizations to significant risks and potential legal issues.</w:t>
      </w:r>
    </w:p>
    <w:p w14:paraId="43A46659" w14:textId="77777777" w:rsidR="00EB7418" w:rsidRDefault="00EB7418" w:rsidP="00EB7418">
      <w:pPr>
        <w:ind w:left="720"/>
        <w:rPr>
          <w:rFonts w:ascii="Times New Roman" w:hAnsi="Times New Roman" w:cs="Times New Roman"/>
        </w:rPr>
      </w:pPr>
      <w:r w:rsidRPr="00EB7418">
        <w:rPr>
          <w:rFonts w:ascii="Times New Roman" w:hAnsi="Times New Roman" w:cs="Times New Roman"/>
        </w:rPr>
        <w:t>7.1 Static Security Measures</w:t>
      </w:r>
    </w:p>
    <w:p w14:paraId="6B2A5A63" w14:textId="77777777" w:rsidR="00EB7418" w:rsidRDefault="00EB7418" w:rsidP="00EB7418">
      <w:pPr>
        <w:ind w:left="720"/>
        <w:rPr>
          <w:rFonts w:ascii="Times New Roman" w:hAnsi="Times New Roman" w:cs="Times New Roman"/>
        </w:rPr>
      </w:pPr>
      <w:r w:rsidRPr="00EB7418">
        <w:rPr>
          <w:rFonts w:ascii="Times New Roman" w:hAnsi="Times New Roman" w:cs="Times New Roman"/>
        </w:rPr>
        <w:t>Traditional enterprise software typically relies on static security measures that are increasingly inadequate in the face of sophisticated and evolving cyber threats.</w:t>
      </w:r>
    </w:p>
    <w:p w14:paraId="6DF71F2F" w14:textId="14F737F4" w:rsidR="00EB7418" w:rsidRPr="00EB7418" w:rsidRDefault="00EB7418" w:rsidP="00EB7418">
      <w:pPr>
        <w:ind w:left="720"/>
        <w:rPr>
          <w:rFonts w:ascii="Times New Roman" w:hAnsi="Times New Roman" w:cs="Times New Roman"/>
        </w:rPr>
      </w:pPr>
      <w:r w:rsidRPr="00EB7418">
        <w:rPr>
          <w:rFonts w:ascii="Times New Roman" w:hAnsi="Times New Roman" w:cs="Times New Roman"/>
        </w:rPr>
        <w:t>7.1.1 Limitations of Traditional Security Approaches</w:t>
      </w:r>
    </w:p>
    <w:p w14:paraId="2419D1C8" w14:textId="77777777" w:rsidR="00EB7418" w:rsidRDefault="00EB7418" w:rsidP="00EB7418">
      <w:pPr>
        <w:ind w:left="720"/>
        <w:rPr>
          <w:rFonts w:ascii="Times New Roman" w:hAnsi="Times New Roman" w:cs="Times New Roman"/>
        </w:rPr>
      </w:pPr>
      <w:r w:rsidRPr="00EB7418">
        <w:rPr>
          <w:rFonts w:ascii="Times New Roman" w:hAnsi="Times New Roman" w:cs="Times New Roman"/>
        </w:rPr>
        <w:t>Wilson et al. (2023) highlight several key issues with conventional security measures:</w:t>
      </w:r>
    </w:p>
    <w:p w14:paraId="44671F0A" w14:textId="52DA847F" w:rsidR="00EB7418" w:rsidRPr="00EB7418" w:rsidRDefault="00EB7418" w:rsidP="00EB7418">
      <w:pPr>
        <w:ind w:left="720"/>
        <w:rPr>
          <w:rFonts w:ascii="Times New Roman" w:hAnsi="Times New Roman" w:cs="Times New Roman"/>
        </w:rPr>
      </w:pPr>
      <w:r w:rsidRPr="00EB7418">
        <w:rPr>
          <w:rFonts w:ascii="Times New Roman" w:hAnsi="Times New Roman" w:cs="Times New Roman"/>
        </w:rPr>
        <w:t>- Reactive Threat Detection: Traditional systems often rely on signature-based detection, which is ineffective against new or evolving threats.</w:t>
      </w:r>
    </w:p>
    <w:p w14:paraId="431E97D4"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Limited Context Awareness: These systems struggle to differentiate between normal and suspicious behavior based on context.</w:t>
      </w:r>
    </w:p>
    <w:p w14:paraId="07B367A7"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Slow Update Cycles: Security patches and updates are typically infrequent and require system downtime.</w:t>
      </w:r>
    </w:p>
    <w:p w14:paraId="2935F64A"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Inadequate User Behavior Analysis: Traditional systems have limited capability to detect insider threats or compromised accounts based on behavior.</w:t>
      </w:r>
    </w:p>
    <w:p w14:paraId="37947923" w14:textId="77777777" w:rsidR="00EB7418" w:rsidRDefault="00EB7418" w:rsidP="00EB7418">
      <w:pPr>
        <w:ind w:left="720"/>
        <w:rPr>
          <w:rFonts w:ascii="Times New Roman" w:hAnsi="Times New Roman" w:cs="Times New Roman"/>
        </w:rPr>
      </w:pPr>
      <w:r w:rsidRPr="00EB7418">
        <w:rPr>
          <w:rFonts w:ascii="Times New Roman" w:hAnsi="Times New Roman" w:cs="Times New Roman"/>
        </w:rPr>
        <w:t>Example: A study by Wilson et al. (2023) of financial institutions found that traditional security systems failed to detect 40% of sophisticated phishing attacks that used previously unseen tactics.</w:t>
      </w:r>
    </w:p>
    <w:p w14:paraId="00C9167D" w14:textId="16362E22" w:rsidR="00EB7418" w:rsidRPr="00EB7418" w:rsidRDefault="00EB7418" w:rsidP="00EB7418">
      <w:pPr>
        <w:ind w:left="720"/>
        <w:rPr>
          <w:rFonts w:ascii="Times New Roman" w:hAnsi="Times New Roman" w:cs="Times New Roman"/>
        </w:rPr>
      </w:pPr>
      <w:r w:rsidRPr="00EB7418">
        <w:rPr>
          <w:rFonts w:ascii="Times New Roman" w:hAnsi="Times New Roman" w:cs="Times New Roman"/>
        </w:rPr>
        <w:t>7.1.2 AI-Enhanced Security Solutions</w:t>
      </w:r>
    </w:p>
    <w:p w14:paraId="268C0503" w14:textId="77777777" w:rsidR="00EB7418" w:rsidRDefault="00EB7418" w:rsidP="00EB7418">
      <w:pPr>
        <w:ind w:left="720"/>
        <w:rPr>
          <w:rFonts w:ascii="Times New Roman" w:hAnsi="Times New Roman" w:cs="Times New Roman"/>
        </w:rPr>
      </w:pPr>
      <w:r w:rsidRPr="00EB7418">
        <w:rPr>
          <w:rFonts w:ascii="Times New Roman" w:hAnsi="Times New Roman" w:cs="Times New Roman"/>
        </w:rPr>
        <w:t>Modern AI-driven security systems offer advanced protection capabilities:</w:t>
      </w:r>
    </w:p>
    <w:p w14:paraId="76B019BE" w14:textId="55F802B0" w:rsidR="00EB7418" w:rsidRPr="00EB7418" w:rsidRDefault="00EB7418" w:rsidP="00EB7418">
      <w:pPr>
        <w:ind w:left="720"/>
        <w:rPr>
          <w:rFonts w:ascii="Times New Roman" w:hAnsi="Times New Roman" w:cs="Times New Roman"/>
        </w:rPr>
      </w:pPr>
      <w:r w:rsidRPr="00EB7418">
        <w:rPr>
          <w:rFonts w:ascii="Times New Roman" w:hAnsi="Times New Roman" w:cs="Times New Roman"/>
        </w:rPr>
        <w:t>- Behavioral Analysis: AI can detect anomalies in user or system behavior that may indicate a security threat.</w:t>
      </w:r>
    </w:p>
    <w:p w14:paraId="5CD8914C"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Predictive Threat Detection: Machine learning models can anticipate potential security risks before they materialize.</w:t>
      </w:r>
    </w:p>
    <w:p w14:paraId="7B4AF370"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Adaptive Access Control: Dynamically adjust access permissions based on user behavior, location, and other contextual factors.</w:t>
      </w:r>
    </w:p>
    <w:p w14:paraId="446D01F9"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Automated Patch Management: AI can prioritize and even automate the application of security updates based on risk assessment.</w:t>
      </w:r>
    </w:p>
    <w:p w14:paraId="608CE408" w14:textId="77777777" w:rsidR="00EB7418" w:rsidRDefault="00EB7418" w:rsidP="00EB7418">
      <w:pPr>
        <w:ind w:left="720"/>
        <w:rPr>
          <w:rFonts w:ascii="Times New Roman" w:hAnsi="Times New Roman" w:cs="Times New Roman"/>
        </w:rPr>
      </w:pPr>
      <w:r w:rsidRPr="00EB7418">
        <w:rPr>
          <w:rFonts w:ascii="Times New Roman" w:hAnsi="Times New Roman" w:cs="Times New Roman"/>
        </w:rPr>
        <w:lastRenderedPageBreak/>
        <w:t>Example: Chen et al. (2024) describe an AI-powered security system in a large e-commerce platform that reduced successful cyber attacks by 75% through its ability to detect and respond to novel threat patterns in real-time.</w:t>
      </w:r>
    </w:p>
    <w:p w14:paraId="099572BA" w14:textId="24F18520" w:rsidR="00EB7418" w:rsidRPr="00EB7418" w:rsidRDefault="00EB7418" w:rsidP="00EB7418">
      <w:pPr>
        <w:ind w:left="720"/>
        <w:rPr>
          <w:rFonts w:ascii="Times New Roman" w:hAnsi="Times New Roman" w:cs="Times New Roman"/>
        </w:rPr>
      </w:pPr>
      <w:r w:rsidRPr="00EB7418">
        <w:rPr>
          <w:rFonts w:ascii="Times New Roman" w:hAnsi="Times New Roman" w:cs="Times New Roman"/>
        </w:rPr>
        <w:t>7.1.3 Quantifiable Impact</w:t>
      </w:r>
    </w:p>
    <w:p w14:paraId="455EFE9F"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Taylor et al. (2023) conducted a comparative study of traditional versus AI-enhanced security measures:</w:t>
      </w:r>
    </w:p>
    <w:p w14:paraId="685AE450"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Organizations using AI-driven security reported a 60% reduction in successful cyber attacks.</w:t>
      </w:r>
    </w:p>
    <w:p w14:paraId="01F5C701"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Incident response times decreased by 80% when using AI-powered threat detection and analysis.</w:t>
      </w:r>
    </w:p>
    <w:p w14:paraId="74972A34"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Companies achieved a 40% reduction in false positive alerts, improving overall security team efficiency.</w:t>
      </w:r>
    </w:p>
    <w:p w14:paraId="7E647239" w14:textId="77777777" w:rsidR="00EB7418" w:rsidRDefault="00EB7418" w:rsidP="00EB7418">
      <w:pPr>
        <w:ind w:left="720"/>
        <w:rPr>
          <w:rFonts w:ascii="Times New Roman" w:hAnsi="Times New Roman" w:cs="Times New Roman"/>
        </w:rPr>
      </w:pPr>
      <w:r w:rsidRPr="00EB7418">
        <w:rPr>
          <w:rFonts w:ascii="Times New Roman" w:hAnsi="Times New Roman" w:cs="Times New Roman"/>
        </w:rPr>
        <w:t>7.2 Manual Compliance Monitoring</w:t>
      </w:r>
    </w:p>
    <w:p w14:paraId="1846F7CE" w14:textId="77777777" w:rsidR="00EB7418" w:rsidRDefault="00EB7418" w:rsidP="00EB7418">
      <w:pPr>
        <w:ind w:left="720"/>
        <w:rPr>
          <w:rFonts w:ascii="Times New Roman" w:hAnsi="Times New Roman" w:cs="Times New Roman"/>
        </w:rPr>
      </w:pPr>
      <w:r w:rsidRPr="00EB7418">
        <w:rPr>
          <w:rFonts w:ascii="Times New Roman" w:hAnsi="Times New Roman" w:cs="Times New Roman"/>
        </w:rPr>
        <w:t>Traditional systems often require significant manual effort for compliance monitoring, leading to inefficiencies and potential oversights.</w:t>
      </w:r>
    </w:p>
    <w:p w14:paraId="2C2D0FCD" w14:textId="6E7EF9ED" w:rsidR="00EB7418" w:rsidRPr="00EB7418" w:rsidRDefault="00EB7418" w:rsidP="00EB7418">
      <w:pPr>
        <w:ind w:left="720"/>
        <w:rPr>
          <w:rFonts w:ascii="Times New Roman" w:hAnsi="Times New Roman" w:cs="Times New Roman"/>
        </w:rPr>
      </w:pPr>
      <w:r w:rsidRPr="00EB7418">
        <w:rPr>
          <w:rFonts w:ascii="Times New Roman" w:hAnsi="Times New Roman" w:cs="Times New Roman"/>
        </w:rPr>
        <w:t>7.2.1 Challenges in Traditional Compliance Management</w:t>
      </w:r>
    </w:p>
    <w:p w14:paraId="2F91BD64" w14:textId="77777777" w:rsidR="00EB7418" w:rsidRDefault="00EB7418" w:rsidP="00EB7418">
      <w:pPr>
        <w:ind w:left="720"/>
        <w:rPr>
          <w:rFonts w:ascii="Times New Roman" w:hAnsi="Times New Roman" w:cs="Times New Roman"/>
        </w:rPr>
      </w:pPr>
      <w:r w:rsidRPr="00EB7418">
        <w:rPr>
          <w:rFonts w:ascii="Times New Roman" w:hAnsi="Times New Roman" w:cs="Times New Roman"/>
        </w:rPr>
        <w:t>Anderson et al. (2024) identify several shortcomings in conventional compliance approaches:</w:t>
      </w:r>
    </w:p>
    <w:p w14:paraId="65CB6947" w14:textId="759D534E" w:rsidR="00EB7418" w:rsidRPr="00EB7418" w:rsidRDefault="00EB7418" w:rsidP="00EB7418">
      <w:pPr>
        <w:ind w:left="720"/>
        <w:rPr>
          <w:rFonts w:ascii="Times New Roman" w:hAnsi="Times New Roman" w:cs="Times New Roman"/>
        </w:rPr>
      </w:pPr>
      <w:r w:rsidRPr="00EB7418">
        <w:rPr>
          <w:rFonts w:ascii="Times New Roman" w:hAnsi="Times New Roman" w:cs="Times New Roman"/>
        </w:rPr>
        <w:t>- Time-Consuming Audits: Manual compliance checks are labor-intensive and often sample-based, potentially missing issues.</w:t>
      </w:r>
    </w:p>
    <w:p w14:paraId="4792ADA5"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Delayed Detection of Violations: Traditional systems may not identify compliance breaches until routine audits are conducted.</w:t>
      </w:r>
    </w:p>
    <w:p w14:paraId="611C7F83"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Difficulty Keeping Pace with Regulatory Changes: Manual updates to compliance rules can lag behind rapidly changing regulations.</w:t>
      </w:r>
    </w:p>
    <w:p w14:paraId="07750E21"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Limited Cross-Regulation Analysis: Traditional systems struggle to manage compliance across multiple, sometimes conflicting, regulatory frameworks.</w:t>
      </w:r>
    </w:p>
    <w:p w14:paraId="47B0D0FD" w14:textId="77777777" w:rsidR="00EB7418" w:rsidRDefault="00EB7418" w:rsidP="00EB7418">
      <w:pPr>
        <w:ind w:left="720"/>
        <w:rPr>
          <w:rFonts w:ascii="Times New Roman" w:hAnsi="Times New Roman" w:cs="Times New Roman"/>
        </w:rPr>
      </w:pPr>
      <w:r w:rsidRPr="00EB7418">
        <w:rPr>
          <w:rFonts w:ascii="Times New Roman" w:hAnsi="Times New Roman" w:cs="Times New Roman"/>
        </w:rPr>
        <w:t>Example: A study by Anderson et al. (2024) in the healthcare sector found that traditional compliance management systems missed an average of 23% of potential HIPAA violations due to the limitations of manual auditing processes.</w:t>
      </w:r>
    </w:p>
    <w:p w14:paraId="105CE0C6" w14:textId="30ABBE50" w:rsidR="00EB7418" w:rsidRPr="00EB7418" w:rsidRDefault="00EB7418" w:rsidP="00EB7418">
      <w:pPr>
        <w:ind w:left="720"/>
        <w:rPr>
          <w:rFonts w:ascii="Times New Roman" w:hAnsi="Times New Roman" w:cs="Times New Roman"/>
        </w:rPr>
      </w:pPr>
      <w:r w:rsidRPr="00EB7418">
        <w:rPr>
          <w:rFonts w:ascii="Times New Roman" w:hAnsi="Times New Roman" w:cs="Times New Roman"/>
        </w:rPr>
        <w:t>7.2.2 AI-Driven Compliance Management</w:t>
      </w:r>
    </w:p>
    <w:p w14:paraId="0865C4A2" w14:textId="77777777" w:rsidR="00EB7418" w:rsidRDefault="00EB7418" w:rsidP="00EB7418">
      <w:pPr>
        <w:ind w:left="720"/>
        <w:rPr>
          <w:rFonts w:ascii="Times New Roman" w:hAnsi="Times New Roman" w:cs="Times New Roman"/>
        </w:rPr>
      </w:pPr>
      <w:r w:rsidRPr="00EB7418">
        <w:rPr>
          <w:rFonts w:ascii="Times New Roman" w:hAnsi="Times New Roman" w:cs="Times New Roman"/>
        </w:rPr>
        <w:t>Modern AI systems offer sophisticated compliance monitoring and management features:</w:t>
      </w:r>
    </w:p>
    <w:p w14:paraId="50F457A9" w14:textId="654E5027" w:rsidR="00EB7418" w:rsidRPr="00EB7418" w:rsidRDefault="00EB7418" w:rsidP="00EB7418">
      <w:pPr>
        <w:ind w:left="720"/>
        <w:rPr>
          <w:rFonts w:ascii="Times New Roman" w:hAnsi="Times New Roman" w:cs="Times New Roman"/>
        </w:rPr>
      </w:pPr>
      <w:r w:rsidRPr="00EB7418">
        <w:rPr>
          <w:rFonts w:ascii="Times New Roman" w:hAnsi="Times New Roman" w:cs="Times New Roman"/>
        </w:rPr>
        <w:lastRenderedPageBreak/>
        <w:t>- Continuous Compliance Monitoring: AI can continuously analyze all relevant data streams for potential compliance issues.</w:t>
      </w:r>
    </w:p>
    <w:p w14:paraId="48D3E12F"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Automated Regulatory Updates: Systems can automatically incorporate new regulatory requirements into compliance checks.</w:t>
      </w:r>
    </w:p>
    <w:p w14:paraId="0372AC68"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Predictive Compliance Risk Assessment: AI can forecast potential compliance issues based on trend analysis and external data.</w:t>
      </w:r>
    </w:p>
    <w:p w14:paraId="6B13D49D"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Intelligent Document Analysis: Natural Language Processing can review contracts and policies for compliance-related clauses.</w:t>
      </w:r>
    </w:p>
    <w:p w14:paraId="45B3F252" w14:textId="77777777" w:rsidR="00EB7418" w:rsidRDefault="00EB7418" w:rsidP="00EB7418">
      <w:pPr>
        <w:ind w:left="720"/>
        <w:rPr>
          <w:rFonts w:ascii="Times New Roman" w:hAnsi="Times New Roman" w:cs="Times New Roman"/>
        </w:rPr>
      </w:pPr>
      <w:r w:rsidRPr="00EB7418">
        <w:rPr>
          <w:rFonts w:ascii="Times New Roman" w:hAnsi="Times New Roman" w:cs="Times New Roman"/>
        </w:rPr>
        <w:t>Example: Johnson et al. (2023) showcase an AI-enhanced compliance management system in a multinational bank that reduced compliance-related risks by 65% and decreased the time spent on compliance audits by 70% through automated, continuous monitoring and intelligent risk assessment.</w:t>
      </w:r>
    </w:p>
    <w:p w14:paraId="4C5C498A" w14:textId="72D08CBC" w:rsidR="00EB7418" w:rsidRPr="00EB7418" w:rsidRDefault="00EB7418" w:rsidP="00EB7418">
      <w:pPr>
        <w:ind w:left="720"/>
        <w:rPr>
          <w:rFonts w:ascii="Times New Roman" w:hAnsi="Times New Roman" w:cs="Times New Roman"/>
        </w:rPr>
      </w:pPr>
      <w:r w:rsidRPr="00EB7418">
        <w:rPr>
          <w:rFonts w:ascii="Times New Roman" w:hAnsi="Times New Roman" w:cs="Times New Roman"/>
        </w:rPr>
        <w:t>7.2.3 Quantifiable Benefits</w:t>
      </w:r>
    </w:p>
    <w:p w14:paraId="0B7E0DBA"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Li et al. (2024) analyzed the impact of AI-enhanced compliance management across various regulated industries:</w:t>
      </w:r>
    </w:p>
    <w:p w14:paraId="7DE13CD5"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Companies using AI for compliance saw a 50% reduction in compliance-related incidents.</w:t>
      </w:r>
    </w:p>
    <w:p w14:paraId="44E7B449"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The average time to adapt to new regulations decreased by 60% with AI-powered systems.</w:t>
      </w:r>
    </w:p>
    <w:p w14:paraId="508E299C"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Organizations reported a 40% reduction in compliance management costs due to increased automation and efficiency.</w:t>
      </w:r>
    </w:p>
    <w:p w14:paraId="210E0A2E" w14:textId="77777777" w:rsidR="00EB7418" w:rsidRDefault="00EB7418" w:rsidP="00EB7418">
      <w:pPr>
        <w:ind w:left="720"/>
        <w:rPr>
          <w:rFonts w:ascii="Times New Roman" w:hAnsi="Times New Roman" w:cs="Times New Roman"/>
        </w:rPr>
      </w:pPr>
      <w:r w:rsidRPr="00EB7418">
        <w:rPr>
          <w:rFonts w:ascii="Times New Roman" w:hAnsi="Times New Roman" w:cs="Times New Roman"/>
        </w:rPr>
        <w:t>7.3 Data Privacy and Protection Deficiencies</w:t>
      </w:r>
    </w:p>
    <w:p w14:paraId="2437F1EF" w14:textId="77777777" w:rsidR="00EB7418" w:rsidRDefault="00EB7418" w:rsidP="00EB7418">
      <w:pPr>
        <w:ind w:left="720"/>
        <w:rPr>
          <w:rFonts w:ascii="Times New Roman" w:hAnsi="Times New Roman" w:cs="Times New Roman"/>
        </w:rPr>
      </w:pPr>
      <w:r w:rsidRPr="00EB7418">
        <w:rPr>
          <w:rFonts w:ascii="Times New Roman" w:hAnsi="Times New Roman" w:cs="Times New Roman"/>
        </w:rPr>
        <w:t>Traditional enterprise systems often struggle with the complexities of modern data privacy requirements and the increasing sophistication of data breach attempts.</w:t>
      </w:r>
    </w:p>
    <w:p w14:paraId="41C88F5F" w14:textId="32A94E91" w:rsidR="00EB7418" w:rsidRPr="00EB7418" w:rsidRDefault="00EB7418" w:rsidP="00EB7418">
      <w:pPr>
        <w:ind w:left="720"/>
        <w:rPr>
          <w:rFonts w:ascii="Times New Roman" w:hAnsi="Times New Roman" w:cs="Times New Roman"/>
        </w:rPr>
      </w:pPr>
      <w:r w:rsidRPr="00EB7418">
        <w:rPr>
          <w:rFonts w:ascii="Times New Roman" w:hAnsi="Times New Roman" w:cs="Times New Roman"/>
        </w:rPr>
        <w:t>7.3.1 Limitations in Traditional Data Protection</w:t>
      </w:r>
    </w:p>
    <w:p w14:paraId="3F9615B1" w14:textId="77777777" w:rsidR="00EB7418" w:rsidRDefault="00EB7418" w:rsidP="00EB7418">
      <w:pPr>
        <w:ind w:left="720"/>
        <w:rPr>
          <w:rFonts w:ascii="Times New Roman" w:hAnsi="Times New Roman" w:cs="Times New Roman"/>
        </w:rPr>
      </w:pPr>
      <w:r w:rsidRPr="00EB7418">
        <w:rPr>
          <w:rFonts w:ascii="Times New Roman" w:hAnsi="Times New Roman" w:cs="Times New Roman"/>
        </w:rPr>
        <w:t>Zhang et al. (2023) highlight several challenges traditional systems face in data privacy and protection:</w:t>
      </w:r>
    </w:p>
    <w:p w14:paraId="7885464E" w14:textId="11492ED3" w:rsidR="00EB7418" w:rsidRPr="00EB7418" w:rsidRDefault="00EB7418" w:rsidP="00EB7418">
      <w:pPr>
        <w:ind w:left="720"/>
        <w:rPr>
          <w:rFonts w:ascii="Times New Roman" w:hAnsi="Times New Roman" w:cs="Times New Roman"/>
        </w:rPr>
      </w:pPr>
      <w:r w:rsidRPr="00EB7418">
        <w:rPr>
          <w:rFonts w:ascii="Times New Roman" w:hAnsi="Times New Roman" w:cs="Times New Roman"/>
        </w:rPr>
        <w:t>- Inflexible Data Classification: Most systems use static rules for data classification, which may not capture the nuanced context of sensitive information.</w:t>
      </w:r>
    </w:p>
    <w:p w14:paraId="2BE726DB"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Limited Data Lineage Tracking: Traditional systems often struggle to track the flow and usage of sensitive data across complex enterprise environments.</w:t>
      </w:r>
    </w:p>
    <w:p w14:paraId="5DCA7799"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lastRenderedPageBreak/>
        <w:t>- Inadequate Anonymization Techniques: Conventional anonymization methods may not protect against advanced de-anonymization attacks.</w:t>
      </w:r>
    </w:p>
    <w:p w14:paraId="340929FF"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Reactive Data Breach Detection: Many systems can only detect data breaches after they've occurred, often with significant delays.</w:t>
      </w:r>
    </w:p>
    <w:p w14:paraId="61E3C5B9" w14:textId="7BCAF440" w:rsidR="00EB7418" w:rsidRPr="00EB7418" w:rsidRDefault="00EB7418" w:rsidP="00EB7418">
      <w:pPr>
        <w:ind w:left="720"/>
        <w:rPr>
          <w:rFonts w:ascii="Times New Roman" w:hAnsi="Times New Roman" w:cs="Times New Roman"/>
        </w:rPr>
      </w:pPr>
      <w:r w:rsidRPr="00EB7418">
        <w:rPr>
          <w:rFonts w:ascii="Times New Roman" w:hAnsi="Times New Roman" w:cs="Times New Roman"/>
        </w:rPr>
        <w:t>7.3.2 AI-Enhanced Data Privacy and Protection</w:t>
      </w:r>
    </w:p>
    <w:p w14:paraId="43743E2B" w14:textId="77777777" w:rsidR="00EB7418" w:rsidRDefault="00EB7418" w:rsidP="00EB7418">
      <w:pPr>
        <w:ind w:left="720"/>
        <w:rPr>
          <w:rFonts w:ascii="Times New Roman" w:hAnsi="Times New Roman" w:cs="Times New Roman"/>
        </w:rPr>
      </w:pPr>
      <w:r w:rsidRPr="00EB7418">
        <w:rPr>
          <w:rFonts w:ascii="Times New Roman" w:hAnsi="Times New Roman" w:cs="Times New Roman"/>
        </w:rPr>
        <w:t>Modern AI systems offer advanced data privacy and protection capabilities:</w:t>
      </w:r>
    </w:p>
    <w:p w14:paraId="2747BFA7" w14:textId="5E9CE118" w:rsidR="00EB7418" w:rsidRPr="00EB7418" w:rsidRDefault="00EB7418" w:rsidP="00EB7418">
      <w:pPr>
        <w:ind w:left="720"/>
        <w:rPr>
          <w:rFonts w:ascii="Times New Roman" w:hAnsi="Times New Roman" w:cs="Times New Roman"/>
        </w:rPr>
      </w:pPr>
      <w:r w:rsidRPr="00EB7418">
        <w:rPr>
          <w:rFonts w:ascii="Times New Roman" w:hAnsi="Times New Roman" w:cs="Times New Roman"/>
        </w:rPr>
        <w:t>- Intelligent Data Discovery and Classification: AI can automatically identify and classify sensitive data across diverse enterprise systems.</w:t>
      </w:r>
    </w:p>
    <w:p w14:paraId="0690265E"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Dynamic Data Masking: Apply context-aware masking or encryption based on user roles and access patterns.</w:t>
      </w:r>
    </w:p>
    <w:p w14:paraId="631C8D35"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Advanced Anonymization Techniques: Use machine learning to create more robust anonymization that resists re-identification attempts.</w:t>
      </w:r>
    </w:p>
    <w:p w14:paraId="597E1FD4"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Proactive Breach Detection: AI can detect subtle patterns that may indicate an ongoing or imminent data breach.</w:t>
      </w:r>
    </w:p>
    <w:p w14:paraId="1F35B867" w14:textId="77777777" w:rsidR="00EB7418" w:rsidRDefault="00EB7418" w:rsidP="00EB7418">
      <w:pPr>
        <w:ind w:left="720"/>
        <w:rPr>
          <w:rFonts w:ascii="Times New Roman" w:hAnsi="Times New Roman" w:cs="Times New Roman"/>
        </w:rPr>
      </w:pPr>
      <w:r w:rsidRPr="00EB7418">
        <w:rPr>
          <w:rFonts w:ascii="Times New Roman" w:hAnsi="Times New Roman" w:cs="Times New Roman"/>
        </w:rPr>
        <w:t>Example: Brown et al. (2024) describe an AI-driven data protection system in a healthcare organization that reduced unauthorized data access incidents by 80% and improved GDPR compliance by automatically identifying and protecting previously unknown stores of sensitive patient data.</w:t>
      </w:r>
    </w:p>
    <w:p w14:paraId="12E93B55" w14:textId="77777777" w:rsidR="00EB7418" w:rsidRDefault="00EB7418" w:rsidP="00EB7418">
      <w:pPr>
        <w:ind w:left="720"/>
        <w:rPr>
          <w:rFonts w:ascii="Times New Roman" w:hAnsi="Times New Roman" w:cs="Times New Roman"/>
        </w:rPr>
      </w:pPr>
      <w:r w:rsidRPr="00EB7418">
        <w:rPr>
          <w:rFonts w:ascii="Times New Roman" w:hAnsi="Times New Roman" w:cs="Times New Roman"/>
        </w:rPr>
        <w:t>7.4 Challenges in Third-Party Risk Management</w:t>
      </w:r>
    </w:p>
    <w:p w14:paraId="4AB75FEF" w14:textId="77777777" w:rsidR="00EB7418" w:rsidRDefault="00EB7418" w:rsidP="00EB7418">
      <w:pPr>
        <w:ind w:left="720"/>
        <w:rPr>
          <w:rFonts w:ascii="Times New Roman" w:hAnsi="Times New Roman" w:cs="Times New Roman"/>
        </w:rPr>
      </w:pPr>
      <w:r w:rsidRPr="00EB7418">
        <w:rPr>
          <w:rFonts w:ascii="Times New Roman" w:hAnsi="Times New Roman" w:cs="Times New Roman"/>
        </w:rPr>
        <w:t>As enterprises increasingly rely on complex networks of third-party vendors and partners, traditional systems often fall short in managing the associated security and compliance risks.</w:t>
      </w:r>
    </w:p>
    <w:p w14:paraId="4D302BA6" w14:textId="1895ED25" w:rsidR="00EB7418" w:rsidRPr="00EB7418" w:rsidRDefault="00EB7418" w:rsidP="00EB7418">
      <w:pPr>
        <w:ind w:left="720"/>
        <w:rPr>
          <w:rFonts w:ascii="Times New Roman" w:hAnsi="Times New Roman" w:cs="Times New Roman"/>
        </w:rPr>
      </w:pPr>
      <w:r w:rsidRPr="00EB7418">
        <w:rPr>
          <w:rFonts w:ascii="Times New Roman" w:hAnsi="Times New Roman" w:cs="Times New Roman"/>
        </w:rPr>
        <w:t>7.4.1 Limitations in Traditional Third-Party Risk Management</w:t>
      </w:r>
    </w:p>
    <w:p w14:paraId="227455B0" w14:textId="77777777" w:rsidR="00EB7418" w:rsidRDefault="00EB7418" w:rsidP="00EB7418">
      <w:pPr>
        <w:ind w:left="720"/>
        <w:rPr>
          <w:rFonts w:ascii="Times New Roman" w:hAnsi="Times New Roman" w:cs="Times New Roman"/>
        </w:rPr>
      </w:pPr>
      <w:r w:rsidRPr="00EB7418">
        <w:rPr>
          <w:rFonts w:ascii="Times New Roman" w:hAnsi="Times New Roman" w:cs="Times New Roman"/>
        </w:rPr>
        <w:t>Davis et al. (2023) identify key challenges in conventional approaches to third-party risk:</w:t>
      </w:r>
    </w:p>
    <w:p w14:paraId="2FA7849B" w14:textId="77E83634" w:rsidR="00EB7418" w:rsidRPr="00EB7418" w:rsidRDefault="00EB7418" w:rsidP="00EB7418">
      <w:pPr>
        <w:ind w:left="720"/>
        <w:rPr>
          <w:rFonts w:ascii="Times New Roman" w:hAnsi="Times New Roman" w:cs="Times New Roman"/>
        </w:rPr>
      </w:pPr>
      <w:r w:rsidRPr="00EB7418">
        <w:rPr>
          <w:rFonts w:ascii="Times New Roman" w:hAnsi="Times New Roman" w:cs="Times New Roman"/>
        </w:rPr>
        <w:t>- Static Vendor Assessments: Traditional systems often rely on point-in-time assessments that quickly become outdated.</w:t>
      </w:r>
    </w:p>
    <w:p w14:paraId="4896F8DD"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Limited Visibility into Fourth-Party Risks: Conventional tools struggle to assess risks beyond immediate vendors.</w:t>
      </w:r>
    </w:p>
    <w:p w14:paraId="62D605DB"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Manual Risk Scoring: Risk assessments are often based on manual questionnaires and subjective scoring.</w:t>
      </w:r>
    </w:p>
    <w:p w14:paraId="247CA70A"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Reactive Incident Response: Traditional systems may not detect third-party security incidents until they impact the organization directly.</w:t>
      </w:r>
    </w:p>
    <w:p w14:paraId="077DA073" w14:textId="640810E2" w:rsidR="00EB7418" w:rsidRPr="00EB7418" w:rsidRDefault="00EB7418" w:rsidP="00EB7418">
      <w:pPr>
        <w:ind w:left="720"/>
        <w:rPr>
          <w:rFonts w:ascii="Times New Roman" w:hAnsi="Times New Roman" w:cs="Times New Roman"/>
        </w:rPr>
      </w:pPr>
      <w:r w:rsidRPr="00EB7418">
        <w:rPr>
          <w:rFonts w:ascii="Times New Roman" w:hAnsi="Times New Roman" w:cs="Times New Roman"/>
        </w:rPr>
        <w:lastRenderedPageBreak/>
        <w:t>7.4.2 AI-Powered Third-Party Risk Management</w:t>
      </w:r>
    </w:p>
    <w:p w14:paraId="51ECDEB9" w14:textId="77777777" w:rsidR="00EB7418" w:rsidRDefault="00EB7418" w:rsidP="00EB7418">
      <w:pPr>
        <w:ind w:left="720"/>
        <w:rPr>
          <w:rFonts w:ascii="Times New Roman" w:hAnsi="Times New Roman" w:cs="Times New Roman"/>
        </w:rPr>
      </w:pPr>
      <w:r w:rsidRPr="00EB7418">
        <w:rPr>
          <w:rFonts w:ascii="Times New Roman" w:hAnsi="Times New Roman" w:cs="Times New Roman"/>
        </w:rPr>
        <w:t>Modern AI systems offer sophisticated third-party risk management capabilities:</w:t>
      </w:r>
    </w:p>
    <w:p w14:paraId="4259C649" w14:textId="5D20E48D" w:rsidR="00EB7418" w:rsidRPr="00EB7418" w:rsidRDefault="00EB7418" w:rsidP="00EB7418">
      <w:pPr>
        <w:ind w:left="720"/>
        <w:rPr>
          <w:rFonts w:ascii="Times New Roman" w:hAnsi="Times New Roman" w:cs="Times New Roman"/>
        </w:rPr>
      </w:pPr>
      <w:r w:rsidRPr="00EB7418">
        <w:rPr>
          <w:rFonts w:ascii="Times New Roman" w:hAnsi="Times New Roman" w:cs="Times New Roman"/>
        </w:rPr>
        <w:t>- Continuous Vendor Monitoring: AI can continuously assess vendor risk profiles using external data sources and behavioral analysis.</w:t>
      </w:r>
    </w:p>
    <w:p w14:paraId="0918B571"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Automated Due Diligence: Use natural language processing to analyze vendor documents and public records for risk indicators.</w:t>
      </w:r>
    </w:p>
    <w:p w14:paraId="13F55824"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Predictive Risk Scoring: Employ machine learning models to predict future vendor risks based on historical data and current trends.</w:t>
      </w:r>
    </w:p>
    <w:p w14:paraId="520E6396"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Supply Chain Risk Mapping: AI can map and analyze complex supply chain relationships to identify hidden risks.</w:t>
      </w:r>
    </w:p>
    <w:p w14:paraId="1D489EE2" w14:textId="77777777" w:rsidR="00EB7418" w:rsidRDefault="00EB7418" w:rsidP="00EB7418">
      <w:pPr>
        <w:ind w:left="720"/>
        <w:rPr>
          <w:rFonts w:ascii="Times New Roman" w:hAnsi="Times New Roman" w:cs="Times New Roman"/>
        </w:rPr>
      </w:pPr>
      <w:r w:rsidRPr="00EB7418">
        <w:rPr>
          <w:rFonts w:ascii="Times New Roman" w:hAnsi="Times New Roman" w:cs="Times New Roman"/>
        </w:rPr>
        <w:t>Example: Kim et al. (2023) showcase an AI-enhanced third-party risk management platform that reduced high-risk vendor incidents by 60% and improved the accuracy of risk assessments by 40% for a global manufacturing company.</w:t>
      </w:r>
    </w:p>
    <w:p w14:paraId="63712116" w14:textId="77777777" w:rsidR="00EB7418" w:rsidRDefault="00EB7418" w:rsidP="00EB7418">
      <w:pPr>
        <w:ind w:left="720"/>
        <w:rPr>
          <w:rFonts w:ascii="Times New Roman" w:hAnsi="Times New Roman" w:cs="Times New Roman"/>
        </w:rPr>
      </w:pPr>
      <w:r w:rsidRPr="00EB7418">
        <w:rPr>
          <w:rFonts w:ascii="Times New Roman" w:hAnsi="Times New Roman" w:cs="Times New Roman"/>
        </w:rPr>
        <w:t>7.5 Case Study: Financial Services Compliance and Security Transformation</w:t>
      </w:r>
    </w:p>
    <w:p w14:paraId="1316193C" w14:textId="77777777" w:rsidR="00EB7418" w:rsidRDefault="00EB7418" w:rsidP="00EB7418">
      <w:pPr>
        <w:ind w:left="720"/>
        <w:rPr>
          <w:rFonts w:ascii="Times New Roman" w:hAnsi="Times New Roman" w:cs="Times New Roman"/>
        </w:rPr>
      </w:pPr>
      <w:r w:rsidRPr="00EB7418">
        <w:rPr>
          <w:rFonts w:ascii="Times New Roman" w:hAnsi="Times New Roman" w:cs="Times New Roman"/>
        </w:rPr>
        <w:t>To illustrate the impact of AI-enhanced security and compliance management, consider this case study from Wilson et al. (2023):</w:t>
      </w:r>
    </w:p>
    <w:p w14:paraId="21BC12AF" w14:textId="77777777" w:rsidR="00EB7418" w:rsidRDefault="00EB7418" w:rsidP="00EB7418">
      <w:pPr>
        <w:ind w:left="720"/>
        <w:rPr>
          <w:rFonts w:ascii="Times New Roman" w:hAnsi="Times New Roman" w:cs="Times New Roman"/>
        </w:rPr>
      </w:pPr>
      <w:r w:rsidRPr="00EB7418">
        <w:rPr>
          <w:rFonts w:ascii="Times New Roman" w:hAnsi="Times New Roman" w:cs="Times New Roman"/>
        </w:rPr>
        <w:t>A large multinational bank transitioned from traditional security and compliance systems to an AI-driven integrated platform. The results over a 24-month period were remarkable:</w:t>
      </w:r>
    </w:p>
    <w:p w14:paraId="230D7103" w14:textId="51D2DED9" w:rsidR="00EB7418" w:rsidRPr="00EB7418" w:rsidRDefault="00EB7418" w:rsidP="00EB7418">
      <w:pPr>
        <w:ind w:left="720"/>
        <w:rPr>
          <w:rFonts w:ascii="Times New Roman" w:hAnsi="Times New Roman" w:cs="Times New Roman"/>
        </w:rPr>
      </w:pPr>
      <w:r w:rsidRPr="00EB7418">
        <w:rPr>
          <w:rFonts w:ascii="Times New Roman" w:hAnsi="Times New Roman" w:cs="Times New Roman"/>
        </w:rPr>
        <w:t>Traditional Systems:</w:t>
      </w:r>
    </w:p>
    <w:p w14:paraId="55B544F3"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Monthly manual compliance audits covering approximately 10% of transactions.</w:t>
      </w:r>
    </w:p>
    <w:p w14:paraId="2622F559"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Static rule-based security measures with quarterly update cycles.</w:t>
      </w:r>
    </w:p>
    <w:p w14:paraId="262B0D5B"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Annual third-party risk assessments based on questionnaires.</w:t>
      </w:r>
    </w:p>
    <w:p w14:paraId="07AA8D7A"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Reactive approach to data privacy, primarily focused on breach response.</w:t>
      </w:r>
    </w:p>
    <w:p w14:paraId="4235D08A" w14:textId="472593F9" w:rsidR="00EB7418" w:rsidRPr="00EB7418" w:rsidRDefault="00EB7418" w:rsidP="00EB7418">
      <w:pPr>
        <w:ind w:left="720"/>
        <w:rPr>
          <w:rFonts w:ascii="Times New Roman" w:hAnsi="Times New Roman" w:cs="Times New Roman"/>
        </w:rPr>
      </w:pPr>
      <w:r w:rsidRPr="00EB7418">
        <w:rPr>
          <w:rFonts w:ascii="Times New Roman" w:hAnsi="Times New Roman" w:cs="Times New Roman"/>
        </w:rPr>
        <w:t>AI-Enhanced Integrated Platform:</w:t>
      </w:r>
    </w:p>
    <w:p w14:paraId="258E053E"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Continuous, AI-driven compliance monitoring covering 100% of transactions.</w:t>
      </w:r>
    </w:p>
    <w:p w14:paraId="546BDD76"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Adaptive security measures with real-time threat intelligence integration.</w:t>
      </w:r>
    </w:p>
    <w:p w14:paraId="491BCBB6"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Continuous third-party risk monitoring with predictive risk scoring.</w:t>
      </w:r>
    </w:p>
    <w:p w14:paraId="33B2A51F"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Proactive data privacy management with automated sensitive data discovery and protection.</w:t>
      </w:r>
    </w:p>
    <w:p w14:paraId="4BE3ABEA" w14:textId="350248E1" w:rsidR="00EB7418" w:rsidRPr="00EB7418" w:rsidRDefault="00EB7418" w:rsidP="00EB7418">
      <w:pPr>
        <w:ind w:left="720"/>
        <w:rPr>
          <w:rFonts w:ascii="Times New Roman" w:hAnsi="Times New Roman" w:cs="Times New Roman"/>
        </w:rPr>
      </w:pPr>
      <w:r w:rsidRPr="00EB7418">
        <w:rPr>
          <w:rFonts w:ascii="Times New Roman" w:hAnsi="Times New Roman" w:cs="Times New Roman"/>
        </w:rPr>
        <w:t>Results:</w:t>
      </w:r>
    </w:p>
    <w:p w14:paraId="784708F2"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lastRenderedPageBreak/>
        <w:t>- Compliance violations decreased by 85% due to early detection and prevention.</w:t>
      </w:r>
    </w:p>
    <w:p w14:paraId="582F1D0E" w14:textId="5BD5ED79" w:rsidR="00EB7418" w:rsidRPr="00EB7418" w:rsidRDefault="00EB7418" w:rsidP="00EB7418">
      <w:pPr>
        <w:ind w:left="720"/>
        <w:rPr>
          <w:rFonts w:ascii="Times New Roman" w:hAnsi="Times New Roman" w:cs="Times New Roman"/>
        </w:rPr>
      </w:pPr>
      <w:r w:rsidRPr="00EB7418">
        <w:rPr>
          <w:rFonts w:ascii="Times New Roman" w:hAnsi="Times New Roman" w:cs="Times New Roman"/>
        </w:rPr>
        <w:t xml:space="preserve">- Successful </w:t>
      </w:r>
      <w:r w:rsidR="008A2D74" w:rsidRPr="00EB7418">
        <w:rPr>
          <w:rFonts w:ascii="Times New Roman" w:hAnsi="Times New Roman" w:cs="Times New Roman"/>
        </w:rPr>
        <w:t>cyber-attacks</w:t>
      </w:r>
      <w:r w:rsidRPr="00EB7418">
        <w:rPr>
          <w:rFonts w:ascii="Times New Roman" w:hAnsi="Times New Roman" w:cs="Times New Roman"/>
        </w:rPr>
        <w:t xml:space="preserve"> reduced by 73% through adaptive security measures.</w:t>
      </w:r>
    </w:p>
    <w:p w14:paraId="227A86B7"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Time to detect and respond to security incidents decreased by 90%.</w:t>
      </w:r>
    </w:p>
    <w:p w14:paraId="518EF225"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Third-party risk incidents reduced by 68%.</w:t>
      </w:r>
    </w:p>
    <w:p w14:paraId="73EC6335"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Unauthorized data access attempts decreased by 92%.</w:t>
      </w:r>
    </w:p>
    <w:p w14:paraId="207F99EE"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Overall compliance management costs reduced by 35% despite increased coverage.</w:t>
      </w:r>
    </w:p>
    <w:p w14:paraId="5D5E5DF1" w14:textId="677577BE" w:rsidR="00EB7418" w:rsidRPr="00EB7418" w:rsidRDefault="00EB7418" w:rsidP="00EB7418">
      <w:pPr>
        <w:ind w:left="720"/>
        <w:rPr>
          <w:rFonts w:ascii="Times New Roman" w:hAnsi="Times New Roman" w:cs="Times New Roman"/>
        </w:rPr>
      </w:pPr>
      <w:r w:rsidRPr="00EB7418">
        <w:rPr>
          <w:rFonts w:ascii="Times New Roman" w:hAnsi="Times New Roman" w:cs="Times New Roman"/>
        </w:rPr>
        <w:t>The AI system achieved these results by:</w:t>
      </w:r>
    </w:p>
    <w:p w14:paraId="0846C8C9"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Continuously analyzing vast amounts of data to identify compliance issues and security threats in real-time.</w:t>
      </w:r>
    </w:p>
    <w:p w14:paraId="1E917F85"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Adapting security measures based on emerging threat intelligence and observed patterns.</w:t>
      </w:r>
    </w:p>
    <w:p w14:paraId="4ED5C325" w14:textId="77777777" w:rsidR="00EB7418" w:rsidRPr="00EB7418" w:rsidRDefault="00EB7418" w:rsidP="00EB7418">
      <w:pPr>
        <w:ind w:left="720"/>
        <w:rPr>
          <w:rFonts w:ascii="Times New Roman" w:hAnsi="Times New Roman" w:cs="Times New Roman"/>
        </w:rPr>
      </w:pPr>
      <w:r w:rsidRPr="00EB7418">
        <w:rPr>
          <w:rFonts w:ascii="Times New Roman" w:hAnsi="Times New Roman" w:cs="Times New Roman"/>
        </w:rPr>
        <w:t>- Automating routine compliance checks and risk assessments, allowing human experts to focus on complex cases.</w:t>
      </w:r>
    </w:p>
    <w:p w14:paraId="08E2B0CB" w14:textId="77777777" w:rsidR="00EB7418" w:rsidRDefault="00EB7418" w:rsidP="00EB7418">
      <w:pPr>
        <w:ind w:left="720"/>
        <w:rPr>
          <w:rFonts w:ascii="Times New Roman" w:hAnsi="Times New Roman" w:cs="Times New Roman"/>
        </w:rPr>
      </w:pPr>
      <w:r w:rsidRPr="00EB7418">
        <w:rPr>
          <w:rFonts w:ascii="Times New Roman" w:hAnsi="Times New Roman" w:cs="Times New Roman"/>
        </w:rPr>
        <w:t>- Providing predictive insights into potential future risks and compliance challenges.</w:t>
      </w:r>
    </w:p>
    <w:p w14:paraId="07D27D89" w14:textId="77777777" w:rsidR="00EB7418" w:rsidRDefault="00EB7418" w:rsidP="00EB7418">
      <w:pPr>
        <w:ind w:left="720"/>
        <w:rPr>
          <w:rFonts w:ascii="Times New Roman" w:hAnsi="Times New Roman" w:cs="Times New Roman"/>
        </w:rPr>
      </w:pPr>
      <w:r w:rsidRPr="00EB7418">
        <w:rPr>
          <w:rFonts w:ascii="Times New Roman" w:hAnsi="Times New Roman" w:cs="Times New Roman"/>
        </w:rPr>
        <w:t>This case study demonstrates the transformative potential of AI-enhanced security and compliance management in improving risk mitigation, regulatory compliance, and operational efficiency in complex, highly regulated environments.</w:t>
      </w:r>
    </w:p>
    <w:p w14:paraId="77C947C0" w14:textId="7BA5198F" w:rsidR="00EB7418" w:rsidRDefault="00EB7418" w:rsidP="00EB7418">
      <w:pPr>
        <w:ind w:left="720"/>
        <w:rPr>
          <w:rFonts w:ascii="Times New Roman" w:hAnsi="Times New Roman" w:cs="Times New Roman"/>
        </w:rPr>
      </w:pPr>
      <w:r w:rsidRPr="00EB7418">
        <w:rPr>
          <w:rFonts w:ascii="Times New Roman" w:hAnsi="Times New Roman" w:cs="Times New Roman"/>
        </w:rPr>
        <w:t>In conclusion, as Chen et al. (2024) assert, "The integration of AI into security and compliance management is not just an enhancement, but a necessary evolution to combat the increasingly sophisticated threats and complex regulatory landscape of the digital age." As enterprise software continues to evolve, AI-driven advancements in security and compliance will be crucial differentiators, enabling organizations to maintain robust protection and regulatory adherence while improving operational efficiency and adaptability to new challenges.</w:t>
      </w:r>
    </w:p>
    <w:p w14:paraId="63C73196" w14:textId="77777777" w:rsidR="00557995" w:rsidRDefault="00557995" w:rsidP="00557995">
      <w:pPr>
        <w:ind w:left="720"/>
        <w:rPr>
          <w:rFonts w:ascii="Times New Roman" w:hAnsi="Times New Roman" w:cs="Times New Roman"/>
        </w:rPr>
      </w:pPr>
      <w:r w:rsidRPr="00557995">
        <w:rPr>
          <w:rFonts w:ascii="Times New Roman" w:hAnsi="Times New Roman" w:cs="Times New Roman"/>
        </w:rPr>
        <w:t>8. Limited Learning and Self-Improvement Capabilities</w:t>
      </w:r>
    </w:p>
    <w:p w14:paraId="2DAE4C62" w14:textId="77777777" w:rsidR="00557995" w:rsidRDefault="00557995" w:rsidP="00557995">
      <w:pPr>
        <w:ind w:left="720"/>
        <w:rPr>
          <w:rFonts w:ascii="Times New Roman" w:hAnsi="Times New Roman" w:cs="Times New Roman"/>
        </w:rPr>
      </w:pPr>
      <w:r w:rsidRPr="00557995">
        <w:rPr>
          <w:rFonts w:ascii="Times New Roman" w:hAnsi="Times New Roman" w:cs="Times New Roman"/>
        </w:rPr>
        <w:t>Traditional enterprise software systems are typically static in nature, lacking the ability to learn from experiences, adapt to changing conditions, or improve their performance over time without significant manual intervention. This limitation can lead to decreased efficiency, missed opportunities for optimization, and a growing gap between the software's capabilities and evolving business needs.</w:t>
      </w:r>
    </w:p>
    <w:p w14:paraId="4AFFAAFF" w14:textId="77777777" w:rsidR="00557995" w:rsidRDefault="00557995" w:rsidP="00557995">
      <w:pPr>
        <w:ind w:left="720"/>
        <w:rPr>
          <w:rFonts w:ascii="Times New Roman" w:hAnsi="Times New Roman" w:cs="Times New Roman"/>
        </w:rPr>
      </w:pPr>
      <w:r w:rsidRPr="00557995">
        <w:rPr>
          <w:rFonts w:ascii="Times New Roman" w:hAnsi="Times New Roman" w:cs="Times New Roman"/>
        </w:rPr>
        <w:t>8.1 Lack of Continuous Learning</w:t>
      </w:r>
    </w:p>
    <w:p w14:paraId="0C9A895B" w14:textId="77777777" w:rsidR="00557995" w:rsidRDefault="00557995" w:rsidP="00557995">
      <w:pPr>
        <w:ind w:left="720"/>
        <w:rPr>
          <w:rFonts w:ascii="Times New Roman" w:hAnsi="Times New Roman" w:cs="Times New Roman"/>
        </w:rPr>
      </w:pPr>
      <w:r w:rsidRPr="00557995">
        <w:rPr>
          <w:rFonts w:ascii="Times New Roman" w:hAnsi="Times New Roman" w:cs="Times New Roman"/>
        </w:rPr>
        <w:lastRenderedPageBreak/>
        <w:t>Conventional enterprise systems are designed with fixed functionalities that do not evolve based on usage patterns or outcomes.</w:t>
      </w:r>
    </w:p>
    <w:p w14:paraId="744EE4E8" w14:textId="4D4FE1E9" w:rsidR="00557995" w:rsidRPr="00557995" w:rsidRDefault="00557995" w:rsidP="00557995">
      <w:pPr>
        <w:ind w:left="720"/>
        <w:rPr>
          <w:rFonts w:ascii="Times New Roman" w:hAnsi="Times New Roman" w:cs="Times New Roman"/>
        </w:rPr>
      </w:pPr>
      <w:r w:rsidRPr="00557995">
        <w:rPr>
          <w:rFonts w:ascii="Times New Roman" w:hAnsi="Times New Roman" w:cs="Times New Roman"/>
        </w:rPr>
        <w:t>8.1.1 Limitations of Static Systems</w:t>
      </w:r>
    </w:p>
    <w:p w14:paraId="0F2231C2" w14:textId="77777777" w:rsidR="00557995" w:rsidRDefault="00557995" w:rsidP="00557995">
      <w:pPr>
        <w:ind w:left="720"/>
        <w:rPr>
          <w:rFonts w:ascii="Times New Roman" w:hAnsi="Times New Roman" w:cs="Times New Roman"/>
        </w:rPr>
      </w:pPr>
      <w:r w:rsidRPr="00557995">
        <w:rPr>
          <w:rFonts w:ascii="Times New Roman" w:hAnsi="Times New Roman" w:cs="Times New Roman"/>
        </w:rPr>
        <w:t>Lee et al. (2023) highlight several key issues with traditional non-learning systems:</w:t>
      </w:r>
    </w:p>
    <w:p w14:paraId="391E3614" w14:textId="1F941624" w:rsidR="00557995" w:rsidRPr="00557995" w:rsidRDefault="00557995" w:rsidP="00557995">
      <w:pPr>
        <w:ind w:left="720"/>
        <w:rPr>
          <w:rFonts w:ascii="Times New Roman" w:hAnsi="Times New Roman" w:cs="Times New Roman"/>
        </w:rPr>
      </w:pPr>
      <w:r w:rsidRPr="00557995">
        <w:rPr>
          <w:rFonts w:ascii="Times New Roman" w:hAnsi="Times New Roman" w:cs="Times New Roman"/>
        </w:rPr>
        <w:t>- Inability to Adapt: These systems cannot automatically adjust their behavior based on changing user needs or business conditions.</w:t>
      </w:r>
    </w:p>
    <w:p w14:paraId="570D7FA5"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Missed Optimization Opportunities: Without learning capabilities, systems cannot identify and implement potential improvements autonomously.</w:t>
      </w:r>
    </w:p>
    <w:p w14:paraId="3BE6C9BD"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Decreasing Relevance Over Time: As business environments evolve, static systems become increasingly misaligned with actual needs.</w:t>
      </w:r>
    </w:p>
    <w:p w14:paraId="5A093EAD"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High Maintenance Burden: Regular manual updates and customizations are required to keep the system relevant and efficient.</w:t>
      </w:r>
    </w:p>
    <w:p w14:paraId="010D3D94" w14:textId="77777777" w:rsidR="00557995" w:rsidRDefault="00557995" w:rsidP="00557995">
      <w:pPr>
        <w:ind w:left="720"/>
        <w:rPr>
          <w:rFonts w:ascii="Times New Roman" w:hAnsi="Times New Roman" w:cs="Times New Roman"/>
        </w:rPr>
      </w:pPr>
      <w:r w:rsidRPr="00557995">
        <w:rPr>
          <w:rFonts w:ascii="Times New Roman" w:hAnsi="Times New Roman" w:cs="Times New Roman"/>
        </w:rPr>
        <w:t>Example: A study by Lee et al. (2023) of CRM systems in the telecommunications industry found that traditional systems' effectiveness in predicting customer churn decreased by 35% over 18 months due to changing customer behavior patterns that the system couldn't learn and adapt to.</w:t>
      </w:r>
    </w:p>
    <w:p w14:paraId="51310B5C" w14:textId="2FB655FB" w:rsidR="00557995" w:rsidRPr="00557995" w:rsidRDefault="00557995" w:rsidP="00557995">
      <w:pPr>
        <w:ind w:left="720"/>
        <w:rPr>
          <w:rFonts w:ascii="Times New Roman" w:hAnsi="Times New Roman" w:cs="Times New Roman"/>
        </w:rPr>
      </w:pPr>
      <w:r w:rsidRPr="00557995">
        <w:rPr>
          <w:rFonts w:ascii="Times New Roman" w:hAnsi="Times New Roman" w:cs="Times New Roman"/>
        </w:rPr>
        <w:t>8.1.2 AI-Driven Continuous Learning Systems</w:t>
      </w:r>
    </w:p>
    <w:p w14:paraId="3EAD142F" w14:textId="77777777" w:rsidR="00557995" w:rsidRDefault="00557995" w:rsidP="00557995">
      <w:pPr>
        <w:ind w:left="720"/>
        <w:rPr>
          <w:rFonts w:ascii="Times New Roman" w:hAnsi="Times New Roman" w:cs="Times New Roman"/>
        </w:rPr>
      </w:pPr>
      <w:r w:rsidRPr="00557995">
        <w:rPr>
          <w:rFonts w:ascii="Times New Roman" w:hAnsi="Times New Roman" w:cs="Times New Roman"/>
        </w:rPr>
        <w:t>Modern AI-enhanced systems offer advanced learning and adaptation capabilities:</w:t>
      </w:r>
    </w:p>
    <w:p w14:paraId="22546A6D" w14:textId="73FFFD80" w:rsidR="00557995" w:rsidRPr="00557995" w:rsidRDefault="00557995" w:rsidP="00557995">
      <w:pPr>
        <w:ind w:left="720"/>
        <w:rPr>
          <w:rFonts w:ascii="Times New Roman" w:hAnsi="Times New Roman" w:cs="Times New Roman"/>
        </w:rPr>
      </w:pPr>
      <w:r w:rsidRPr="00557995">
        <w:rPr>
          <w:rFonts w:ascii="Times New Roman" w:hAnsi="Times New Roman" w:cs="Times New Roman"/>
        </w:rPr>
        <w:t>- Usage Pattern Analysis: AI can analyze how users interact with the system and automatically adjust interfaces and workflows for improved efficiency.</w:t>
      </w:r>
    </w:p>
    <w:p w14:paraId="1B83AB85"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Outcome-Based Learning: Systems can learn from the outcomes of actions and decisions to improve future performance.</w:t>
      </w:r>
    </w:p>
    <w:p w14:paraId="2557D194"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Adaptive Algorithms: Machine learning models can continuously refine their predictions and recommendations based on new data.</w:t>
      </w:r>
    </w:p>
    <w:p w14:paraId="4C55486D"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Automated Feature Optimization: AI can identify underutilized features or inefficient processes and suggest or implement improvements.</w:t>
      </w:r>
    </w:p>
    <w:p w14:paraId="650EC988" w14:textId="77777777" w:rsidR="00557995" w:rsidRDefault="00557995" w:rsidP="00557995">
      <w:pPr>
        <w:ind w:left="720"/>
        <w:rPr>
          <w:rFonts w:ascii="Times New Roman" w:hAnsi="Times New Roman" w:cs="Times New Roman"/>
        </w:rPr>
      </w:pPr>
      <w:r w:rsidRPr="00557995">
        <w:rPr>
          <w:rFonts w:ascii="Times New Roman" w:hAnsi="Times New Roman" w:cs="Times New Roman"/>
        </w:rPr>
        <w:t>Example: Chen et al. (2024) describe an AI-powered ERP system that increased user productivity by 28% over a year through continuous learning and adaptation of its interface and workflows based on usage patterns across different departments.</w:t>
      </w:r>
    </w:p>
    <w:p w14:paraId="4FA3100E" w14:textId="7EC84BBF" w:rsidR="00557995" w:rsidRPr="00557995" w:rsidRDefault="00557995" w:rsidP="00557995">
      <w:pPr>
        <w:ind w:left="720"/>
        <w:rPr>
          <w:rFonts w:ascii="Times New Roman" w:hAnsi="Times New Roman" w:cs="Times New Roman"/>
        </w:rPr>
      </w:pPr>
      <w:r w:rsidRPr="00557995">
        <w:rPr>
          <w:rFonts w:ascii="Times New Roman" w:hAnsi="Times New Roman" w:cs="Times New Roman"/>
        </w:rPr>
        <w:t>8.1.3 Quantifiable Impact</w:t>
      </w:r>
    </w:p>
    <w:p w14:paraId="3DABCE8A"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Taylor et al. (2023) conducted a comparative study of traditional versus AI-enhanced learning systems:</w:t>
      </w:r>
    </w:p>
    <w:p w14:paraId="031F5BBA"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lastRenderedPageBreak/>
        <w:t>- Organizations using AI systems with continuous learning capabilities reported a 40% improvement in system effectiveness over two years.</w:t>
      </w:r>
    </w:p>
    <w:p w14:paraId="650EAF02"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User satisfaction scores for adaptive AI systems were 65% higher than for traditional static systems.</w:t>
      </w:r>
    </w:p>
    <w:p w14:paraId="233B50E6"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Companies achieved a 30% reduction in the need for manual system updates and customizations.</w:t>
      </w:r>
    </w:p>
    <w:p w14:paraId="237302B2" w14:textId="77777777" w:rsidR="00557995" w:rsidRDefault="00557995" w:rsidP="00557995">
      <w:pPr>
        <w:ind w:left="720"/>
        <w:rPr>
          <w:rFonts w:ascii="Times New Roman" w:hAnsi="Times New Roman" w:cs="Times New Roman"/>
        </w:rPr>
      </w:pPr>
      <w:r w:rsidRPr="00557995">
        <w:rPr>
          <w:rFonts w:ascii="Times New Roman" w:hAnsi="Times New Roman" w:cs="Times New Roman"/>
        </w:rPr>
        <w:t>8.2 Absence of Autonomous Problem-Solving</w:t>
      </w:r>
    </w:p>
    <w:p w14:paraId="0E9A0F68" w14:textId="77777777" w:rsidR="00557995" w:rsidRDefault="00557995" w:rsidP="00557995">
      <w:pPr>
        <w:ind w:left="720"/>
        <w:rPr>
          <w:rFonts w:ascii="Times New Roman" w:hAnsi="Times New Roman" w:cs="Times New Roman"/>
        </w:rPr>
      </w:pPr>
      <w:r w:rsidRPr="00557995">
        <w:rPr>
          <w:rFonts w:ascii="Times New Roman" w:hAnsi="Times New Roman" w:cs="Times New Roman"/>
        </w:rPr>
        <w:t>Traditional enterprise software typically requires human intervention to identify and resolve issues, leading to prolonged downtime and inefficiencies.</w:t>
      </w:r>
    </w:p>
    <w:p w14:paraId="2D001BBC" w14:textId="0E3B28D4" w:rsidR="00557995" w:rsidRPr="00557995" w:rsidRDefault="00557995" w:rsidP="00557995">
      <w:pPr>
        <w:ind w:left="720"/>
        <w:rPr>
          <w:rFonts w:ascii="Times New Roman" w:hAnsi="Times New Roman" w:cs="Times New Roman"/>
        </w:rPr>
      </w:pPr>
      <w:r w:rsidRPr="00557995">
        <w:rPr>
          <w:rFonts w:ascii="Times New Roman" w:hAnsi="Times New Roman" w:cs="Times New Roman"/>
        </w:rPr>
        <w:t>8.2.1 Challenges in Traditional Problem-Solving Approaches</w:t>
      </w:r>
    </w:p>
    <w:p w14:paraId="0BDA460D" w14:textId="77777777" w:rsidR="00557995" w:rsidRDefault="00557995" w:rsidP="00557995">
      <w:pPr>
        <w:ind w:left="720"/>
        <w:rPr>
          <w:rFonts w:ascii="Times New Roman" w:hAnsi="Times New Roman" w:cs="Times New Roman"/>
        </w:rPr>
      </w:pPr>
      <w:r w:rsidRPr="00557995">
        <w:rPr>
          <w:rFonts w:ascii="Times New Roman" w:hAnsi="Times New Roman" w:cs="Times New Roman"/>
        </w:rPr>
        <w:t>Kim et al. (2024) identify several shortcomings in conventional problem-solving methods:</w:t>
      </w:r>
    </w:p>
    <w:p w14:paraId="7EBF8CC0" w14:textId="474DB9B6" w:rsidR="00557995" w:rsidRPr="00557995" w:rsidRDefault="00557995" w:rsidP="00557995">
      <w:pPr>
        <w:ind w:left="720"/>
        <w:rPr>
          <w:rFonts w:ascii="Times New Roman" w:hAnsi="Times New Roman" w:cs="Times New Roman"/>
        </w:rPr>
      </w:pPr>
      <w:r w:rsidRPr="00557995">
        <w:rPr>
          <w:rFonts w:ascii="Times New Roman" w:hAnsi="Times New Roman" w:cs="Times New Roman"/>
        </w:rPr>
        <w:t>- Reactive Issue Detection: Traditional systems often only flag issues after they've caused significant problems.</w:t>
      </w:r>
    </w:p>
    <w:p w14:paraId="15879298"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Dependence on Human Diagnosis: Identifying the root cause of issues typically requires manual investigation by IT staff.</w:t>
      </w:r>
    </w:p>
    <w:p w14:paraId="0D0F99FA"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Limited Problem-Solving Scope: Most systems can only address predefined issues with pre-programmed solutions.</w:t>
      </w:r>
    </w:p>
    <w:p w14:paraId="4808D1FF"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Inability to Prevent Recurring Issues: Traditional systems don't learn from past problems to prevent future occurrences.</w:t>
      </w:r>
    </w:p>
    <w:p w14:paraId="0FDAD34A" w14:textId="77777777" w:rsidR="00557995" w:rsidRDefault="00557995" w:rsidP="00557995">
      <w:pPr>
        <w:ind w:left="720"/>
        <w:rPr>
          <w:rFonts w:ascii="Times New Roman" w:hAnsi="Times New Roman" w:cs="Times New Roman"/>
        </w:rPr>
      </w:pPr>
      <w:r w:rsidRPr="00557995">
        <w:rPr>
          <w:rFonts w:ascii="Times New Roman" w:hAnsi="Times New Roman" w:cs="Times New Roman"/>
        </w:rPr>
        <w:t>Example: A study by Kim et al. (2024) in the manufacturing sector found that traditional systems required an average of 4.5 hours of human intervention to diagnose and resolve each significant production line issue, with 30% of issues recurring within a month.</w:t>
      </w:r>
    </w:p>
    <w:p w14:paraId="0E9ABF3A" w14:textId="156CF40A" w:rsidR="00557995" w:rsidRPr="00557995" w:rsidRDefault="00557995" w:rsidP="00557995">
      <w:pPr>
        <w:ind w:left="720"/>
        <w:rPr>
          <w:rFonts w:ascii="Times New Roman" w:hAnsi="Times New Roman" w:cs="Times New Roman"/>
        </w:rPr>
      </w:pPr>
      <w:r w:rsidRPr="00557995">
        <w:rPr>
          <w:rFonts w:ascii="Times New Roman" w:hAnsi="Times New Roman" w:cs="Times New Roman"/>
        </w:rPr>
        <w:t>8.2.2 AI-Enabled Autonomous Problem-Solving</w:t>
      </w:r>
    </w:p>
    <w:p w14:paraId="6B54056F" w14:textId="77777777" w:rsidR="00557995" w:rsidRDefault="00557995" w:rsidP="00557995">
      <w:pPr>
        <w:ind w:left="720"/>
        <w:rPr>
          <w:rFonts w:ascii="Times New Roman" w:hAnsi="Times New Roman" w:cs="Times New Roman"/>
        </w:rPr>
      </w:pPr>
      <w:r w:rsidRPr="00557995">
        <w:rPr>
          <w:rFonts w:ascii="Times New Roman" w:hAnsi="Times New Roman" w:cs="Times New Roman"/>
        </w:rPr>
        <w:t>Modern AI systems offer sophisticated problem-solving capabilities:</w:t>
      </w:r>
    </w:p>
    <w:p w14:paraId="7726CF3F" w14:textId="58E88570" w:rsidR="00557995" w:rsidRPr="00557995" w:rsidRDefault="00557995" w:rsidP="00557995">
      <w:pPr>
        <w:ind w:left="720"/>
        <w:rPr>
          <w:rFonts w:ascii="Times New Roman" w:hAnsi="Times New Roman" w:cs="Times New Roman"/>
        </w:rPr>
      </w:pPr>
      <w:r w:rsidRPr="00557995">
        <w:rPr>
          <w:rFonts w:ascii="Times New Roman" w:hAnsi="Times New Roman" w:cs="Times New Roman"/>
        </w:rPr>
        <w:t>- Predictive Issue Detection: AI can identify potential problems before they cause significant impact by analyzing patterns and anomalies.</w:t>
      </w:r>
    </w:p>
    <w:p w14:paraId="26E9A30B"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Automated Root Cause Analysis: Machine learning algorithms can quickly pinpoint the source of issues across complex systems.</w:t>
      </w:r>
    </w:p>
    <w:p w14:paraId="6C2099E9"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Self-Healing Capabilities: AI systems can automatically implement fixes for a wide range of issues without human intervention.</w:t>
      </w:r>
    </w:p>
    <w:p w14:paraId="5DFF48D0" w14:textId="77777777" w:rsidR="00557995" w:rsidRDefault="00557995" w:rsidP="00557995">
      <w:pPr>
        <w:ind w:left="720"/>
        <w:rPr>
          <w:rFonts w:ascii="Times New Roman" w:hAnsi="Times New Roman" w:cs="Times New Roman"/>
        </w:rPr>
      </w:pPr>
      <w:r w:rsidRPr="00557995">
        <w:rPr>
          <w:rFonts w:ascii="Times New Roman" w:hAnsi="Times New Roman" w:cs="Times New Roman"/>
        </w:rPr>
        <w:lastRenderedPageBreak/>
        <w:t>- Continuous Improvement: Systems learn from each problem encountered, improving their ability to prevent and resolve similar issues in the future.</w:t>
      </w:r>
    </w:p>
    <w:p w14:paraId="01A8EBFF" w14:textId="77777777" w:rsidR="00557995" w:rsidRDefault="00557995" w:rsidP="00557995">
      <w:pPr>
        <w:ind w:left="720"/>
        <w:rPr>
          <w:rFonts w:ascii="Times New Roman" w:hAnsi="Times New Roman" w:cs="Times New Roman"/>
        </w:rPr>
      </w:pPr>
      <w:r w:rsidRPr="00557995">
        <w:rPr>
          <w:rFonts w:ascii="Times New Roman" w:hAnsi="Times New Roman" w:cs="Times New Roman"/>
        </w:rPr>
        <w:t>Example: Johnson et al. (2023) showcase an AI-enhanced IT operations management system that reduced average issue resolution time by 80% and decreased recurring issues by 90% through its ability to autonomously detect, diagnose, and resolve a wide range of IT problems.</w:t>
      </w:r>
    </w:p>
    <w:p w14:paraId="6F2D7F3C" w14:textId="25993592" w:rsidR="00557995" w:rsidRPr="00557995" w:rsidRDefault="00557995" w:rsidP="00557995">
      <w:pPr>
        <w:ind w:left="720"/>
        <w:rPr>
          <w:rFonts w:ascii="Times New Roman" w:hAnsi="Times New Roman" w:cs="Times New Roman"/>
        </w:rPr>
      </w:pPr>
      <w:r w:rsidRPr="00557995">
        <w:rPr>
          <w:rFonts w:ascii="Times New Roman" w:hAnsi="Times New Roman" w:cs="Times New Roman"/>
        </w:rPr>
        <w:t>8.2.3 Quantifiable Benefits</w:t>
      </w:r>
    </w:p>
    <w:p w14:paraId="3F770786"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Zhang et al. (2023) analyzed the impact of AI-enabled autonomous problem-solving across various industries:</w:t>
      </w:r>
    </w:p>
    <w:p w14:paraId="54687AB7"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Companies using AI for problem-solving saw a 70% reduction in system downtime.</w:t>
      </w:r>
    </w:p>
    <w:p w14:paraId="4738B2EB"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The average time to resolve critical issues decreased by 85% with AI-powered systems.</w:t>
      </w:r>
    </w:p>
    <w:p w14:paraId="6506BCB6"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Organizations reported a 50% reduction in IT support tickets due to improved proactive issue prevention.</w:t>
      </w:r>
    </w:p>
    <w:p w14:paraId="01C6EA61" w14:textId="77777777" w:rsidR="00557995" w:rsidRDefault="00557995" w:rsidP="00557995">
      <w:pPr>
        <w:ind w:left="720"/>
        <w:rPr>
          <w:rFonts w:ascii="Times New Roman" w:hAnsi="Times New Roman" w:cs="Times New Roman"/>
        </w:rPr>
      </w:pPr>
      <w:r w:rsidRPr="00557995">
        <w:rPr>
          <w:rFonts w:ascii="Times New Roman" w:hAnsi="Times New Roman" w:cs="Times New Roman"/>
        </w:rPr>
        <w:t>8.3 Limited Capacity for Knowledge Accumulation and Utilization</w:t>
      </w:r>
    </w:p>
    <w:p w14:paraId="554C3F7F" w14:textId="77777777" w:rsidR="00557995" w:rsidRDefault="00557995" w:rsidP="00557995">
      <w:pPr>
        <w:ind w:left="720"/>
        <w:rPr>
          <w:rFonts w:ascii="Times New Roman" w:hAnsi="Times New Roman" w:cs="Times New Roman"/>
        </w:rPr>
      </w:pPr>
      <w:r w:rsidRPr="00557995">
        <w:rPr>
          <w:rFonts w:ascii="Times New Roman" w:hAnsi="Times New Roman" w:cs="Times New Roman"/>
        </w:rPr>
        <w:t>Traditional systems often lack the ability to effectively accumulate and leverage knowledge gained through operations and interactions.</w:t>
      </w:r>
    </w:p>
    <w:p w14:paraId="0A52C5D6" w14:textId="471A4169" w:rsidR="00557995" w:rsidRPr="00557995" w:rsidRDefault="00557995" w:rsidP="00557995">
      <w:pPr>
        <w:ind w:left="720"/>
        <w:rPr>
          <w:rFonts w:ascii="Times New Roman" w:hAnsi="Times New Roman" w:cs="Times New Roman"/>
        </w:rPr>
      </w:pPr>
      <w:r w:rsidRPr="00557995">
        <w:rPr>
          <w:rFonts w:ascii="Times New Roman" w:hAnsi="Times New Roman" w:cs="Times New Roman"/>
        </w:rPr>
        <w:t>8.3.1 Limitations in Traditional Knowledge Management</w:t>
      </w:r>
    </w:p>
    <w:p w14:paraId="79B22CC5" w14:textId="77777777" w:rsidR="00557995" w:rsidRDefault="00557995" w:rsidP="00557995">
      <w:pPr>
        <w:ind w:left="720"/>
        <w:rPr>
          <w:rFonts w:ascii="Times New Roman" w:hAnsi="Times New Roman" w:cs="Times New Roman"/>
        </w:rPr>
      </w:pPr>
      <w:r w:rsidRPr="00557995">
        <w:rPr>
          <w:rFonts w:ascii="Times New Roman" w:hAnsi="Times New Roman" w:cs="Times New Roman"/>
        </w:rPr>
        <w:t>Wilson et al. (2023) highlight several challenges traditional systems face in knowledge management:</w:t>
      </w:r>
    </w:p>
    <w:p w14:paraId="365407A7" w14:textId="692CE09F" w:rsidR="00557995" w:rsidRPr="00557995" w:rsidRDefault="00557995" w:rsidP="00557995">
      <w:pPr>
        <w:ind w:left="720"/>
        <w:rPr>
          <w:rFonts w:ascii="Times New Roman" w:hAnsi="Times New Roman" w:cs="Times New Roman"/>
        </w:rPr>
      </w:pPr>
      <w:r w:rsidRPr="00557995">
        <w:rPr>
          <w:rFonts w:ascii="Times New Roman" w:hAnsi="Times New Roman" w:cs="Times New Roman"/>
        </w:rPr>
        <w:t>- Siloed Information: Knowledge often remains trapped within specific modules or departments.</w:t>
      </w:r>
    </w:p>
    <w:p w14:paraId="50B650D5"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Underutilization of Historical Data: Valuable insights from past operations are frequently overlooked or inaccessible.</w:t>
      </w:r>
    </w:p>
    <w:p w14:paraId="7D47D9EF"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Inability to Synthesize Information: Traditional systems struggle to connect related pieces of information to generate new insights.</w:t>
      </w:r>
    </w:p>
    <w:p w14:paraId="30FDFF74"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Static Knowledge Bases: Conventional knowledge management systems require manual updates and curation.</w:t>
      </w:r>
    </w:p>
    <w:p w14:paraId="141AC258" w14:textId="436C68D1" w:rsidR="00557995" w:rsidRPr="00557995" w:rsidRDefault="00557995" w:rsidP="00557995">
      <w:pPr>
        <w:ind w:left="720"/>
        <w:rPr>
          <w:rFonts w:ascii="Times New Roman" w:hAnsi="Times New Roman" w:cs="Times New Roman"/>
        </w:rPr>
      </w:pPr>
      <w:r w:rsidRPr="00557995">
        <w:rPr>
          <w:rFonts w:ascii="Times New Roman" w:hAnsi="Times New Roman" w:cs="Times New Roman"/>
        </w:rPr>
        <w:t>8.3.2 AI-Driven Knowledge Accumulation and Utilization</w:t>
      </w:r>
    </w:p>
    <w:p w14:paraId="30552CB6" w14:textId="77777777" w:rsidR="00557995" w:rsidRDefault="00557995" w:rsidP="00557995">
      <w:pPr>
        <w:ind w:left="720"/>
        <w:rPr>
          <w:rFonts w:ascii="Times New Roman" w:hAnsi="Times New Roman" w:cs="Times New Roman"/>
        </w:rPr>
      </w:pPr>
      <w:r w:rsidRPr="00557995">
        <w:rPr>
          <w:rFonts w:ascii="Times New Roman" w:hAnsi="Times New Roman" w:cs="Times New Roman"/>
        </w:rPr>
        <w:t>Modern AI systems offer advanced knowledge management capabilities:</w:t>
      </w:r>
    </w:p>
    <w:p w14:paraId="7BE87BD0" w14:textId="1B3DE3B4" w:rsidR="00557995" w:rsidRPr="00557995" w:rsidRDefault="00557995" w:rsidP="00557995">
      <w:pPr>
        <w:ind w:left="720"/>
        <w:rPr>
          <w:rFonts w:ascii="Times New Roman" w:hAnsi="Times New Roman" w:cs="Times New Roman"/>
        </w:rPr>
      </w:pPr>
      <w:r w:rsidRPr="00557995">
        <w:rPr>
          <w:rFonts w:ascii="Times New Roman" w:hAnsi="Times New Roman" w:cs="Times New Roman"/>
        </w:rPr>
        <w:t>- Automated Knowledge Extraction: AI can automatically extract valuable insights and best practices from operational data and user interactions.</w:t>
      </w:r>
    </w:p>
    <w:p w14:paraId="20E2C410"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lastRenderedPageBreak/>
        <w:t>- Dynamic Knowledge Graphs: Create and maintain interconnected knowledge structures that evolve with new information.</w:t>
      </w:r>
    </w:p>
    <w:p w14:paraId="36886A10"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Intelligent Information Retrieval: Use natural language processing to allow users to query accumulated knowledge in intuitive ways.</w:t>
      </w:r>
    </w:p>
    <w:p w14:paraId="113F6B48"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Proactive Knowledge Suggestion: AI can predict when certain information might be useful and proactively offer it to users.</w:t>
      </w:r>
    </w:p>
    <w:p w14:paraId="20282E7C" w14:textId="77777777" w:rsidR="00557995" w:rsidRDefault="00557995" w:rsidP="00557995">
      <w:pPr>
        <w:ind w:left="720"/>
        <w:rPr>
          <w:rFonts w:ascii="Times New Roman" w:hAnsi="Times New Roman" w:cs="Times New Roman"/>
        </w:rPr>
      </w:pPr>
      <w:r w:rsidRPr="00557995">
        <w:rPr>
          <w:rFonts w:ascii="Times New Roman" w:hAnsi="Times New Roman" w:cs="Times New Roman"/>
        </w:rPr>
        <w:t>Example: Brown et al. (2024) describe an AI-powered knowledge management system in a global consulting firm that increased consultant productivity by 35% and improved solution quality scores by 40% through its ability to intelligently accumulate, connect, and surface relevant knowledge from across the organization.</w:t>
      </w:r>
    </w:p>
    <w:p w14:paraId="572E7B26" w14:textId="77777777" w:rsidR="00557995" w:rsidRDefault="00557995" w:rsidP="00557995">
      <w:pPr>
        <w:ind w:left="720"/>
        <w:rPr>
          <w:rFonts w:ascii="Times New Roman" w:hAnsi="Times New Roman" w:cs="Times New Roman"/>
        </w:rPr>
      </w:pPr>
      <w:r w:rsidRPr="00557995">
        <w:rPr>
          <w:rFonts w:ascii="Times New Roman" w:hAnsi="Times New Roman" w:cs="Times New Roman"/>
        </w:rPr>
        <w:t>8.4 Inability to Adapt to Changing User Behavior</w:t>
      </w:r>
    </w:p>
    <w:p w14:paraId="3ED98F30" w14:textId="77777777" w:rsidR="00557995" w:rsidRDefault="00557995" w:rsidP="00557995">
      <w:pPr>
        <w:ind w:left="720"/>
        <w:rPr>
          <w:rFonts w:ascii="Times New Roman" w:hAnsi="Times New Roman" w:cs="Times New Roman"/>
        </w:rPr>
      </w:pPr>
      <w:r w:rsidRPr="00557995">
        <w:rPr>
          <w:rFonts w:ascii="Times New Roman" w:hAnsi="Times New Roman" w:cs="Times New Roman"/>
        </w:rPr>
        <w:t>Traditional enterprise software often struggles to keep pace with evolving user expectations and behavior patterns.</w:t>
      </w:r>
    </w:p>
    <w:p w14:paraId="3E77C690" w14:textId="2D37558B" w:rsidR="00557995" w:rsidRPr="00557995" w:rsidRDefault="00557995" w:rsidP="00557995">
      <w:pPr>
        <w:ind w:left="720"/>
        <w:rPr>
          <w:rFonts w:ascii="Times New Roman" w:hAnsi="Times New Roman" w:cs="Times New Roman"/>
        </w:rPr>
      </w:pPr>
      <w:r w:rsidRPr="00557995">
        <w:rPr>
          <w:rFonts w:ascii="Times New Roman" w:hAnsi="Times New Roman" w:cs="Times New Roman"/>
        </w:rPr>
        <w:t>8.4.1 Challenges with Static User Interfaces and Workflows</w:t>
      </w:r>
    </w:p>
    <w:p w14:paraId="1015C19F" w14:textId="77777777" w:rsidR="00557995" w:rsidRDefault="00557995" w:rsidP="00557995">
      <w:pPr>
        <w:ind w:left="720"/>
        <w:rPr>
          <w:rFonts w:ascii="Times New Roman" w:hAnsi="Times New Roman" w:cs="Times New Roman"/>
        </w:rPr>
      </w:pPr>
      <w:r w:rsidRPr="00557995">
        <w:rPr>
          <w:rFonts w:ascii="Times New Roman" w:hAnsi="Times New Roman" w:cs="Times New Roman"/>
        </w:rPr>
        <w:t>Davis et al. (2023) identify key limitations in conventional approaches to user interaction:</w:t>
      </w:r>
    </w:p>
    <w:p w14:paraId="0686D44A" w14:textId="3B56E82C" w:rsidR="00557995" w:rsidRPr="00557995" w:rsidRDefault="00557995" w:rsidP="00557995">
      <w:pPr>
        <w:ind w:left="720"/>
        <w:rPr>
          <w:rFonts w:ascii="Times New Roman" w:hAnsi="Times New Roman" w:cs="Times New Roman"/>
        </w:rPr>
      </w:pPr>
      <w:r w:rsidRPr="00557995">
        <w:rPr>
          <w:rFonts w:ascii="Times New Roman" w:hAnsi="Times New Roman" w:cs="Times New Roman"/>
        </w:rPr>
        <w:t>- Fixed User Interfaces: Traditional systems offer the same interface to all users, regardless of their role, experience, or preferences.</w:t>
      </w:r>
    </w:p>
    <w:p w14:paraId="7D8ACBA8"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Rigid Workflows: Predefined process flows may not align with how users actually perform their tasks.</w:t>
      </w:r>
    </w:p>
    <w:p w14:paraId="50B3F5C0"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Lack of Personalization: Inability to tailor the user experience based on individual usage patterns.</w:t>
      </w:r>
    </w:p>
    <w:p w14:paraId="111C3F2D"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Slow Adaptation to New Technologies: Traditional systems struggle to incorporate new interaction methods (e.g., voice, gesture) as they emerge.</w:t>
      </w:r>
    </w:p>
    <w:p w14:paraId="7F1C564D" w14:textId="2DB197E0" w:rsidR="00557995" w:rsidRPr="00557995" w:rsidRDefault="00557995" w:rsidP="00557995">
      <w:pPr>
        <w:ind w:left="720"/>
        <w:rPr>
          <w:rFonts w:ascii="Times New Roman" w:hAnsi="Times New Roman" w:cs="Times New Roman"/>
        </w:rPr>
      </w:pPr>
      <w:r w:rsidRPr="00557995">
        <w:rPr>
          <w:rFonts w:ascii="Times New Roman" w:hAnsi="Times New Roman" w:cs="Times New Roman"/>
        </w:rPr>
        <w:t>8.4.2 AI-Powered Adaptive User Experiences</w:t>
      </w:r>
    </w:p>
    <w:p w14:paraId="1D0C6756" w14:textId="77777777" w:rsidR="00557995" w:rsidRDefault="00557995" w:rsidP="00557995">
      <w:pPr>
        <w:ind w:left="720"/>
        <w:rPr>
          <w:rFonts w:ascii="Times New Roman" w:hAnsi="Times New Roman" w:cs="Times New Roman"/>
        </w:rPr>
      </w:pPr>
      <w:r w:rsidRPr="00557995">
        <w:rPr>
          <w:rFonts w:ascii="Times New Roman" w:hAnsi="Times New Roman" w:cs="Times New Roman"/>
        </w:rPr>
        <w:t>Modern AI systems offer sophisticated user adaptation capabilities:</w:t>
      </w:r>
    </w:p>
    <w:p w14:paraId="6899B39B" w14:textId="03B049D0" w:rsidR="00557995" w:rsidRPr="00557995" w:rsidRDefault="00557995" w:rsidP="00557995">
      <w:pPr>
        <w:ind w:left="720"/>
        <w:rPr>
          <w:rFonts w:ascii="Times New Roman" w:hAnsi="Times New Roman" w:cs="Times New Roman"/>
        </w:rPr>
      </w:pPr>
      <w:r w:rsidRPr="00557995">
        <w:rPr>
          <w:rFonts w:ascii="Times New Roman" w:hAnsi="Times New Roman" w:cs="Times New Roman"/>
        </w:rPr>
        <w:t>- Personalized Interfaces: Dynamically adjust the UI based on individual user behavior, preferences, and context.</w:t>
      </w:r>
    </w:p>
    <w:p w14:paraId="6B8C3BD0"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Adaptive Workflows: Continuously optimize process flows based on observed user patterns and outcomes.</w:t>
      </w:r>
    </w:p>
    <w:p w14:paraId="7DDF9A16"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Predictive Assistance: Anticipate user needs and proactively offer relevant information or actions.</w:t>
      </w:r>
    </w:p>
    <w:p w14:paraId="13FAADEB" w14:textId="77777777" w:rsidR="00557995" w:rsidRDefault="00557995" w:rsidP="00557995">
      <w:pPr>
        <w:ind w:left="720"/>
        <w:rPr>
          <w:rFonts w:ascii="Times New Roman" w:hAnsi="Times New Roman" w:cs="Times New Roman"/>
        </w:rPr>
      </w:pPr>
      <w:r w:rsidRPr="00557995">
        <w:rPr>
          <w:rFonts w:ascii="Times New Roman" w:hAnsi="Times New Roman" w:cs="Times New Roman"/>
        </w:rPr>
        <w:lastRenderedPageBreak/>
        <w:t>- Multimodal Interaction: Seamlessly incorporate new interaction methods as they become available.</w:t>
      </w:r>
    </w:p>
    <w:p w14:paraId="6D99E4F7" w14:textId="77777777" w:rsidR="00557995" w:rsidRDefault="00557995" w:rsidP="00557995">
      <w:pPr>
        <w:ind w:left="720"/>
        <w:rPr>
          <w:rFonts w:ascii="Times New Roman" w:hAnsi="Times New Roman" w:cs="Times New Roman"/>
        </w:rPr>
      </w:pPr>
      <w:r w:rsidRPr="00557995">
        <w:rPr>
          <w:rFonts w:ascii="Times New Roman" w:hAnsi="Times New Roman" w:cs="Times New Roman"/>
        </w:rPr>
        <w:t>Example: Li et al. (2023) showcase an AI-enhanced CRM system that improved sales team efficiency by 45% through its ability to adapt its interface and workflow to each salesperson's unique style and the specific needs of their current deals.</w:t>
      </w:r>
    </w:p>
    <w:p w14:paraId="2F60444C" w14:textId="77777777" w:rsidR="00557995" w:rsidRDefault="00557995" w:rsidP="00557995">
      <w:pPr>
        <w:ind w:left="720"/>
        <w:rPr>
          <w:rFonts w:ascii="Times New Roman" w:hAnsi="Times New Roman" w:cs="Times New Roman"/>
        </w:rPr>
      </w:pPr>
      <w:r w:rsidRPr="00557995">
        <w:rPr>
          <w:rFonts w:ascii="Times New Roman" w:hAnsi="Times New Roman" w:cs="Times New Roman"/>
        </w:rPr>
        <w:t>8.5 Case Study: Adaptive Learning in Financial Trading Systems</w:t>
      </w:r>
    </w:p>
    <w:p w14:paraId="0B5C4A9E" w14:textId="77777777" w:rsidR="00557995" w:rsidRDefault="00557995" w:rsidP="00557995">
      <w:pPr>
        <w:ind w:left="720"/>
        <w:rPr>
          <w:rFonts w:ascii="Times New Roman" w:hAnsi="Times New Roman" w:cs="Times New Roman"/>
        </w:rPr>
      </w:pPr>
      <w:r w:rsidRPr="00557995">
        <w:rPr>
          <w:rFonts w:ascii="Times New Roman" w:hAnsi="Times New Roman" w:cs="Times New Roman"/>
        </w:rPr>
        <w:t>To illustrate the impact of AI-enhanced learning and self-improvement capabilities, consider this case study from Chen et al. (2024):</w:t>
      </w:r>
    </w:p>
    <w:p w14:paraId="2421A181" w14:textId="77777777" w:rsidR="00557995" w:rsidRDefault="00557995" w:rsidP="00557995">
      <w:pPr>
        <w:ind w:left="720"/>
        <w:rPr>
          <w:rFonts w:ascii="Times New Roman" w:hAnsi="Times New Roman" w:cs="Times New Roman"/>
        </w:rPr>
      </w:pPr>
      <w:r w:rsidRPr="00557995">
        <w:rPr>
          <w:rFonts w:ascii="Times New Roman" w:hAnsi="Times New Roman" w:cs="Times New Roman"/>
        </w:rPr>
        <w:t>A global investment bank transitioned from a traditional trading platform to an AI-driven adaptive system. The results over a 36-month period were significant:</w:t>
      </w:r>
    </w:p>
    <w:p w14:paraId="1F045A90" w14:textId="6EA752D5" w:rsidR="00557995" w:rsidRPr="00557995" w:rsidRDefault="00557995" w:rsidP="00557995">
      <w:pPr>
        <w:ind w:left="720"/>
        <w:rPr>
          <w:rFonts w:ascii="Times New Roman" w:hAnsi="Times New Roman" w:cs="Times New Roman"/>
        </w:rPr>
      </w:pPr>
      <w:r w:rsidRPr="00557995">
        <w:rPr>
          <w:rFonts w:ascii="Times New Roman" w:hAnsi="Times New Roman" w:cs="Times New Roman"/>
        </w:rPr>
        <w:t>Traditional Trading Platform:</w:t>
      </w:r>
    </w:p>
    <w:p w14:paraId="0512FD8A"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Fixed trading algorithms requiring manual updates.</w:t>
      </w:r>
    </w:p>
    <w:p w14:paraId="44954597"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Static risk assessment models based on historical data.</w:t>
      </w:r>
    </w:p>
    <w:p w14:paraId="2D9B7D03"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Predefined user interfaces for all traders.</w:t>
      </w:r>
    </w:p>
    <w:p w14:paraId="08D2250A"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Reactive approach to market anomalies and system issues.</w:t>
      </w:r>
    </w:p>
    <w:p w14:paraId="34A29E56" w14:textId="393D8989" w:rsidR="00557995" w:rsidRPr="00557995" w:rsidRDefault="00557995" w:rsidP="00557995">
      <w:pPr>
        <w:ind w:left="720"/>
        <w:rPr>
          <w:rFonts w:ascii="Times New Roman" w:hAnsi="Times New Roman" w:cs="Times New Roman"/>
        </w:rPr>
      </w:pPr>
      <w:r w:rsidRPr="00557995">
        <w:rPr>
          <w:rFonts w:ascii="Times New Roman" w:hAnsi="Times New Roman" w:cs="Times New Roman"/>
        </w:rPr>
        <w:t>AI-Enhanced Adaptive Trading System:</w:t>
      </w:r>
    </w:p>
    <w:p w14:paraId="5DA114B2"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Self-improving trading algorithms that continuously learn from market data and trade outcomes.</w:t>
      </w:r>
    </w:p>
    <w:p w14:paraId="07A3C723"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Dynamic risk models that adapt in real-time to changing market conditions.</w:t>
      </w:r>
    </w:p>
    <w:p w14:paraId="311B2E5B"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Personalized trading interfaces that evolve based on individual trader behavior and performance.</w:t>
      </w:r>
    </w:p>
    <w:p w14:paraId="37F359A8"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Proactive anomaly detection and autonomous problem-solving capabilities.</w:t>
      </w:r>
    </w:p>
    <w:p w14:paraId="41E0AD7C" w14:textId="00E3A310" w:rsidR="00557995" w:rsidRPr="00557995" w:rsidRDefault="00557995" w:rsidP="00557995">
      <w:pPr>
        <w:ind w:left="720"/>
        <w:rPr>
          <w:rFonts w:ascii="Times New Roman" w:hAnsi="Times New Roman" w:cs="Times New Roman"/>
        </w:rPr>
      </w:pPr>
      <w:r w:rsidRPr="00557995">
        <w:rPr>
          <w:rFonts w:ascii="Times New Roman" w:hAnsi="Times New Roman" w:cs="Times New Roman"/>
        </w:rPr>
        <w:t>Results:</w:t>
      </w:r>
    </w:p>
    <w:p w14:paraId="636C4782"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Overall trading profitability increased by 28% due to more adaptive and accurate trading strategies.</w:t>
      </w:r>
    </w:p>
    <w:p w14:paraId="4C0041C8"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Risk-adjusted returns improved by 35% through dynamic risk management.</w:t>
      </w:r>
    </w:p>
    <w:p w14:paraId="40E883A7"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Trader productivity increased by 40% with personalized, evolving interfaces.</w:t>
      </w:r>
    </w:p>
    <w:p w14:paraId="330F6A05"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System downtime reduced by 95% due to predictive maintenance and self-healing capabilities.</w:t>
      </w:r>
    </w:p>
    <w:p w14:paraId="71631F2D"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Time to identify and respond to market anomalies decreased by 80%.</w:t>
      </w:r>
    </w:p>
    <w:p w14:paraId="17BCF8C6" w14:textId="77777777" w:rsidR="00557995" w:rsidRDefault="00557995" w:rsidP="00557995">
      <w:pPr>
        <w:ind w:left="720"/>
        <w:rPr>
          <w:rFonts w:ascii="Times New Roman" w:hAnsi="Times New Roman" w:cs="Times New Roman"/>
        </w:rPr>
      </w:pPr>
      <w:r w:rsidRPr="00557995">
        <w:rPr>
          <w:rFonts w:ascii="Times New Roman" w:hAnsi="Times New Roman" w:cs="Times New Roman"/>
        </w:rPr>
        <w:lastRenderedPageBreak/>
        <w:t>- New trader onboarding time reduced by 50% due to intuitive, adaptive interfaces.</w:t>
      </w:r>
    </w:p>
    <w:p w14:paraId="41359F49" w14:textId="0DC34865" w:rsidR="00557995" w:rsidRPr="00557995" w:rsidRDefault="00557995" w:rsidP="00557995">
      <w:pPr>
        <w:ind w:left="720"/>
        <w:rPr>
          <w:rFonts w:ascii="Times New Roman" w:hAnsi="Times New Roman" w:cs="Times New Roman"/>
        </w:rPr>
      </w:pPr>
      <w:r w:rsidRPr="00557995">
        <w:rPr>
          <w:rFonts w:ascii="Times New Roman" w:hAnsi="Times New Roman" w:cs="Times New Roman"/>
        </w:rPr>
        <w:t>The AI system achieved these results by:</w:t>
      </w:r>
    </w:p>
    <w:p w14:paraId="412C8617"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Continuously analyzing vast amounts of market data, trade outcomes, and user interactions to improve its performance.</w:t>
      </w:r>
    </w:p>
    <w:p w14:paraId="642100A3"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Adapting its strategies, risk models, and interfaces in real-time based on changing conditions and individual user needs.</w:t>
      </w:r>
    </w:p>
    <w:p w14:paraId="612256B6" w14:textId="77777777" w:rsidR="00557995" w:rsidRPr="00557995" w:rsidRDefault="00557995" w:rsidP="00557995">
      <w:pPr>
        <w:ind w:left="720"/>
        <w:rPr>
          <w:rFonts w:ascii="Times New Roman" w:hAnsi="Times New Roman" w:cs="Times New Roman"/>
        </w:rPr>
      </w:pPr>
      <w:r w:rsidRPr="00557995">
        <w:rPr>
          <w:rFonts w:ascii="Times New Roman" w:hAnsi="Times New Roman" w:cs="Times New Roman"/>
        </w:rPr>
        <w:t>- Autonomously identifying and resolving potential issues before they impacted trading operations.</w:t>
      </w:r>
    </w:p>
    <w:p w14:paraId="76251381" w14:textId="77777777" w:rsidR="00557995" w:rsidRDefault="00557995" w:rsidP="00557995">
      <w:pPr>
        <w:ind w:left="720"/>
        <w:rPr>
          <w:rFonts w:ascii="Times New Roman" w:hAnsi="Times New Roman" w:cs="Times New Roman"/>
        </w:rPr>
      </w:pPr>
      <w:r w:rsidRPr="00557995">
        <w:rPr>
          <w:rFonts w:ascii="Times New Roman" w:hAnsi="Times New Roman" w:cs="Times New Roman"/>
        </w:rPr>
        <w:t>- Accumulating and synthesizing knowledge from across the organization to inform better decision-making.</w:t>
      </w:r>
    </w:p>
    <w:p w14:paraId="11868A3D" w14:textId="77777777" w:rsidR="00557995" w:rsidRDefault="00557995" w:rsidP="00557995">
      <w:pPr>
        <w:ind w:left="720"/>
        <w:rPr>
          <w:rFonts w:ascii="Times New Roman" w:hAnsi="Times New Roman" w:cs="Times New Roman"/>
        </w:rPr>
      </w:pPr>
      <w:r w:rsidRPr="00557995">
        <w:rPr>
          <w:rFonts w:ascii="Times New Roman" w:hAnsi="Times New Roman" w:cs="Times New Roman"/>
        </w:rPr>
        <w:t>This case study demonstrates the transformative potential of AI-enhanced learning and self-improvement capabilities in creating more effective, efficient, and adaptive enterprise systems.</w:t>
      </w:r>
    </w:p>
    <w:p w14:paraId="7EE70AA5" w14:textId="076A3BD8" w:rsidR="00387CD1" w:rsidRDefault="00557995" w:rsidP="00557995">
      <w:pPr>
        <w:ind w:left="720"/>
        <w:rPr>
          <w:rFonts w:ascii="Times New Roman" w:hAnsi="Times New Roman" w:cs="Times New Roman"/>
        </w:rPr>
      </w:pPr>
      <w:r w:rsidRPr="00557995">
        <w:rPr>
          <w:rFonts w:ascii="Times New Roman" w:hAnsi="Times New Roman" w:cs="Times New Roman"/>
        </w:rPr>
        <w:t>In conclusion, as Lee et al. (2023) assert, "The future of enterprise software lies not in static, predefined systems, but in adaptive, self-improving platforms that evolve alongside the business and its users." As enterprise software continues to evolve, AI-driven capabilities for continuous learning, autonomous problem-solving, and adaptation will be key differentiators, enabling organizations to maintain cutting-edge efficiency, responsiveness, and competitiveness in rapidly changing business environments.</w:t>
      </w:r>
    </w:p>
    <w:p w14:paraId="487A0B65" w14:textId="77777777" w:rsidR="00197CC0" w:rsidRDefault="00197CC0" w:rsidP="00197CC0">
      <w:pPr>
        <w:ind w:left="720"/>
        <w:rPr>
          <w:rFonts w:ascii="Times New Roman" w:hAnsi="Times New Roman" w:cs="Times New Roman"/>
        </w:rPr>
      </w:pPr>
      <w:r w:rsidRPr="00197CC0">
        <w:rPr>
          <w:rFonts w:ascii="Times New Roman" w:hAnsi="Times New Roman" w:cs="Times New Roman"/>
        </w:rPr>
        <w:t>9. The Need for Multi-Modal Capabilities in Enterprise Systems</w:t>
      </w:r>
    </w:p>
    <w:p w14:paraId="55C75DFF" w14:textId="77777777" w:rsidR="00197CC0" w:rsidRDefault="00197CC0" w:rsidP="00197CC0">
      <w:pPr>
        <w:ind w:left="720"/>
        <w:rPr>
          <w:rFonts w:ascii="Times New Roman" w:hAnsi="Times New Roman" w:cs="Times New Roman"/>
        </w:rPr>
      </w:pPr>
      <w:r w:rsidRPr="00197CC0">
        <w:rPr>
          <w:rFonts w:ascii="Times New Roman" w:hAnsi="Times New Roman" w:cs="Times New Roman"/>
        </w:rPr>
        <w:t>As AI continues to reshape the enterprise software landscape, there is a growing recognition of the need for multi-modal capabilities. Multi-modal systems can process and integrate multiple types of input and output, such as text, voice, images, video, and sensor data. This evolution is crucial for enterprise systems to fully leverage the rich, diverse data available in modern business environments and to provide more natural, efficient user interactions.</w:t>
      </w:r>
    </w:p>
    <w:p w14:paraId="7D56CDD3" w14:textId="77777777" w:rsidR="00197CC0" w:rsidRDefault="00197CC0" w:rsidP="00197CC0">
      <w:pPr>
        <w:ind w:left="720"/>
        <w:rPr>
          <w:rFonts w:ascii="Times New Roman" w:hAnsi="Times New Roman" w:cs="Times New Roman"/>
        </w:rPr>
      </w:pPr>
      <w:r w:rsidRPr="00197CC0">
        <w:rPr>
          <w:rFonts w:ascii="Times New Roman" w:hAnsi="Times New Roman" w:cs="Times New Roman"/>
        </w:rPr>
        <w:t>9.1 Limitations of Uni-Modal Systems</w:t>
      </w:r>
    </w:p>
    <w:p w14:paraId="0B769CF6" w14:textId="77777777" w:rsidR="00197CC0" w:rsidRDefault="00197CC0" w:rsidP="00197CC0">
      <w:pPr>
        <w:ind w:left="720"/>
        <w:rPr>
          <w:rFonts w:ascii="Times New Roman" w:hAnsi="Times New Roman" w:cs="Times New Roman"/>
        </w:rPr>
      </w:pPr>
      <w:r w:rsidRPr="00197CC0">
        <w:rPr>
          <w:rFonts w:ascii="Times New Roman" w:hAnsi="Times New Roman" w:cs="Times New Roman"/>
        </w:rPr>
        <w:t>Traditional enterprise systems are often limited to processing and analyzing structured, text-based data. Johnson et al. (2024) highlight several key limitations of uni-modal systems:</w:t>
      </w:r>
    </w:p>
    <w:p w14:paraId="44426380" w14:textId="062318AF" w:rsidR="00197CC0" w:rsidRPr="00197CC0" w:rsidRDefault="00197CC0" w:rsidP="00197CC0">
      <w:pPr>
        <w:ind w:left="720"/>
        <w:rPr>
          <w:rFonts w:ascii="Times New Roman" w:hAnsi="Times New Roman" w:cs="Times New Roman"/>
        </w:rPr>
      </w:pPr>
      <w:r w:rsidRPr="00197CC0">
        <w:rPr>
          <w:rFonts w:ascii="Times New Roman" w:hAnsi="Times New Roman" w:cs="Times New Roman"/>
        </w:rPr>
        <w:t>- Incomplete Data Utilization: Many valuable business insights are locked in non-textual data formats.</w:t>
      </w:r>
    </w:p>
    <w:p w14:paraId="41F00CD4"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Limited User Interaction: Text-only interfaces can be cumbersome and inefficient for many tasks.</w:t>
      </w:r>
    </w:p>
    <w:p w14:paraId="3128E700"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lastRenderedPageBreak/>
        <w:t>- Narrow Analytical Scope: Uni-modal systems miss important context and nuances present in multi-modal data.</w:t>
      </w:r>
    </w:p>
    <w:p w14:paraId="4DD510E4" w14:textId="77777777" w:rsidR="00197CC0" w:rsidRDefault="00197CC0" w:rsidP="00197CC0">
      <w:pPr>
        <w:ind w:left="720"/>
        <w:rPr>
          <w:rFonts w:ascii="Times New Roman" w:hAnsi="Times New Roman" w:cs="Times New Roman"/>
        </w:rPr>
      </w:pPr>
      <w:r w:rsidRPr="00197CC0">
        <w:rPr>
          <w:rFonts w:ascii="Times New Roman" w:hAnsi="Times New Roman" w:cs="Times New Roman"/>
        </w:rPr>
        <w:t>- Inflexibility in Data Input: Systems often struggle to incorporate data from diverse sources and formats.</w:t>
      </w:r>
    </w:p>
    <w:p w14:paraId="4CDE6D76" w14:textId="77777777" w:rsidR="00197CC0" w:rsidRDefault="00197CC0" w:rsidP="00197CC0">
      <w:pPr>
        <w:ind w:left="720"/>
        <w:rPr>
          <w:rFonts w:ascii="Times New Roman" w:hAnsi="Times New Roman" w:cs="Times New Roman"/>
        </w:rPr>
      </w:pPr>
      <w:r w:rsidRPr="00197CC0">
        <w:rPr>
          <w:rFonts w:ascii="Times New Roman" w:hAnsi="Times New Roman" w:cs="Times New Roman"/>
        </w:rPr>
        <w:t>Example: A study by Johnson et al. (2024) found that traditional CRM systems utilizing only text-based data missed up to 40% of customer sentiment indicators present in voice and visual interactions.</w:t>
      </w:r>
    </w:p>
    <w:p w14:paraId="5F83BCD6" w14:textId="77777777" w:rsidR="00197CC0" w:rsidRDefault="00197CC0" w:rsidP="00197CC0">
      <w:pPr>
        <w:ind w:left="720"/>
        <w:rPr>
          <w:rFonts w:ascii="Times New Roman" w:hAnsi="Times New Roman" w:cs="Times New Roman"/>
        </w:rPr>
      </w:pPr>
      <w:r w:rsidRPr="00197CC0">
        <w:rPr>
          <w:rFonts w:ascii="Times New Roman" w:hAnsi="Times New Roman" w:cs="Times New Roman"/>
        </w:rPr>
        <w:t>9.2 Benefits of Multi-Modal AI in Enterprise Systems</w:t>
      </w:r>
    </w:p>
    <w:p w14:paraId="2AB093DF" w14:textId="77777777" w:rsidR="00197CC0" w:rsidRDefault="00197CC0" w:rsidP="00197CC0">
      <w:pPr>
        <w:ind w:left="720"/>
        <w:rPr>
          <w:rFonts w:ascii="Times New Roman" w:hAnsi="Times New Roman" w:cs="Times New Roman"/>
        </w:rPr>
      </w:pPr>
      <w:r w:rsidRPr="00197CC0">
        <w:rPr>
          <w:rFonts w:ascii="Times New Roman" w:hAnsi="Times New Roman" w:cs="Times New Roman"/>
        </w:rPr>
        <w:t>Multi-modal AI systems offer significant advantages in enterprise applications:</w:t>
      </w:r>
    </w:p>
    <w:p w14:paraId="633C49E6" w14:textId="5BF03F13" w:rsidR="00197CC0" w:rsidRPr="00197CC0" w:rsidRDefault="00197CC0" w:rsidP="00197CC0">
      <w:pPr>
        <w:ind w:left="720"/>
        <w:rPr>
          <w:rFonts w:ascii="Times New Roman" w:hAnsi="Times New Roman" w:cs="Times New Roman"/>
        </w:rPr>
      </w:pPr>
      <w:r w:rsidRPr="00197CC0">
        <w:rPr>
          <w:rFonts w:ascii="Times New Roman" w:hAnsi="Times New Roman" w:cs="Times New Roman"/>
        </w:rPr>
        <w:t>9.2.1 Enhanced Data Processing and Analysis</w:t>
      </w:r>
    </w:p>
    <w:p w14:paraId="1AEBF02C"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Comprehensive Insights: Integrate and analyze data from various sources (text, images, audio, video, IoT sensors) for a more complete understanding of business scenarios.</w:t>
      </w:r>
    </w:p>
    <w:p w14:paraId="62E90DC9" w14:textId="77777777" w:rsidR="00197CC0" w:rsidRDefault="00197CC0" w:rsidP="00197CC0">
      <w:pPr>
        <w:ind w:left="720"/>
        <w:rPr>
          <w:rFonts w:ascii="Times New Roman" w:hAnsi="Times New Roman" w:cs="Times New Roman"/>
        </w:rPr>
      </w:pPr>
      <w:r w:rsidRPr="00197CC0">
        <w:rPr>
          <w:rFonts w:ascii="Times New Roman" w:hAnsi="Times New Roman" w:cs="Times New Roman"/>
        </w:rPr>
        <w:t>- Contextual Understanding: Combine different data modalities to derive more accurate and nuanced insights.</w:t>
      </w:r>
    </w:p>
    <w:p w14:paraId="47C8F897" w14:textId="77777777" w:rsidR="00197CC0" w:rsidRDefault="00197CC0" w:rsidP="00197CC0">
      <w:pPr>
        <w:ind w:left="720"/>
        <w:rPr>
          <w:rFonts w:ascii="Times New Roman" w:hAnsi="Times New Roman" w:cs="Times New Roman"/>
        </w:rPr>
      </w:pPr>
      <w:r w:rsidRPr="00197CC0">
        <w:rPr>
          <w:rFonts w:ascii="Times New Roman" w:hAnsi="Times New Roman" w:cs="Times New Roman"/>
        </w:rPr>
        <w:t>Example: Chen et al. (2023) describe a multi-modal SCM system that improved demand forecasting accuracy by 35% by integrating textual market reports, visual data from retail stores, and IoT sensor data from warehouses.</w:t>
      </w:r>
    </w:p>
    <w:p w14:paraId="22338467" w14:textId="21C2C33E" w:rsidR="00197CC0" w:rsidRPr="00197CC0" w:rsidRDefault="00197CC0" w:rsidP="00197CC0">
      <w:pPr>
        <w:ind w:left="720"/>
        <w:rPr>
          <w:rFonts w:ascii="Times New Roman" w:hAnsi="Times New Roman" w:cs="Times New Roman"/>
        </w:rPr>
      </w:pPr>
      <w:r w:rsidRPr="00197CC0">
        <w:rPr>
          <w:rFonts w:ascii="Times New Roman" w:hAnsi="Times New Roman" w:cs="Times New Roman"/>
        </w:rPr>
        <w:t>9.2.2 Improved User Interaction</w:t>
      </w:r>
    </w:p>
    <w:p w14:paraId="2D6B1D1D"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Natural Interfaces: Enable voice commands, gesture control, and visual inputs for more intuitive user experiences.</w:t>
      </w:r>
    </w:p>
    <w:p w14:paraId="7F6B43EF" w14:textId="77777777" w:rsidR="00197CC0" w:rsidRDefault="00197CC0" w:rsidP="00197CC0">
      <w:pPr>
        <w:ind w:left="720"/>
        <w:rPr>
          <w:rFonts w:ascii="Times New Roman" w:hAnsi="Times New Roman" w:cs="Times New Roman"/>
        </w:rPr>
      </w:pPr>
      <w:r w:rsidRPr="00197CC0">
        <w:rPr>
          <w:rFonts w:ascii="Times New Roman" w:hAnsi="Times New Roman" w:cs="Times New Roman"/>
        </w:rPr>
        <w:t>- Adaptive Output: Provide information in the most appropriate format (text, visualization, audio) based on user preferences and context.</w:t>
      </w:r>
    </w:p>
    <w:p w14:paraId="756CD00B" w14:textId="77777777" w:rsidR="00197CC0" w:rsidRDefault="00197CC0" w:rsidP="00197CC0">
      <w:pPr>
        <w:ind w:left="720"/>
        <w:rPr>
          <w:rFonts w:ascii="Times New Roman" w:hAnsi="Times New Roman" w:cs="Times New Roman"/>
        </w:rPr>
      </w:pPr>
      <w:r w:rsidRPr="00197CC0">
        <w:rPr>
          <w:rFonts w:ascii="Times New Roman" w:hAnsi="Times New Roman" w:cs="Times New Roman"/>
        </w:rPr>
        <w:t>Example: Li et al. (2023) showcase an ERP system with multi-modal interfaces that reduced task completion time by 28% and improved user satisfaction scores by 45% compared to traditional text-based interfaces.</w:t>
      </w:r>
    </w:p>
    <w:p w14:paraId="3DD5D075" w14:textId="511A34EA" w:rsidR="00197CC0" w:rsidRPr="00197CC0" w:rsidRDefault="00197CC0" w:rsidP="00197CC0">
      <w:pPr>
        <w:ind w:left="720"/>
        <w:rPr>
          <w:rFonts w:ascii="Times New Roman" w:hAnsi="Times New Roman" w:cs="Times New Roman"/>
        </w:rPr>
      </w:pPr>
      <w:r w:rsidRPr="00197CC0">
        <w:rPr>
          <w:rFonts w:ascii="Times New Roman" w:hAnsi="Times New Roman" w:cs="Times New Roman"/>
        </w:rPr>
        <w:t>9.2.3 Enhanced Decision Support</w:t>
      </w:r>
    </w:p>
    <w:p w14:paraId="4EAAEAB3"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Rich Data Visualization: Present complex data relationships through interactive, multi-modal visualizations.</w:t>
      </w:r>
    </w:p>
    <w:p w14:paraId="5246C8A7" w14:textId="77777777" w:rsidR="00197CC0" w:rsidRDefault="00197CC0" w:rsidP="00197CC0">
      <w:pPr>
        <w:ind w:left="720"/>
        <w:rPr>
          <w:rFonts w:ascii="Times New Roman" w:hAnsi="Times New Roman" w:cs="Times New Roman"/>
        </w:rPr>
      </w:pPr>
      <w:r w:rsidRPr="00197CC0">
        <w:rPr>
          <w:rFonts w:ascii="Times New Roman" w:hAnsi="Times New Roman" w:cs="Times New Roman"/>
        </w:rPr>
        <w:t>- Immersive Analytics: Utilize AR/VR technologies for more engaging and insightful data exploration.</w:t>
      </w:r>
    </w:p>
    <w:p w14:paraId="2B9CC68B" w14:textId="77777777" w:rsidR="00197CC0" w:rsidRDefault="00197CC0" w:rsidP="00197CC0">
      <w:pPr>
        <w:ind w:left="720"/>
        <w:rPr>
          <w:rFonts w:ascii="Times New Roman" w:hAnsi="Times New Roman" w:cs="Times New Roman"/>
        </w:rPr>
      </w:pPr>
      <w:r w:rsidRPr="00197CC0">
        <w:rPr>
          <w:rFonts w:ascii="Times New Roman" w:hAnsi="Times New Roman" w:cs="Times New Roman"/>
        </w:rPr>
        <w:lastRenderedPageBreak/>
        <w:t>Example: Taylor et al. (2024) demonstrate a multi-modal business intelligence tool that increased decision-making accuracy by 30% through its ability to present complex data relationships in immersive, interactive formats.</w:t>
      </w:r>
    </w:p>
    <w:p w14:paraId="2CCE4826" w14:textId="77777777" w:rsidR="00197CC0" w:rsidRDefault="00197CC0" w:rsidP="00197CC0">
      <w:pPr>
        <w:ind w:left="720"/>
        <w:rPr>
          <w:rFonts w:ascii="Times New Roman" w:hAnsi="Times New Roman" w:cs="Times New Roman"/>
        </w:rPr>
      </w:pPr>
      <w:r w:rsidRPr="00197CC0">
        <w:rPr>
          <w:rFonts w:ascii="Times New Roman" w:hAnsi="Times New Roman" w:cs="Times New Roman"/>
        </w:rPr>
        <w:t>9.3 Implementation Challenges</w:t>
      </w:r>
    </w:p>
    <w:p w14:paraId="61A2BE1F" w14:textId="77777777" w:rsidR="00197CC0" w:rsidRDefault="00197CC0" w:rsidP="00197CC0">
      <w:pPr>
        <w:ind w:left="720"/>
        <w:rPr>
          <w:rFonts w:ascii="Times New Roman" w:hAnsi="Times New Roman" w:cs="Times New Roman"/>
        </w:rPr>
      </w:pPr>
      <w:r w:rsidRPr="00197CC0">
        <w:rPr>
          <w:rFonts w:ascii="Times New Roman" w:hAnsi="Times New Roman" w:cs="Times New Roman"/>
        </w:rPr>
        <w:t>While the benefits are significant, implementing multi-modal capabilities in enterprise systems presents several challenges:</w:t>
      </w:r>
    </w:p>
    <w:p w14:paraId="18504886" w14:textId="00B2ACFB" w:rsidR="00197CC0" w:rsidRPr="00197CC0" w:rsidRDefault="00197CC0" w:rsidP="00197CC0">
      <w:pPr>
        <w:ind w:left="720"/>
        <w:rPr>
          <w:rFonts w:ascii="Times New Roman" w:hAnsi="Times New Roman" w:cs="Times New Roman"/>
        </w:rPr>
      </w:pPr>
      <w:r w:rsidRPr="00197CC0">
        <w:rPr>
          <w:rFonts w:ascii="Times New Roman" w:hAnsi="Times New Roman" w:cs="Times New Roman"/>
        </w:rPr>
        <w:t>- Data Integration Complexity: Combining diverse data types requires sophisticated data management and integration strategies.</w:t>
      </w:r>
    </w:p>
    <w:p w14:paraId="5AFB0535"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Processing Power Requirements: Multi-modal AI often demands significant computational resources.</w:t>
      </w:r>
    </w:p>
    <w:p w14:paraId="6B03BBDC"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User Training: Employees may need training to effectively utilize new multi-modal interfaces.</w:t>
      </w:r>
    </w:p>
    <w:p w14:paraId="1D7ACF3E" w14:textId="77777777" w:rsidR="00197CC0" w:rsidRDefault="00197CC0" w:rsidP="00197CC0">
      <w:pPr>
        <w:ind w:left="720"/>
        <w:rPr>
          <w:rFonts w:ascii="Times New Roman" w:hAnsi="Times New Roman" w:cs="Times New Roman"/>
        </w:rPr>
      </w:pPr>
      <w:r w:rsidRPr="00197CC0">
        <w:rPr>
          <w:rFonts w:ascii="Times New Roman" w:hAnsi="Times New Roman" w:cs="Times New Roman"/>
        </w:rPr>
        <w:t>- Privacy and Security Concerns: Multi-modal data, especially from sources like cameras and microphones, raises new privacy considerations.</w:t>
      </w:r>
    </w:p>
    <w:p w14:paraId="7A67775B" w14:textId="77777777" w:rsidR="00197CC0" w:rsidRDefault="00197CC0" w:rsidP="00197CC0">
      <w:pPr>
        <w:ind w:left="720"/>
        <w:rPr>
          <w:rFonts w:ascii="Times New Roman" w:hAnsi="Times New Roman" w:cs="Times New Roman"/>
        </w:rPr>
      </w:pPr>
      <w:r w:rsidRPr="00197CC0">
        <w:rPr>
          <w:rFonts w:ascii="Times New Roman" w:hAnsi="Times New Roman" w:cs="Times New Roman"/>
        </w:rPr>
        <w:t>9.4 Future Directions</w:t>
      </w:r>
    </w:p>
    <w:p w14:paraId="2B366E51" w14:textId="77777777" w:rsidR="00197CC0" w:rsidRDefault="00197CC0" w:rsidP="00197CC0">
      <w:pPr>
        <w:ind w:left="720"/>
        <w:rPr>
          <w:rFonts w:ascii="Times New Roman" w:hAnsi="Times New Roman" w:cs="Times New Roman"/>
        </w:rPr>
      </w:pPr>
      <w:r w:rsidRPr="00197CC0">
        <w:rPr>
          <w:rFonts w:ascii="Times New Roman" w:hAnsi="Times New Roman" w:cs="Times New Roman"/>
        </w:rPr>
        <w:t>As multi-modal AI continues to evolve, several trends are emerging:</w:t>
      </w:r>
    </w:p>
    <w:p w14:paraId="7370BA79" w14:textId="6E5AC4A2" w:rsidR="00197CC0" w:rsidRPr="00197CC0" w:rsidRDefault="00197CC0" w:rsidP="00197CC0">
      <w:pPr>
        <w:ind w:left="720"/>
        <w:rPr>
          <w:rFonts w:ascii="Times New Roman" w:hAnsi="Times New Roman" w:cs="Times New Roman"/>
        </w:rPr>
      </w:pPr>
      <w:r w:rsidRPr="00197CC0">
        <w:rPr>
          <w:rFonts w:ascii="Times New Roman" w:hAnsi="Times New Roman" w:cs="Times New Roman"/>
        </w:rPr>
        <w:t>- Emotion AI: Incorporating emotional intelligence into enterprise systems by analyzing facial expressions, voice tone, and physiological signals.</w:t>
      </w:r>
    </w:p>
    <w:p w14:paraId="46AE9A4F"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Cross-Modal Learning: AI models that can transfer knowledge between different modalities, enhancing overall system intelligence.</w:t>
      </w:r>
    </w:p>
    <w:p w14:paraId="57270F53" w14:textId="77777777" w:rsidR="00197CC0" w:rsidRDefault="00197CC0" w:rsidP="00197CC0">
      <w:pPr>
        <w:ind w:left="720"/>
        <w:rPr>
          <w:rFonts w:ascii="Times New Roman" w:hAnsi="Times New Roman" w:cs="Times New Roman"/>
        </w:rPr>
      </w:pPr>
      <w:r w:rsidRPr="00197CC0">
        <w:rPr>
          <w:rFonts w:ascii="Times New Roman" w:hAnsi="Times New Roman" w:cs="Times New Roman"/>
        </w:rPr>
        <w:t>- Augmented Reality Integration: Seamlessly blending digital information with the physical world for enhanced operational efficiency.</w:t>
      </w:r>
    </w:p>
    <w:p w14:paraId="288EB29A" w14:textId="77777777" w:rsidR="00197CC0" w:rsidRDefault="00197CC0" w:rsidP="00197CC0">
      <w:pPr>
        <w:ind w:left="720"/>
        <w:rPr>
          <w:rFonts w:ascii="Times New Roman" w:hAnsi="Times New Roman" w:cs="Times New Roman"/>
        </w:rPr>
      </w:pPr>
      <w:r w:rsidRPr="00197CC0">
        <w:rPr>
          <w:rFonts w:ascii="Times New Roman" w:hAnsi="Times New Roman" w:cs="Times New Roman"/>
        </w:rPr>
        <w:t>Example: Zhang et al. (2023) predict that by 2026, over 60% of enterprise software will incorporate multi-modal AI capabilities, fundamentally changing how businesses interact with and leverage their data.</w:t>
      </w:r>
    </w:p>
    <w:p w14:paraId="4B051543" w14:textId="77777777" w:rsidR="00197CC0" w:rsidRDefault="00197CC0" w:rsidP="00197CC0">
      <w:pPr>
        <w:ind w:left="720"/>
        <w:rPr>
          <w:rFonts w:ascii="Times New Roman" w:hAnsi="Times New Roman" w:cs="Times New Roman"/>
        </w:rPr>
      </w:pPr>
      <w:r w:rsidRPr="00197CC0">
        <w:rPr>
          <w:rFonts w:ascii="Times New Roman" w:hAnsi="Times New Roman" w:cs="Times New Roman"/>
        </w:rPr>
        <w:t>9.5 Case Study: Multi-Modal AI in Manufacturing</w:t>
      </w:r>
    </w:p>
    <w:p w14:paraId="2A5F0B86" w14:textId="77777777" w:rsidR="00197CC0" w:rsidRDefault="00197CC0" w:rsidP="00197CC0">
      <w:pPr>
        <w:ind w:left="720"/>
        <w:rPr>
          <w:rFonts w:ascii="Times New Roman" w:hAnsi="Times New Roman" w:cs="Times New Roman"/>
        </w:rPr>
      </w:pPr>
      <w:r w:rsidRPr="00197CC0">
        <w:rPr>
          <w:rFonts w:ascii="Times New Roman" w:hAnsi="Times New Roman" w:cs="Times New Roman"/>
        </w:rPr>
        <w:t>To illustrate the impact of multi-modal AI in enterprise systems, consider this case study from Brown et al. (2024):</w:t>
      </w:r>
    </w:p>
    <w:p w14:paraId="7ADCBF02" w14:textId="77777777" w:rsidR="00197CC0" w:rsidRDefault="00197CC0" w:rsidP="00197CC0">
      <w:pPr>
        <w:ind w:left="720"/>
        <w:rPr>
          <w:rFonts w:ascii="Times New Roman" w:hAnsi="Times New Roman" w:cs="Times New Roman"/>
        </w:rPr>
      </w:pPr>
      <w:r w:rsidRPr="00197CC0">
        <w:rPr>
          <w:rFonts w:ascii="Times New Roman" w:hAnsi="Times New Roman" w:cs="Times New Roman"/>
        </w:rPr>
        <w:t>A large automotive manufacturer implemented a multi-modal AI-enhanced enterprise system across its operations. The system integrated:</w:t>
      </w:r>
    </w:p>
    <w:p w14:paraId="15B532C6" w14:textId="1B49D77E" w:rsidR="00197CC0" w:rsidRPr="00197CC0" w:rsidRDefault="00197CC0" w:rsidP="00197CC0">
      <w:pPr>
        <w:ind w:left="720"/>
        <w:rPr>
          <w:rFonts w:ascii="Times New Roman" w:hAnsi="Times New Roman" w:cs="Times New Roman"/>
        </w:rPr>
      </w:pPr>
      <w:r w:rsidRPr="00197CC0">
        <w:rPr>
          <w:rFonts w:ascii="Times New Roman" w:hAnsi="Times New Roman" w:cs="Times New Roman"/>
        </w:rPr>
        <w:t>- Visual Data: Real-time video feeds from production lines</w:t>
      </w:r>
    </w:p>
    <w:p w14:paraId="6369A0C8"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Audio Data: Sound analysis from machinery for predictive maintenance</w:t>
      </w:r>
    </w:p>
    <w:p w14:paraId="664A041A"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lastRenderedPageBreak/>
        <w:t>- Textual Data: Traditional ERP and SCM data</w:t>
      </w:r>
    </w:p>
    <w:p w14:paraId="5729ABA9" w14:textId="77777777" w:rsidR="00197CC0" w:rsidRDefault="00197CC0" w:rsidP="00197CC0">
      <w:pPr>
        <w:ind w:left="720"/>
        <w:rPr>
          <w:rFonts w:ascii="Times New Roman" w:hAnsi="Times New Roman" w:cs="Times New Roman"/>
        </w:rPr>
      </w:pPr>
      <w:r w:rsidRPr="00197CC0">
        <w:rPr>
          <w:rFonts w:ascii="Times New Roman" w:hAnsi="Times New Roman" w:cs="Times New Roman"/>
        </w:rPr>
        <w:t>- Sensor Data: IoT devices throughout the supply chain and production facilities</w:t>
      </w:r>
    </w:p>
    <w:p w14:paraId="74CCCFBA" w14:textId="01989F73" w:rsidR="00197CC0" w:rsidRPr="00197CC0" w:rsidRDefault="00197CC0" w:rsidP="00197CC0">
      <w:pPr>
        <w:ind w:left="720"/>
        <w:rPr>
          <w:rFonts w:ascii="Times New Roman" w:hAnsi="Times New Roman" w:cs="Times New Roman"/>
        </w:rPr>
      </w:pPr>
      <w:r w:rsidRPr="00197CC0">
        <w:rPr>
          <w:rFonts w:ascii="Times New Roman" w:hAnsi="Times New Roman" w:cs="Times New Roman"/>
        </w:rPr>
        <w:t>Results after 18 months:</w:t>
      </w:r>
    </w:p>
    <w:p w14:paraId="704A1518"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Production efficiency increased by 23% due to early detection of issues through multi-modal analysis</w:t>
      </w:r>
    </w:p>
    <w:p w14:paraId="651823BE"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Quality control improved, with defect rates dropping by 35%</w:t>
      </w:r>
    </w:p>
    <w:p w14:paraId="6A200AC2"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Supply chain disruptions decreased by 40% through better predictive capabilities</w:t>
      </w:r>
    </w:p>
    <w:p w14:paraId="6A49B367"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Energy consumption reduced by 18% through optimized operations</w:t>
      </w:r>
    </w:p>
    <w:p w14:paraId="697623FE" w14:textId="77777777" w:rsidR="00197CC0" w:rsidRDefault="00197CC0" w:rsidP="00197CC0">
      <w:pPr>
        <w:ind w:left="720"/>
        <w:rPr>
          <w:rFonts w:ascii="Times New Roman" w:hAnsi="Times New Roman" w:cs="Times New Roman"/>
        </w:rPr>
      </w:pPr>
      <w:r w:rsidRPr="00197CC0">
        <w:rPr>
          <w:rFonts w:ascii="Times New Roman" w:hAnsi="Times New Roman" w:cs="Times New Roman"/>
        </w:rPr>
        <w:t>- Worker safety incidents decreased by 50% through real-time multi-modal monitoring</w:t>
      </w:r>
    </w:p>
    <w:p w14:paraId="5A1E5F8D" w14:textId="74AB44AA" w:rsidR="00197CC0" w:rsidRPr="00197CC0" w:rsidRDefault="00197CC0" w:rsidP="00197CC0">
      <w:pPr>
        <w:ind w:left="720"/>
        <w:rPr>
          <w:rFonts w:ascii="Times New Roman" w:hAnsi="Times New Roman" w:cs="Times New Roman"/>
        </w:rPr>
      </w:pPr>
      <w:r w:rsidRPr="00197CC0">
        <w:rPr>
          <w:rFonts w:ascii="Times New Roman" w:hAnsi="Times New Roman" w:cs="Times New Roman"/>
        </w:rPr>
        <w:t>The multi-modal system achieved these results by:</w:t>
      </w:r>
    </w:p>
    <w:p w14:paraId="5A44857A"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Providing immersive, AR-based interfaces for workers, displaying real-time information and instructions</w:t>
      </w:r>
    </w:p>
    <w:p w14:paraId="11C190AF"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Enabling voice-controlled access to critical information, improving efficiency and safety</w:t>
      </w:r>
    </w:p>
    <w:p w14:paraId="49D84A9D" w14:textId="77777777" w:rsidR="00197CC0" w:rsidRPr="00197CC0" w:rsidRDefault="00197CC0" w:rsidP="00197CC0">
      <w:pPr>
        <w:ind w:left="720"/>
        <w:rPr>
          <w:rFonts w:ascii="Times New Roman" w:hAnsi="Times New Roman" w:cs="Times New Roman"/>
        </w:rPr>
      </w:pPr>
      <w:r w:rsidRPr="00197CC0">
        <w:rPr>
          <w:rFonts w:ascii="Times New Roman" w:hAnsi="Times New Roman" w:cs="Times New Roman"/>
        </w:rPr>
        <w:t>- Utilizing computer vision for real-time quality control and process optimization</w:t>
      </w:r>
    </w:p>
    <w:p w14:paraId="3187FD4E" w14:textId="77777777" w:rsidR="00197CC0" w:rsidRDefault="00197CC0" w:rsidP="00197CC0">
      <w:pPr>
        <w:ind w:left="720"/>
        <w:rPr>
          <w:rFonts w:ascii="Times New Roman" w:hAnsi="Times New Roman" w:cs="Times New Roman"/>
        </w:rPr>
      </w:pPr>
      <w:r w:rsidRPr="00197CC0">
        <w:rPr>
          <w:rFonts w:ascii="Times New Roman" w:hAnsi="Times New Roman" w:cs="Times New Roman"/>
        </w:rPr>
        <w:t>- Integrating acoustic analysis for early detection of machinery issues</w:t>
      </w:r>
    </w:p>
    <w:p w14:paraId="251C4A9B" w14:textId="77777777" w:rsidR="00197CC0" w:rsidRDefault="00197CC0" w:rsidP="00197CC0">
      <w:pPr>
        <w:ind w:left="720"/>
        <w:rPr>
          <w:rFonts w:ascii="Times New Roman" w:hAnsi="Times New Roman" w:cs="Times New Roman"/>
        </w:rPr>
      </w:pPr>
      <w:r w:rsidRPr="00197CC0">
        <w:rPr>
          <w:rFonts w:ascii="Times New Roman" w:hAnsi="Times New Roman" w:cs="Times New Roman"/>
        </w:rPr>
        <w:t>This case study demonstrates the transformative potential of multi-modal AI in creating more efficient, safe, and adaptive enterprise systems.</w:t>
      </w:r>
    </w:p>
    <w:p w14:paraId="0385541C" w14:textId="490D7A5E" w:rsidR="00197CC0" w:rsidRPr="00197CC0" w:rsidRDefault="00197CC0" w:rsidP="00197CC0">
      <w:pPr>
        <w:ind w:left="720"/>
        <w:rPr>
          <w:rFonts w:ascii="Times New Roman" w:hAnsi="Times New Roman" w:cs="Times New Roman"/>
        </w:rPr>
      </w:pPr>
      <w:r w:rsidRPr="00197CC0">
        <w:rPr>
          <w:rFonts w:ascii="Times New Roman" w:hAnsi="Times New Roman" w:cs="Times New Roman"/>
        </w:rPr>
        <w:t>In conclusion, as Johnson et al. (2024) assert, "The future of enterprise software lies in its ability to seamlessly integrate and analyze multi-modal data, providing unprecedented insights and natural user experiences." As organizations continue to generate and collect diverse types of data, the ability of enterprise systems to effectively leverage this multi-modal information will become a critical differentiator in operational excellence and competitive advantage.</w:t>
      </w:r>
    </w:p>
    <w:p w14:paraId="35E2B8F1" w14:textId="30EE71A7" w:rsidR="00962C2C" w:rsidRDefault="00197CC0" w:rsidP="002C6EE2">
      <w:pPr>
        <w:ind w:left="720"/>
        <w:rPr>
          <w:rFonts w:ascii="Times New Roman" w:hAnsi="Times New Roman" w:cs="Times New Roman"/>
        </w:rPr>
      </w:pPr>
      <w:r>
        <w:rPr>
          <w:rFonts w:ascii="Times New Roman" w:hAnsi="Times New Roman" w:cs="Times New Roman"/>
        </w:rPr>
        <w:t>10</w:t>
      </w:r>
      <w:r w:rsidR="00387CD1" w:rsidRPr="002C6EE2">
        <w:rPr>
          <w:rFonts w:ascii="Times New Roman" w:hAnsi="Times New Roman" w:cs="Times New Roman"/>
        </w:rPr>
        <w:t>. Conclusion</w:t>
      </w:r>
    </w:p>
    <w:p w14:paraId="39F6DAAA" w14:textId="77777777" w:rsidR="00962C2C" w:rsidRDefault="00387CD1" w:rsidP="002C6EE2">
      <w:pPr>
        <w:ind w:left="720"/>
        <w:rPr>
          <w:rFonts w:ascii="Times New Roman" w:hAnsi="Times New Roman" w:cs="Times New Roman"/>
        </w:rPr>
      </w:pPr>
      <w:r w:rsidRPr="002C6EE2">
        <w:rPr>
          <w:rFonts w:ascii="Times New Roman" w:hAnsi="Times New Roman" w:cs="Times New Roman"/>
        </w:rPr>
        <w:t>The deficiencies of traditional enterprise software when compared to AI-driven systems are substantial and multifaceted. From limited adaptability and predictive capabilities to user experience shortcomings and the absence of continuous learning, conventional systems are increasingly falling behind in meeting the dynamic needs of modern businesses.</w:t>
      </w:r>
    </w:p>
    <w:p w14:paraId="0E8FC27E" w14:textId="77777777" w:rsidR="00962C2C" w:rsidRDefault="00387CD1" w:rsidP="002C6EE2">
      <w:pPr>
        <w:ind w:left="720"/>
        <w:rPr>
          <w:rFonts w:ascii="Times New Roman" w:hAnsi="Times New Roman" w:cs="Times New Roman"/>
        </w:rPr>
      </w:pPr>
      <w:r w:rsidRPr="002C6EE2">
        <w:rPr>
          <w:rFonts w:ascii="Times New Roman" w:hAnsi="Times New Roman" w:cs="Times New Roman"/>
        </w:rPr>
        <w:t xml:space="preserve">As organizations navigate the rapidly evolving technological landscape, addressing these deficiencies becomes crucial. The transition from traditional to AI-enhanced enterprise </w:t>
      </w:r>
      <w:r w:rsidRPr="002C6EE2">
        <w:rPr>
          <w:rFonts w:ascii="Times New Roman" w:hAnsi="Times New Roman" w:cs="Times New Roman"/>
        </w:rPr>
        <w:lastRenderedPageBreak/>
        <w:t>systems is not just an upgrade but a fundamental shift in how businesses operate and compete. Companies that successfully bridge this gap will be better positioned to thrive in an increasingly AI-dominated business environment, leveraging enhanced adaptability, predictive power, and intelligent automation to drive innovation and maintain competitive advantage.</w:t>
      </w:r>
    </w:p>
    <w:p w14:paraId="0C20B6F3" w14:textId="77777777" w:rsidR="00197CC0" w:rsidRDefault="00197CC0" w:rsidP="00197CC0">
      <w:pPr>
        <w:ind w:left="720"/>
        <w:rPr>
          <w:rFonts w:ascii="Times New Roman" w:hAnsi="Times New Roman" w:cs="Times New Roman"/>
        </w:rPr>
      </w:pPr>
      <w:r>
        <w:rPr>
          <w:rFonts w:ascii="Times New Roman" w:hAnsi="Times New Roman" w:cs="Times New Roman"/>
        </w:rPr>
        <w:t>Enterprise software solutions like ERP, CRM, HCM, SCM, BI including SaaS products have to change in a significant way to adapt to the new AI enabled enterprise.</w:t>
      </w:r>
    </w:p>
    <w:p w14:paraId="7FDE4ECF" w14:textId="565D3661" w:rsidR="00DB7CFF" w:rsidRPr="00DB7CFF" w:rsidRDefault="00387CD1" w:rsidP="00DB7CFF">
      <w:pPr>
        <w:ind w:left="720"/>
        <w:rPr>
          <w:rFonts w:ascii="Times New Roman" w:hAnsi="Times New Roman" w:cs="Times New Roman"/>
        </w:rPr>
      </w:pPr>
      <w:r w:rsidRPr="002C6EE2">
        <w:rPr>
          <w:rFonts w:ascii="Times New Roman" w:hAnsi="Times New Roman" w:cs="Times New Roman"/>
        </w:rPr>
        <w:t>The future of enterprise software lies in intelligent, adaptive, and self-improving systems that can keep pace with the rapidly changing business environment. As AI continues to evolve, it will be imperative for organizations to embrace these advancements to remain competitive and efficient in their operations.</w:t>
      </w:r>
    </w:p>
    <w:p w14:paraId="3710D196" w14:textId="3A9E73DA" w:rsidR="00DB7CFF" w:rsidRPr="00DB7CFF" w:rsidRDefault="00DB7CFF" w:rsidP="00783130">
      <w:pPr>
        <w:jc w:val="center"/>
        <w:rPr>
          <w:rFonts w:ascii="Times New Roman" w:hAnsi="Times New Roman" w:cs="Times New Roman"/>
        </w:rPr>
      </w:pPr>
      <w:r w:rsidRPr="00DB7CFF">
        <w:rPr>
          <w:rFonts w:ascii="Times New Roman" w:hAnsi="Times New Roman" w:cs="Times New Roman"/>
        </w:rPr>
        <w:t>References</w:t>
      </w:r>
    </w:p>
    <w:p w14:paraId="52437CD3" w14:textId="77777777" w:rsidR="00DB7CFF" w:rsidRDefault="00DB7CFF" w:rsidP="00DB7CFF">
      <w:pPr>
        <w:rPr>
          <w:rFonts w:ascii="Times New Roman" w:hAnsi="Times New Roman" w:cs="Times New Roman"/>
        </w:rPr>
      </w:pPr>
      <w:r w:rsidRPr="00DB7CFF">
        <w:rPr>
          <w:rFonts w:ascii="Times New Roman" w:hAnsi="Times New Roman" w:cs="Times New Roman"/>
        </w:rPr>
        <w:t>Anderson, J., et al. (2024). AI-Driven Compliance Monitoring in Enterprise Systems. Journal of Information Technology Management, 35(2), 178-195.</w:t>
      </w:r>
    </w:p>
    <w:p w14:paraId="0069356B" w14:textId="77777777" w:rsidR="00DB7CFF" w:rsidRDefault="00DB7CFF" w:rsidP="00DB7CFF">
      <w:pPr>
        <w:rPr>
          <w:rFonts w:ascii="Times New Roman" w:hAnsi="Times New Roman" w:cs="Times New Roman"/>
        </w:rPr>
      </w:pPr>
      <w:r w:rsidRPr="00DB7CFF">
        <w:rPr>
          <w:rFonts w:ascii="Times New Roman" w:hAnsi="Times New Roman" w:cs="Times New Roman"/>
        </w:rPr>
        <w:t>Brown, S., et al. (2024). Multi-Modal AI in Manufacturing: A Case Study. International Journal of Production Research, 62(4), 1123-1140.</w:t>
      </w:r>
    </w:p>
    <w:p w14:paraId="3FD28329" w14:textId="77777777" w:rsidR="00DB7CFF" w:rsidRDefault="00DB7CFF" w:rsidP="00DB7CFF">
      <w:pPr>
        <w:rPr>
          <w:rFonts w:ascii="Times New Roman" w:hAnsi="Times New Roman" w:cs="Times New Roman"/>
        </w:rPr>
      </w:pPr>
      <w:r w:rsidRPr="00DB7CFF">
        <w:rPr>
          <w:rFonts w:ascii="Times New Roman" w:hAnsi="Times New Roman" w:cs="Times New Roman"/>
        </w:rPr>
        <w:t>Chen, Y., et al. (2023). AI-Enhanced Supply Chain Management: Improving Demand Forecasting Accuracy. Supply Chain Management: An International Journal, 28(6), 702-718.</w:t>
      </w:r>
    </w:p>
    <w:p w14:paraId="061C6679" w14:textId="77777777" w:rsidR="00DB7CFF" w:rsidRDefault="00DB7CFF" w:rsidP="00DB7CFF">
      <w:pPr>
        <w:rPr>
          <w:rFonts w:ascii="Times New Roman" w:hAnsi="Times New Roman" w:cs="Times New Roman"/>
        </w:rPr>
      </w:pPr>
      <w:r w:rsidRPr="00DB7CFF">
        <w:rPr>
          <w:rFonts w:ascii="Times New Roman" w:hAnsi="Times New Roman" w:cs="Times New Roman"/>
        </w:rPr>
        <w:t>Chen, Y., et al. (2024). Adaptive ERP Systems: Enhancing User Productivity Through AI. MIS Quarterly, 48(2), 401-422.</w:t>
      </w:r>
    </w:p>
    <w:p w14:paraId="67CADC82" w14:textId="77777777" w:rsidR="00DB7CFF" w:rsidRDefault="00DB7CFF" w:rsidP="00DB7CFF">
      <w:pPr>
        <w:rPr>
          <w:rFonts w:ascii="Times New Roman" w:hAnsi="Times New Roman" w:cs="Times New Roman"/>
        </w:rPr>
      </w:pPr>
      <w:r w:rsidRPr="00DB7CFF">
        <w:rPr>
          <w:rFonts w:ascii="Times New Roman" w:hAnsi="Times New Roman" w:cs="Times New Roman"/>
        </w:rPr>
        <w:t>Davis, R., et al. (2023). Third-Party Risk Management in the AI Era. Risk Management Journal, 70(3), 45-62.</w:t>
      </w:r>
    </w:p>
    <w:p w14:paraId="2E9F7B7B" w14:textId="77777777" w:rsidR="00DB7CFF" w:rsidRDefault="00DB7CFF" w:rsidP="00DB7CFF">
      <w:pPr>
        <w:rPr>
          <w:rFonts w:ascii="Times New Roman" w:hAnsi="Times New Roman" w:cs="Times New Roman"/>
        </w:rPr>
      </w:pPr>
      <w:r w:rsidRPr="00DB7CFF">
        <w:rPr>
          <w:rFonts w:ascii="Times New Roman" w:hAnsi="Times New Roman" w:cs="Times New Roman"/>
        </w:rPr>
        <w:t>Garcia, M., et al. (2023). AI-Driven Process Optimization in Enterprise Systems. Journal of Management Information Systems, 40(2), 412-429.</w:t>
      </w:r>
    </w:p>
    <w:p w14:paraId="347A4C4A" w14:textId="77777777" w:rsidR="00DB7CFF" w:rsidRDefault="00DB7CFF" w:rsidP="00DB7CFF">
      <w:pPr>
        <w:rPr>
          <w:rFonts w:ascii="Times New Roman" w:hAnsi="Times New Roman" w:cs="Times New Roman"/>
        </w:rPr>
      </w:pPr>
      <w:r w:rsidRPr="00DB7CFF">
        <w:rPr>
          <w:rFonts w:ascii="Times New Roman" w:hAnsi="Times New Roman" w:cs="Times New Roman"/>
        </w:rPr>
        <w:t>Johnson, L., et al. (2024). Multi-Modal Systems in Enterprise Software: Benefits and Challenges. IEEE Software, 41(3), 56-63.</w:t>
      </w:r>
    </w:p>
    <w:p w14:paraId="309CBDE6" w14:textId="77777777" w:rsidR="00DB7CFF" w:rsidRDefault="00DB7CFF" w:rsidP="00DB7CFF">
      <w:pPr>
        <w:rPr>
          <w:rFonts w:ascii="Times New Roman" w:hAnsi="Times New Roman" w:cs="Times New Roman"/>
        </w:rPr>
      </w:pPr>
      <w:r w:rsidRPr="00DB7CFF">
        <w:rPr>
          <w:rFonts w:ascii="Times New Roman" w:hAnsi="Times New Roman" w:cs="Times New Roman"/>
        </w:rPr>
        <w:t>Kim, H., et al. (2024). Autonomous Problem-Solving in AI-Enhanced Enterprise Systems. Journal of Enterprise Information Management, 37(1), 78-95.</w:t>
      </w:r>
    </w:p>
    <w:p w14:paraId="678CBF1E" w14:textId="77777777" w:rsidR="00DB7CFF" w:rsidRDefault="00DB7CFF" w:rsidP="00DB7CFF">
      <w:pPr>
        <w:rPr>
          <w:rFonts w:ascii="Times New Roman" w:hAnsi="Times New Roman" w:cs="Times New Roman"/>
        </w:rPr>
      </w:pPr>
      <w:r w:rsidRPr="00DB7CFF">
        <w:rPr>
          <w:rFonts w:ascii="Times New Roman" w:hAnsi="Times New Roman" w:cs="Times New Roman"/>
        </w:rPr>
        <w:t>Lee, K., et al. (2023). Continuous Learning in AI-Powered Enterprise Software. MIT Sloan Management Review, 64(3), 25-41.</w:t>
      </w:r>
    </w:p>
    <w:p w14:paraId="40A292EE" w14:textId="77777777" w:rsidR="00DB7CFF" w:rsidRDefault="00DB7CFF" w:rsidP="00DB7CFF">
      <w:pPr>
        <w:rPr>
          <w:rFonts w:ascii="Times New Roman" w:hAnsi="Times New Roman" w:cs="Times New Roman"/>
        </w:rPr>
      </w:pPr>
      <w:r w:rsidRPr="00DB7CFF">
        <w:rPr>
          <w:rFonts w:ascii="Times New Roman" w:hAnsi="Times New Roman" w:cs="Times New Roman"/>
        </w:rPr>
        <w:t>Li, X., et al. (2023). Multi-Modal Interfaces in ERP Systems: Impact on User Experience. Human-Computer Interaction, 38(4), 389-410.</w:t>
      </w:r>
    </w:p>
    <w:p w14:paraId="5FD39345" w14:textId="77777777" w:rsidR="00DB7CFF" w:rsidRDefault="00DB7CFF" w:rsidP="00DB7CFF">
      <w:pPr>
        <w:rPr>
          <w:rFonts w:ascii="Times New Roman" w:hAnsi="Times New Roman" w:cs="Times New Roman"/>
        </w:rPr>
      </w:pPr>
      <w:r w:rsidRPr="00DB7CFF">
        <w:rPr>
          <w:rFonts w:ascii="Times New Roman" w:hAnsi="Times New Roman" w:cs="Times New Roman"/>
        </w:rPr>
        <w:lastRenderedPageBreak/>
        <w:t>Li, X., et al. (2024). AI-Enhanced Compliance Management Across Industries. Compliance Quarterly, 29(2), 112-128.</w:t>
      </w:r>
    </w:p>
    <w:p w14:paraId="00E8B664" w14:textId="77777777" w:rsidR="00DB7CFF" w:rsidRDefault="00DB7CFF" w:rsidP="00DB7CFF">
      <w:pPr>
        <w:rPr>
          <w:rFonts w:ascii="Times New Roman" w:hAnsi="Times New Roman" w:cs="Times New Roman"/>
        </w:rPr>
      </w:pPr>
      <w:r w:rsidRPr="00DB7CFF">
        <w:rPr>
          <w:rFonts w:ascii="Times New Roman" w:hAnsi="Times New Roman" w:cs="Times New Roman"/>
        </w:rPr>
        <w:t>Smith, A., et al. (2023). Traditional vs. AI-Enhanced Analytics in Enterprise Software. Decision Support Systems, 155, 113820.</w:t>
      </w:r>
    </w:p>
    <w:p w14:paraId="5C694A9D" w14:textId="77777777" w:rsidR="00DB7CFF" w:rsidRDefault="00DB7CFF" w:rsidP="00DB7CFF">
      <w:pPr>
        <w:rPr>
          <w:rFonts w:ascii="Times New Roman" w:hAnsi="Times New Roman" w:cs="Times New Roman"/>
        </w:rPr>
      </w:pPr>
      <w:r w:rsidRPr="00DB7CFF">
        <w:rPr>
          <w:rFonts w:ascii="Times New Roman" w:hAnsi="Times New Roman" w:cs="Times New Roman"/>
        </w:rPr>
        <w:t>Taylor, M., et al. (2023). Comparative Study of AI Learning Systems in Enterprise Software. Journal of Information Systems, 37(3), 178-195.</w:t>
      </w:r>
    </w:p>
    <w:p w14:paraId="627BA8CC" w14:textId="77777777" w:rsidR="00DB7CFF" w:rsidRDefault="00DB7CFF" w:rsidP="00DB7CFF">
      <w:pPr>
        <w:rPr>
          <w:rFonts w:ascii="Times New Roman" w:hAnsi="Times New Roman" w:cs="Times New Roman"/>
        </w:rPr>
      </w:pPr>
      <w:r w:rsidRPr="00DB7CFF">
        <w:rPr>
          <w:rFonts w:ascii="Times New Roman" w:hAnsi="Times New Roman" w:cs="Times New Roman"/>
        </w:rPr>
        <w:t>Taylor, M., et al. (2024). Multi-Modal Business Intelligence: Enhancing Decision-Making Accuracy. Business Intelligence Journal, 29(1), 34-49.</w:t>
      </w:r>
    </w:p>
    <w:p w14:paraId="655C1BE4" w14:textId="77777777" w:rsidR="00DB7CFF" w:rsidRDefault="00DB7CFF" w:rsidP="00DB7CFF">
      <w:pPr>
        <w:rPr>
          <w:rFonts w:ascii="Times New Roman" w:hAnsi="Times New Roman" w:cs="Times New Roman"/>
        </w:rPr>
      </w:pPr>
      <w:r w:rsidRPr="00DB7CFF">
        <w:rPr>
          <w:rFonts w:ascii="Times New Roman" w:hAnsi="Times New Roman" w:cs="Times New Roman"/>
        </w:rPr>
        <w:t>Thompson, R., et al. (2024). AI-Driven Task Prioritization in Enterprise Systems. Organization Science, 35(3), 502-519.</w:t>
      </w:r>
    </w:p>
    <w:p w14:paraId="3337F495" w14:textId="77777777" w:rsidR="00DB7CFF" w:rsidRDefault="00DB7CFF" w:rsidP="00DB7CFF">
      <w:pPr>
        <w:rPr>
          <w:rFonts w:ascii="Times New Roman" w:hAnsi="Times New Roman" w:cs="Times New Roman"/>
        </w:rPr>
      </w:pPr>
      <w:r w:rsidRPr="00DB7CFF">
        <w:rPr>
          <w:rFonts w:ascii="Times New Roman" w:hAnsi="Times New Roman" w:cs="Times New Roman"/>
        </w:rPr>
        <w:t>Wang, L., et al. (2023). Predictive Analytics in AI-Driven ERP Systems. Journal of the Association for Information Systems, 24(3), 789-810.</w:t>
      </w:r>
    </w:p>
    <w:p w14:paraId="4135AEB7" w14:textId="77777777" w:rsidR="00DB7CFF" w:rsidRDefault="00DB7CFF" w:rsidP="00DB7CFF">
      <w:pPr>
        <w:rPr>
          <w:rFonts w:ascii="Times New Roman" w:hAnsi="Times New Roman" w:cs="Times New Roman"/>
        </w:rPr>
      </w:pPr>
      <w:r w:rsidRPr="00DB7CFF">
        <w:rPr>
          <w:rFonts w:ascii="Times New Roman" w:hAnsi="Times New Roman" w:cs="Times New Roman"/>
        </w:rPr>
        <w:t>Wilson, J., et al. (2023). AI-Enhanced Security Measures in Enterprise Software. Computers &amp; Security, 124, 102598.</w:t>
      </w:r>
    </w:p>
    <w:p w14:paraId="1952AC1F" w14:textId="77777777" w:rsidR="00DB7CFF" w:rsidRDefault="00DB7CFF" w:rsidP="00DB7CFF">
      <w:pPr>
        <w:rPr>
          <w:rFonts w:ascii="Times New Roman" w:hAnsi="Times New Roman" w:cs="Times New Roman"/>
        </w:rPr>
      </w:pPr>
      <w:r w:rsidRPr="00DB7CFF">
        <w:rPr>
          <w:rFonts w:ascii="Times New Roman" w:hAnsi="Times New Roman" w:cs="Times New Roman"/>
        </w:rPr>
        <w:t>Zhang, T., et al. (2023). The Future of Multi-Modal AI in Enterprise Software. Harvard Business Review, 101(6), 88-96.</w:t>
      </w:r>
    </w:p>
    <w:p w14:paraId="419671E7" w14:textId="77777777" w:rsidR="00DB7CFF" w:rsidRDefault="00DB7CFF" w:rsidP="00DB7CFF">
      <w:pPr>
        <w:rPr>
          <w:rFonts w:ascii="Times New Roman" w:hAnsi="Times New Roman" w:cs="Times New Roman"/>
        </w:rPr>
      </w:pPr>
      <w:r w:rsidRPr="00DB7CFF">
        <w:rPr>
          <w:rFonts w:ascii="Times New Roman" w:hAnsi="Times New Roman" w:cs="Times New Roman"/>
        </w:rPr>
        <w:t>Zhang, W., et al. (2024). The Evolution of Enterprise Software in the AI Era. Information Systems Research, 35(1), 1-28.</w:t>
      </w:r>
    </w:p>
    <w:p w14:paraId="6477B2C1" w14:textId="13A1CF32" w:rsidR="00387CD1" w:rsidRPr="002C6EE2" w:rsidRDefault="00DB7CFF" w:rsidP="00DB7CFF">
      <w:pPr>
        <w:rPr>
          <w:rFonts w:ascii="Times New Roman" w:hAnsi="Times New Roman" w:cs="Times New Roman"/>
        </w:rPr>
      </w:pPr>
      <w:r w:rsidRPr="00DB7CFF">
        <w:rPr>
          <w:rFonts w:ascii="Times New Roman" w:hAnsi="Times New Roman" w:cs="Times New Roman"/>
        </w:rPr>
        <w:t>Note: These references are hypothetical and created for the purpose of this exercise. In a real academic context, you would need to ensure all references are actual, published works.</w:t>
      </w:r>
    </w:p>
    <w:sectPr w:rsidR="00387CD1" w:rsidRPr="002C6E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EC2863"/>
    <w:multiLevelType w:val="multilevel"/>
    <w:tmpl w:val="47F4D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3140D56"/>
    <w:multiLevelType w:val="multilevel"/>
    <w:tmpl w:val="9684C1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235F34"/>
    <w:multiLevelType w:val="multilevel"/>
    <w:tmpl w:val="476670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0962E66"/>
    <w:multiLevelType w:val="multilevel"/>
    <w:tmpl w:val="6E287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0997972"/>
    <w:multiLevelType w:val="multilevel"/>
    <w:tmpl w:val="CB588F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3037D10"/>
    <w:multiLevelType w:val="multilevel"/>
    <w:tmpl w:val="369A1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81718557">
    <w:abstractNumId w:val="2"/>
  </w:num>
  <w:num w:numId="2" w16cid:durableId="22947122">
    <w:abstractNumId w:val="4"/>
  </w:num>
  <w:num w:numId="3" w16cid:durableId="1415474208">
    <w:abstractNumId w:val="0"/>
  </w:num>
  <w:num w:numId="4" w16cid:durableId="849174535">
    <w:abstractNumId w:val="3"/>
  </w:num>
  <w:num w:numId="5" w16cid:durableId="1679311525">
    <w:abstractNumId w:val="1"/>
  </w:num>
  <w:num w:numId="6" w16cid:durableId="18801933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3NTYysTQ3MjcyNjFU0lEKTi0uzszPAykwqgUA3d+w6SwAAAA="/>
  </w:docVars>
  <w:rsids>
    <w:rsidRoot w:val="00387CD1"/>
    <w:rsid w:val="0003599E"/>
    <w:rsid w:val="00197CC0"/>
    <w:rsid w:val="002C6EE2"/>
    <w:rsid w:val="003236DE"/>
    <w:rsid w:val="00387CD1"/>
    <w:rsid w:val="003B4CF7"/>
    <w:rsid w:val="003D23B5"/>
    <w:rsid w:val="00453D17"/>
    <w:rsid w:val="005071FD"/>
    <w:rsid w:val="00515779"/>
    <w:rsid w:val="00557995"/>
    <w:rsid w:val="0058136B"/>
    <w:rsid w:val="00726C67"/>
    <w:rsid w:val="00783130"/>
    <w:rsid w:val="00837AE9"/>
    <w:rsid w:val="00887BCD"/>
    <w:rsid w:val="008A2D74"/>
    <w:rsid w:val="00962C2C"/>
    <w:rsid w:val="00C27124"/>
    <w:rsid w:val="00C276F6"/>
    <w:rsid w:val="00DB7CFF"/>
    <w:rsid w:val="00EB7418"/>
    <w:rsid w:val="00EE5D3D"/>
    <w:rsid w:val="00FB6A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C2307"/>
  <w15:chartTrackingRefBased/>
  <w15:docId w15:val="{ADB5285D-FFD0-463B-81DB-7947F86E63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7CD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87CD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87CD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87CD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87CD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87CD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7CD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7CD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7CD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7CD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87CD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87CD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87CD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87CD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87CD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7CD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7CD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7CD1"/>
    <w:rPr>
      <w:rFonts w:eastAsiaTheme="majorEastAsia" w:cstheme="majorBidi"/>
      <w:color w:val="272727" w:themeColor="text1" w:themeTint="D8"/>
    </w:rPr>
  </w:style>
  <w:style w:type="paragraph" w:styleId="Title">
    <w:name w:val="Title"/>
    <w:basedOn w:val="Normal"/>
    <w:next w:val="Normal"/>
    <w:link w:val="TitleChar"/>
    <w:uiPriority w:val="10"/>
    <w:qFormat/>
    <w:rsid w:val="00387CD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7CD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7CD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7CD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7CD1"/>
    <w:pPr>
      <w:spacing w:before="160"/>
      <w:jc w:val="center"/>
    </w:pPr>
    <w:rPr>
      <w:i/>
      <w:iCs/>
      <w:color w:val="404040" w:themeColor="text1" w:themeTint="BF"/>
    </w:rPr>
  </w:style>
  <w:style w:type="character" w:customStyle="1" w:styleId="QuoteChar">
    <w:name w:val="Quote Char"/>
    <w:basedOn w:val="DefaultParagraphFont"/>
    <w:link w:val="Quote"/>
    <w:uiPriority w:val="29"/>
    <w:rsid w:val="00387CD1"/>
    <w:rPr>
      <w:i/>
      <w:iCs/>
      <w:color w:val="404040" w:themeColor="text1" w:themeTint="BF"/>
    </w:rPr>
  </w:style>
  <w:style w:type="paragraph" w:styleId="ListParagraph">
    <w:name w:val="List Paragraph"/>
    <w:basedOn w:val="Normal"/>
    <w:uiPriority w:val="34"/>
    <w:qFormat/>
    <w:rsid w:val="00387CD1"/>
    <w:pPr>
      <w:ind w:left="720"/>
      <w:contextualSpacing/>
    </w:pPr>
  </w:style>
  <w:style w:type="character" w:styleId="IntenseEmphasis">
    <w:name w:val="Intense Emphasis"/>
    <w:basedOn w:val="DefaultParagraphFont"/>
    <w:uiPriority w:val="21"/>
    <w:qFormat/>
    <w:rsid w:val="00387CD1"/>
    <w:rPr>
      <w:i/>
      <w:iCs/>
      <w:color w:val="0F4761" w:themeColor="accent1" w:themeShade="BF"/>
    </w:rPr>
  </w:style>
  <w:style w:type="paragraph" w:styleId="IntenseQuote">
    <w:name w:val="Intense Quote"/>
    <w:basedOn w:val="Normal"/>
    <w:next w:val="Normal"/>
    <w:link w:val="IntenseQuoteChar"/>
    <w:uiPriority w:val="30"/>
    <w:qFormat/>
    <w:rsid w:val="00387CD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87CD1"/>
    <w:rPr>
      <w:i/>
      <w:iCs/>
      <w:color w:val="0F4761" w:themeColor="accent1" w:themeShade="BF"/>
    </w:rPr>
  </w:style>
  <w:style w:type="character" w:styleId="IntenseReference">
    <w:name w:val="Intense Reference"/>
    <w:basedOn w:val="DefaultParagraphFont"/>
    <w:uiPriority w:val="32"/>
    <w:qFormat/>
    <w:rsid w:val="00387CD1"/>
    <w:rPr>
      <w:b/>
      <w:bCs/>
      <w:smallCaps/>
      <w:color w:val="0F4761" w:themeColor="accent1" w:themeShade="BF"/>
      <w:spacing w:val="5"/>
    </w:rPr>
  </w:style>
  <w:style w:type="paragraph" w:customStyle="1" w:styleId="whitespace-pre-wrap">
    <w:name w:val="whitespace-pre-wrap"/>
    <w:basedOn w:val="Normal"/>
    <w:rsid w:val="002C6EE2"/>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whitespace-normal">
    <w:name w:val="whitespace-normal"/>
    <w:basedOn w:val="Normal"/>
    <w:rsid w:val="002C6EE2"/>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293151">
      <w:bodyDiv w:val="1"/>
      <w:marLeft w:val="0"/>
      <w:marRight w:val="0"/>
      <w:marTop w:val="0"/>
      <w:marBottom w:val="0"/>
      <w:divBdr>
        <w:top w:val="none" w:sz="0" w:space="0" w:color="auto"/>
        <w:left w:val="none" w:sz="0" w:space="0" w:color="auto"/>
        <w:bottom w:val="none" w:sz="0" w:space="0" w:color="auto"/>
        <w:right w:val="none" w:sz="0" w:space="0" w:color="auto"/>
      </w:divBdr>
    </w:div>
    <w:div w:id="371000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76</TotalTime>
  <Pages>43</Pages>
  <Words>12972</Words>
  <Characters>73947</Characters>
  <Application>Microsoft Office Word</Application>
  <DocSecurity>0</DocSecurity>
  <Lines>616</Lines>
  <Paragraphs>173</Paragraphs>
  <ScaleCrop>false</ScaleCrop>
  <Company/>
  <LinksUpToDate>false</LinksUpToDate>
  <CharactersWithSpaces>8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Ramachandran</dc:creator>
  <cp:keywords/>
  <dc:description/>
  <cp:lastModifiedBy>Anand Ramachandran</cp:lastModifiedBy>
  <cp:revision>24</cp:revision>
  <dcterms:created xsi:type="dcterms:W3CDTF">2024-07-06T15:27:00Z</dcterms:created>
  <dcterms:modified xsi:type="dcterms:W3CDTF">2024-07-06T18:25:00Z</dcterms:modified>
</cp:coreProperties>
</file>